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ins w:id="16" w:author="Bachmeier, Nate" w:date="2023-04-04T15:56:00Z">
        <w:r w:rsidR="00DF58F5">
          <w:t xml:space="preserve">April  </w:t>
        </w:r>
      </w:ins>
      <w:r w:rsidR="00E72F1F">
        <w:t>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7" w:name="_Toc251423627" w:displacedByCustomXml="prev"/>
    <w:p w14:paraId="0C39B1B1" w14:textId="77777777" w:rsidR="00F53DD4" w:rsidRDefault="00F53DD4">
      <w:pPr>
        <w:pStyle w:val="TableofFigures"/>
        <w:tabs>
          <w:tab w:val="right" w:leader="dot" w:pos="9350"/>
        </w:tabs>
        <w:rPr>
          <w:rFonts w:cs="Arial"/>
        </w:rPr>
      </w:pPr>
      <w:bookmarkStart w:id="18" w:name="_Toc251423628"/>
      <w:bookmarkEnd w:id="17"/>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8"/>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bookmarkStart w:id="20" w:name="_Toc145748762"/>
    </w:p>
    <w:p w14:paraId="3AD0FC62" w14:textId="77777777" w:rsidR="00CC3790" w:rsidRDefault="00CC3790" w:rsidP="00DA5CF7">
      <w:pPr>
        <w:pStyle w:val="Heading1"/>
      </w:pPr>
      <w:bookmarkStart w:id="21" w:name="_Toc128254902"/>
      <w:bookmarkEnd w:id="20"/>
      <w:r>
        <w:lastRenderedPageBreak/>
        <w:t>Chapter 1: Introduction</w:t>
      </w:r>
      <w:bookmarkEnd w:id="21"/>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22"/>
      <w:r w:rsidRPr="00DA5CF7">
        <w:t xml:space="preserve">the </w:t>
      </w:r>
      <w:ins w:id="23" w:author="Bachmeier, Nate" w:date="2023-04-04T15:57:00Z">
        <w:r w:rsidR="001119FC">
          <w:t xml:space="preserve">care </w:t>
        </w:r>
      </w:ins>
      <w:r w:rsidRPr="00DA5CF7">
        <w:t>quality decreases</w:t>
      </w:r>
      <w:commentRangeEnd w:id="22"/>
      <w:r w:rsidR="00BF30FF">
        <w:rPr>
          <w:rStyle w:val="CommentReference"/>
          <w:rFonts w:eastAsia="Times New Roman" w:cs="Arial"/>
          <w:szCs w:val="20"/>
        </w:rPr>
        <w:commentReference w:id="22"/>
      </w:r>
      <w:r w:rsidRPr="00DA5CF7">
        <w:t>, or social programs must fund the difference. Demographic specialists predict that by 2050 nearly “80% of the global elderly population will be from low- to middle-income countries</w:t>
      </w:r>
      <w:commentRangeStart w:id="24"/>
      <w:del w:id="25" w:author="Bachmeier, Nate" w:date="2023-04-04T15:57:00Z">
        <w:r w:rsidR="00BF30FF" w:rsidDel="00DF58F5">
          <w:delText>”</w:delText>
        </w:r>
      </w:del>
      <w:r w:rsidRPr="00DA5CF7">
        <w:t xml:space="preserve"> </w:t>
      </w:r>
      <w:commentRangeEnd w:id="24"/>
      <w:r w:rsidR="00BF30FF">
        <w:rPr>
          <w:rStyle w:val="CommentReference"/>
          <w:rFonts w:eastAsia="Times New Roman" w:cs="Arial"/>
          <w:szCs w:val="20"/>
        </w:rPr>
        <w:commentReference w:id="24"/>
      </w:r>
      <w:r w:rsidRPr="00DA5CF7">
        <w:t>(Mushsin et al., 2020, p. 1).</w:t>
      </w:r>
      <w:ins w:id="26" w:author="Bachmeier, Nate" w:date="2023-04-04T15:57:00Z">
        <w:r w:rsidR="00DF58F5" w:rsidRPr="00DF58F5">
          <w:t xml:space="preserve"> </w:t>
        </w:r>
        <w:r w:rsidR="00DF58F5">
          <w:t>”</w:t>
        </w:r>
      </w:ins>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27" w:author="Nate Bachmeier [AWS-SA]" w:date="2023-04-09T14:14:00Z">
        <w:r w:rsidDel="00AD0CA9">
          <w:delText xml:space="preserve"> </w:delText>
        </w:r>
      </w:del>
      <w:r>
        <w:t>care and well</w:t>
      </w:r>
      <w:ins w:id="28" w:author="Nate Bachmeier [AWS-SA]" w:date="2023-04-09T14:14:00Z">
        <w:r w:rsidR="00AD0CA9">
          <w:t>-</w:t>
        </w:r>
      </w:ins>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29"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0" w:name="_Toc128254903"/>
      <w:r>
        <w:t>Statement of the Problem</w:t>
      </w:r>
      <w:bookmarkEnd w:id="30"/>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1" w:author="Nate Bachmeier [AWS-SA]" w:date="2023-04-09T14:15:00Z">
        <w:r w:rsidDel="00AD0CA9">
          <w:delText xml:space="preserve">for </w:delText>
        </w:r>
        <w:r w:rsidR="009F5716" w:rsidDel="00AD0CA9">
          <w:delText xml:space="preserve">the </w:delText>
        </w:r>
        <w:commentRangeStart w:id="32"/>
        <w:r w:rsidR="0021511C" w:rsidDel="00AD0CA9">
          <w:delText>episodic falling syndrome</w:delText>
        </w:r>
        <w:r w:rsidRPr="005C1EEB" w:rsidDel="00AD0CA9">
          <w:delText xml:space="preserve"> </w:delText>
        </w:r>
        <w:commentRangeEnd w:id="32"/>
        <w:r w:rsidR="005A4129" w:rsidDel="00AD0CA9">
          <w:rPr>
            <w:rStyle w:val="CommentReference"/>
            <w:rFonts w:eastAsia="Times New Roman" w:cs="Arial"/>
            <w:szCs w:val="20"/>
          </w:rPr>
          <w:commentReference w:id="32"/>
        </w:r>
      </w:del>
      <w:r>
        <w:t>(</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3" w:name="_Toc128254904"/>
      <w:r>
        <w:t>Purpose of the Study</w:t>
      </w:r>
      <w:bookmarkEnd w:id="33"/>
    </w:p>
    <w:p w14:paraId="5E69E5D8" w14:textId="30C3A036" w:rsidR="00CC3790" w:rsidRDefault="00CC3790" w:rsidP="00DA5CF7">
      <w:r w:rsidRPr="00C23676">
        <w:t>Th</w:t>
      </w:r>
      <w:del w:id="34" w:author="Nate Bachmeier [AWS-SA]" w:date="2023-04-09T14:15:00Z">
        <w:r w:rsidRPr="00C23676" w:rsidDel="00AD0CA9">
          <w:delText>e purpose of this constructive research study i</w:delText>
        </w:r>
      </w:del>
      <w:ins w:id="35"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6" w:author="Nate Bachmeier [AWS-SA]" w:date="2023-04-09T14:15:00Z">
        <w:r w:rsidRPr="00C23676" w:rsidDel="00AD0CA9">
          <w:delText xml:space="preserve">for </w:delText>
        </w:r>
        <w:commentRangeStart w:id="37"/>
        <w:r w:rsidR="0021511C" w:rsidDel="00AD0CA9">
          <w:delText>episodic falling syndrome</w:delText>
        </w:r>
        <w:commentRangeEnd w:id="37"/>
        <w:r w:rsidR="005A4129" w:rsidDel="00AD0CA9">
          <w:rPr>
            <w:rStyle w:val="CommentReference"/>
            <w:rFonts w:eastAsia="Times New Roman" w:cs="Arial"/>
            <w:szCs w:val="20"/>
          </w:rPr>
          <w:commentReference w:id="37"/>
        </w:r>
        <w:r w:rsidRPr="00C23676" w:rsidDel="00AD0CA9">
          <w:delText xml:space="preserve"> </w:delText>
        </w:r>
      </w:del>
      <w:ins w:id="38" w:author="Nate Bachmeier [AWS-SA]" w:date="2023-04-09T14:16:00Z">
        <w:r w:rsidR="00AD0CA9">
          <w:t xml:space="preserve">detecting and responding </w:t>
        </w:r>
      </w:ins>
      <w:ins w:id="39" w:author="Nate Bachmeier [AWS-SA]" w:date="2023-04-09T14:17:00Z">
        <w:r w:rsidR="00AD0CA9">
          <w:t xml:space="preserve">to </w:t>
        </w:r>
      </w:ins>
      <w:ins w:id="40" w:author="Nate Bachmeier [AWS-SA]" w:date="2023-04-09T14:16:00Z">
        <w:r w:rsidR="00AD0CA9">
          <w:t>patient behaviors</w:t>
        </w:r>
      </w:ins>
      <w:ins w:id="41" w:author="Nate Bachmeier [AWS-SA]" w:date="2023-04-09T14:18:00Z">
        <w:r w:rsidR="00AD0CA9">
          <w:t>, reducing cost while improving consistency and</w:t>
        </w:r>
      </w:ins>
      <w:ins w:id="42" w:author="Nate Bachmeier [AWS-SA]" w:date="2023-04-09T14:17:00Z">
        <w:r w:rsidR="00AD0CA9">
          <w:t xml:space="preserve"> quality for </w:t>
        </w:r>
      </w:ins>
      <w:del w:id="43" w:author="Nate Bachmeier [AWS-SA]" w:date="2023-04-09T14:17:00Z">
        <w:r w:rsidRPr="00C23676" w:rsidDel="00AD0CA9">
          <w:delText xml:space="preserve">in </w:delText>
        </w:r>
      </w:del>
      <w:r w:rsidRPr="00C23676">
        <w:t>elderly and special needs care organizations</w:t>
      </w:r>
      <w:r>
        <w:t xml:space="preserve">. </w:t>
      </w:r>
      <w:ins w:id="44" w:author="Nate Bachmeier [AWS-SA]" w:date="2023-04-09T14:19:00Z">
        <w:r w:rsidR="00AD0CA9">
          <w:t>These organizations need human a</w:t>
        </w:r>
      </w:ins>
      <w:ins w:id="45" w:author="Nate Bachmeier [AWS-SA]" w:date="2023-04-09T14:20:00Z">
        <w:r w:rsidR="00AD0CA9">
          <w:t xml:space="preserve">ctivity recognition models for numerous scenarios, such as </w:t>
        </w:r>
      </w:ins>
      <w:ins w:id="46" w:author="Nate Bachmeier [AWS-SA]" w:date="2023-04-09T14:28:00Z">
        <w:r w:rsidR="00AD0CA9">
          <w:t xml:space="preserve">handling </w:t>
        </w:r>
      </w:ins>
      <w:ins w:id="47" w:author="Nate Bachmeier [AWS-SA]" w:date="2023-04-09T14:20:00Z">
        <w:r w:rsidR="00AD0CA9">
          <w:t xml:space="preserve">patient falls </w:t>
        </w:r>
      </w:ins>
      <w:del w:id="48"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49" w:name="_Hlk101684976"/>
      <w:r>
        <w:t xml:space="preserve"> </w:t>
      </w:r>
      <w:del w:id="50" w:author="Nate Bachmeier [AWS-SA]" w:date="2023-04-09T14:20:00Z">
        <w:r w:rsidDel="00AD0CA9">
          <w:delText>It would be time-consuming and potentially dangerous to use human</w:delText>
        </w:r>
      </w:del>
      <w:ins w:id="51" w:author="Nate Bachmeier [AWS-SA]" w:date="2023-04-09T14:28:00Z">
        <w:r w:rsidR="00AD0CA9">
          <w:t xml:space="preserve">Collecting data from </w:t>
        </w:r>
      </w:ins>
      <w:ins w:id="52" w:author="Nate Bachmeier [AWS-SA]" w:date="2023-04-09T14:20:00Z">
        <w:r w:rsidR="00AD0CA9">
          <w:t>humans would be time-consuming</w:t>
        </w:r>
      </w:ins>
      <w:ins w:id="53" w:author="Nate Bachmeier [AWS-SA]" w:date="2023-04-09T14:29:00Z">
        <w:r w:rsidR="00AD0CA9">
          <w:t xml:space="preserve">, </w:t>
        </w:r>
      </w:ins>
      <w:ins w:id="54" w:author="Nate Bachmeier [AWS-SA]" w:date="2023-04-09T14:20:00Z">
        <w:r w:rsidR="00AD0CA9">
          <w:t>potentially dangerou</w:t>
        </w:r>
      </w:ins>
      <w:r>
        <w:t xml:space="preserve">s, </w:t>
      </w:r>
      <w:ins w:id="55" w:author="Nate Bachmeier [AWS-SA]" w:date="2023-04-09T14:29:00Z">
        <w:r w:rsidR="00AD0CA9">
          <w:t>and rife with privacy concerns</w:t>
        </w:r>
      </w:ins>
      <w:del w:id="56" w:author="Nate Bachmeier [AWS-SA]" w:date="2023-04-09T14:29:00Z">
        <w:r w:rsidDel="00AD0CA9">
          <w:delText>which invites the need for artificial agents</w:delText>
        </w:r>
      </w:del>
      <w:r>
        <w:t xml:space="preserve">. The research </w:t>
      </w:r>
      <w:ins w:id="57" w:author="Nate Bachmeier [AWS-SA]" w:date="2023-04-09T14:29:00Z">
        <w:r w:rsidR="00AD0CA9">
          <w:t xml:space="preserve">mitigates these challenges by using </w:t>
        </w:r>
      </w:ins>
      <w:del w:id="58" w:author="Nate Bachmeier [AWS-SA]" w:date="2023-04-09T14:29:00Z">
        <w:r w:rsidDel="00AD0CA9">
          <w:delText xml:space="preserve">uses </w:delText>
        </w:r>
      </w:del>
      <w:del w:id="59" w:author="Nate Bachmeier [AWS-SA]" w:date="2023-04-09T14:22:00Z">
        <w:r w:rsidDel="00AD0CA9">
          <w:delText xml:space="preserve">a </w:delText>
        </w:r>
      </w:del>
      <w:del w:id="60" w:author="Nate Bachmeier [AWS-SA]" w:date="2023-04-09T14:21:00Z">
        <w:r w:rsidDel="00AD0CA9">
          <w:delText xml:space="preserve">virtual </w:delText>
        </w:r>
      </w:del>
      <w:ins w:id="61" w:author="Nate Bachmeier [AWS-SA]" w:date="2023-04-09T14:22:00Z">
        <w:r w:rsidR="00AD0CA9">
          <w:t xml:space="preserve">public video repositories </w:t>
        </w:r>
      </w:ins>
      <w:del w:id="62" w:author="Nate Bachmeier [AWS-SA]" w:date="2023-04-09T14:22:00Z">
        <w:r w:rsidDel="00AD0CA9">
          <w:delText>environment</w:delText>
        </w:r>
        <w:r w:rsidR="00C64BC0" w:rsidDel="00AD0CA9">
          <w:delText xml:space="preserve"> </w:delText>
        </w:r>
      </w:del>
      <w:del w:id="63"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64" w:author="Nate Bachmeier [AWS-SA]" w:date="2023-04-09T14:30:00Z">
        <w:r w:rsidR="00AD0CA9">
          <w:t>such as Yo</w:t>
        </w:r>
      </w:ins>
      <w:ins w:id="65" w:author="Nate Bachmeier [AWS-SA]" w:date="2023-04-09T14:31:00Z">
        <w:r w:rsidR="00AD0CA9">
          <w:t>uTube</w:t>
        </w:r>
      </w:ins>
      <w:r>
        <w:t>.</w:t>
      </w:r>
      <w:del w:id="66" w:author="Nate Bachmeier [AWS-SA]" w:date="2023-04-09T14:22:00Z">
        <w:r w:rsidDel="00AD0CA9">
          <w:delText xml:space="preserve"> </w:delText>
        </w:r>
        <w:commentRangeStart w:id="67"/>
        <w:r w:rsidDel="00AD0CA9">
          <w:delText xml:space="preserve">It aims to deliver this </w:delText>
        </w:r>
        <w:commentRangeEnd w:id="67"/>
        <w:r w:rsidR="005A4129" w:rsidDel="00AD0CA9">
          <w:rPr>
            <w:rStyle w:val="CommentReference"/>
            <w:rFonts w:eastAsia="Times New Roman" w:cs="Arial"/>
            <w:szCs w:val="20"/>
          </w:rPr>
          <w:commentReference w:id="67"/>
        </w:r>
        <w:r w:rsidDel="00AD0CA9">
          <w:delText>capability by utilizing artificial agents within a realistic physics simulation process</w:delText>
        </w:r>
        <w:bookmarkEnd w:id="49"/>
        <w:r w:rsidDel="00AD0CA9">
          <w:delText xml:space="preserve"> like PhysX or Gazebo (Bipin, 2018; Unreal, 2021).</w:delText>
        </w:r>
      </w:del>
      <w:r>
        <w:t xml:space="preserve"> These </w:t>
      </w:r>
      <w:del w:id="68" w:author="Nate Bachmeier [AWS-SA]" w:date="2023-04-09T14:23:00Z">
        <w:r w:rsidDel="00AD0CA9">
          <w:delText xml:space="preserve">engines </w:delText>
        </w:r>
      </w:del>
      <w:ins w:id="69" w:author="Nate Bachmeier [AWS-SA]" w:date="2023-04-09T14:23:00Z">
        <w:r w:rsidR="00AD0CA9">
          <w:t>libraries</w:t>
        </w:r>
        <w:r w:rsidR="00AD0CA9">
          <w:t xml:space="preserve"> </w:t>
        </w:r>
      </w:ins>
      <w:del w:id="70" w:author="Nate Bachmeier [AWS-SA]" w:date="2023-04-09T14:23:00Z">
        <w:r w:rsidDel="00AD0CA9">
          <w:delText xml:space="preserve">support </w:delText>
        </w:r>
      </w:del>
      <w:ins w:id="71" w:author="Nate Bachmeier [AWS-SA]" w:date="2023-04-09T14:23:00Z">
        <w:r w:rsidR="00AD0CA9">
          <w:t xml:space="preserve">contain </w:t>
        </w:r>
      </w:ins>
      <w:ins w:id="72" w:author="Nate Bachmeier [AWS-SA]" w:date="2023-04-09T14:24:00Z">
        <w:r w:rsidR="00AD0CA9">
          <w:t xml:space="preserve">a diverse population </w:t>
        </w:r>
      </w:ins>
      <w:del w:id="73" w:author="Nate Bachmeier [AWS-SA]" w:date="2023-04-09T14:23:00Z">
        <w:r w:rsidDel="00AD0CA9">
          <w:delText xml:space="preserve">replaying specific motion-capture animations (MoCAP) </w:delText>
        </w:r>
      </w:del>
      <w:ins w:id="74" w:author="Nate Bachmeier [AWS-SA]" w:date="2023-04-09T14:23:00Z">
        <w:r w:rsidR="00AD0CA9">
          <w:t xml:space="preserve">performing labeled actions </w:t>
        </w:r>
      </w:ins>
      <w:r>
        <w:t xml:space="preserve">under varying </w:t>
      </w:r>
      <w:ins w:id="75" w:author="Nate Bachmeier [AWS-SA]" w:date="2023-04-09T14:24:00Z">
        <w:r w:rsidR="00AD0CA9">
          <w:t xml:space="preserve">physical characteristics </w:t>
        </w:r>
      </w:ins>
      <w:del w:id="76" w:author="Nate Bachmeier [AWS-SA]" w:date="2023-04-09T14:23:00Z">
        <w:r w:rsidDel="00AD0CA9">
          <w:delText xml:space="preserve">character </w:delText>
        </w:r>
      </w:del>
      <w:del w:id="77" w:author="Nate Bachmeier [AWS-SA]" w:date="2023-04-09T14:24:00Z">
        <w:r w:rsidDel="00AD0CA9">
          <w:delText xml:space="preserve">properties </w:delText>
        </w:r>
      </w:del>
      <w:r>
        <w:t>such as weight, flexibility, and dexterity</w:t>
      </w:r>
      <w:bookmarkStart w:id="78" w:name="_Hlk101685010"/>
      <w:r>
        <w:t xml:space="preserve">. </w:t>
      </w:r>
      <w:ins w:id="79" w:author="Nate Bachmeier [AWS-SA]" w:date="2023-04-09T14:31:00Z">
        <w:r w:rsidR="00AD0CA9">
          <w:t>Additionally, c</w:t>
        </w:r>
      </w:ins>
      <w:ins w:id="80" w:author="Nate Bachmeier [AWS-SA]" w:date="2023-04-09T14:25:00Z">
        <w:r w:rsidR="00AD0CA9">
          <w:t xml:space="preserve">ontent moderators have painstakingly annotated the </w:t>
        </w:r>
      </w:ins>
      <w:ins w:id="81" w:author="Nate Bachmeier [AWS-SA]" w:date="2023-04-09T14:26:00Z">
        <w:r w:rsidR="00AD0CA9">
          <w:t xml:space="preserve">videos, </w:t>
        </w:r>
      </w:ins>
      <w:ins w:id="82" w:author="Nate Bachmeier [AWS-SA]" w:date="2023-04-09T14:32:00Z">
        <w:r w:rsidR="00AD0CA9">
          <w:t>enabling this study to focus on recognizing human behavior instead of bulk data labeling.</w:t>
        </w:r>
      </w:ins>
      <w:del w:id="83"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78"/>
    </w:p>
    <w:p w14:paraId="1FA3797F" w14:textId="06CA9D4D" w:rsidR="00CC3790" w:rsidRDefault="00CC3790" w:rsidP="00DA5CF7">
      <w:commentRangeStart w:id="84"/>
      <w:r>
        <w:t xml:space="preserve">The study </w:t>
      </w:r>
      <w:ins w:id="85" w:author="Nate Bachmeier [AWS-SA]" w:date="2023-04-09T14:33:00Z">
        <w:r w:rsidR="00AD0CA9">
          <w:t xml:space="preserve">aims to </w:t>
        </w:r>
      </w:ins>
      <w:ins w:id="86" w:author="Nate Bachmeier [AWS-SA]" w:date="2023-04-09T14:34:00Z">
        <w:r w:rsidR="00AD0CA9">
          <w:t xml:space="preserve">create an extensible behavior classification model for indoor patient </w:t>
        </w:r>
      </w:ins>
      <w:ins w:id="87" w:author="Nate Bachmeier [AWS-SA]" w:date="2023-04-09T14:35:00Z">
        <w:r w:rsidR="00AD0CA9">
          <w:t xml:space="preserve">actions </w:t>
        </w:r>
      </w:ins>
      <w:del w:id="88" w:author="Nate Bachmeier [AWS-SA]" w:date="2023-04-09T14:35:00Z">
        <w:r w:rsidDel="00AD0CA9">
          <w:delText xml:space="preserve">focuses on a finite action space </w:delText>
        </w:r>
      </w:del>
      <w:r>
        <w:t xml:space="preserve">like </w:t>
      </w:r>
      <w:ins w:id="89" w:author="Nate Bachmeier [AWS-SA]" w:date="2023-04-09T14:36:00Z">
        <w:r w:rsidR="00AD0CA9">
          <w:t>exertion, in</w:t>
        </w:r>
      </w:ins>
      <w:ins w:id="90" w:author="Nate Bachmeier [AWS-SA]" w:date="2023-04-09T14:37:00Z">
        <w:r w:rsidR="00AD0CA9">
          <w:t>sufficient nutrition,</w:t>
        </w:r>
      </w:ins>
      <w:ins w:id="91" w:author="Nate Bachmeier [AWS-SA]" w:date="2023-04-09T14:36:00Z">
        <w:r w:rsidR="00AD0CA9">
          <w:t xml:space="preserve"> </w:t>
        </w:r>
      </w:ins>
      <w:ins w:id="92" w:author="Nate Bachmeier [AWS-SA]" w:date="2023-04-09T14:37:00Z">
        <w:r w:rsidR="00AD0CA9">
          <w:t xml:space="preserve">and </w:t>
        </w:r>
      </w:ins>
      <w:r w:rsidR="0021511C">
        <w:t>episodic falling syndrome</w:t>
      </w:r>
      <w:r>
        <w:t xml:space="preserve"> because of its </w:t>
      </w:r>
      <w:commentRangeEnd w:id="84"/>
      <w:r w:rsidR="005A4129">
        <w:rPr>
          <w:rStyle w:val="CommentReference"/>
          <w:rFonts w:eastAsia="Times New Roman" w:cs="Arial"/>
          <w:szCs w:val="20"/>
        </w:rPr>
        <w:commentReference w:id="84"/>
      </w:r>
      <w:r>
        <w:t>medical importance and access to training data (Shirai et al., 2021). Th</w:t>
      </w:r>
      <w:ins w:id="93" w:author="Nate Bachmeier [AWS-SA]" w:date="2023-04-09T14:37:00Z">
        <w:r w:rsidR="00AD0CA9">
          <w:t>ese</w:t>
        </w:r>
      </w:ins>
      <w:del w:id="94" w:author="Nate Bachmeier [AWS-SA]" w:date="2023-04-09T14:37:00Z">
        <w:r w:rsidDel="00AD0CA9">
          <w:delText>is</w:delText>
        </w:r>
      </w:del>
      <w:r>
        <w:t xml:space="preserve"> situation</w:t>
      </w:r>
      <w:ins w:id="95" w:author="Nate Bachmeier [AWS-SA]" w:date="2023-04-09T14:37:00Z">
        <w:r w:rsidR="00AD0CA9">
          <w:t>s</w:t>
        </w:r>
      </w:ins>
      <w:r>
        <w:t xml:space="preserve"> negatively impact</w:t>
      </w:r>
      <w:del w:id="96" w:author="Nate Bachmeier [AWS-SA]" w:date="2023-04-09T14:37:00Z">
        <w:r w:rsidDel="00AD0CA9">
          <w:delText>s</w:delText>
        </w:r>
      </w:del>
      <w:r>
        <w:t xml:space="preserve"> </w:t>
      </w:r>
      <w:del w:id="97" w:author="Nate Bachmeier [AWS-SA]" w:date="2023-04-09T14:37:00Z">
        <w:r w:rsidDel="00AD0CA9">
          <w:delText xml:space="preserve">their </w:delText>
        </w:r>
      </w:del>
      <w:ins w:id="98" w:author="Nate Bachmeier [AWS-SA]" w:date="2023-04-09T14:37:00Z">
        <w:r w:rsidR="00AD0CA9">
          <w:t xml:space="preserve">patients’ </w:t>
        </w:r>
      </w:ins>
      <w:r>
        <w:t xml:space="preserve">quality of life </w:t>
      </w:r>
      <w:del w:id="99" w:author="Nate Bachmeier [AWS-SA]" w:date="2023-04-09T14:38:00Z">
        <w:r w:rsidDel="00AD0CA9">
          <w:delText xml:space="preserve">by either remaining in bed or </w:delText>
        </w:r>
      </w:del>
      <w:ins w:id="100" w:author="Nate Bachmeier [AWS-SA]" w:date="2023-04-09T14:38:00Z">
        <w:r w:rsidR="00AD0CA9">
          <w:t xml:space="preserve">and may require </w:t>
        </w:r>
      </w:ins>
      <w:del w:id="101" w:author="Nate Bachmeier [AWS-SA]" w:date="2023-04-09T14:38:00Z">
        <w:r w:rsidDel="00AD0CA9">
          <w:delText xml:space="preserve">requiring more </w:delText>
        </w:r>
      </w:del>
      <w:ins w:id="102" w:author="Nate Bachmeier [AWS-SA]" w:date="2023-04-09T14:38:00Z">
        <w:r w:rsidR="00AD0CA9">
          <w:t xml:space="preserve">additional </w:t>
        </w:r>
      </w:ins>
      <w:r>
        <w:t xml:space="preserve">medical resources. The study explores </w:t>
      </w:r>
      <w:del w:id="103" w:author="Nate Bachmeier [AWS-SA]" w:date="2023-04-09T14:38:00Z">
        <w:r w:rsidDel="00AD0CA9">
          <w:delText xml:space="preserve">this use </w:delText>
        </w:r>
      </w:del>
      <w:ins w:id="104" w:author="Nate Bachmeier [AWS-SA]" w:date="2023-04-09T14:38:00Z">
        <w:r w:rsidR="00AD0CA9">
          <w:t xml:space="preserve">mechanisms for monitoring </w:t>
        </w:r>
      </w:ins>
      <w:del w:id="105" w:author="Nate Bachmeier [AWS-SA]" w:date="2023-04-09T14:38:00Z">
        <w:r w:rsidDel="00AD0CA9">
          <w:delText xml:space="preserve">case by virtualizing the patients and monitoring them </w:delText>
        </w:r>
      </w:del>
      <w:ins w:id="106" w:author="Nate Bachmeier [AWS-SA]" w:date="2023-04-09T14:38:00Z">
        <w:r w:rsidR="00AD0CA9">
          <w:t xml:space="preserve">patients </w:t>
        </w:r>
      </w:ins>
      <w:r>
        <w:t>with a</w:t>
      </w:r>
      <w:del w:id="107" w:author="Nate Bachmeier [AWS-SA]" w:date="2023-04-09T14:41:00Z">
        <w:r w:rsidDel="00AD0CA9">
          <w:delText>n</w:delText>
        </w:r>
      </w:del>
      <w:r>
        <w:t xml:space="preserve"> </w:t>
      </w:r>
      <w:del w:id="108" w:author="Nate Bachmeier [AWS-SA]" w:date="2023-04-09T14:41:00Z">
        <w:r w:rsidDel="00AD0CA9">
          <w:delText>AI</w:delText>
        </w:r>
      </w:del>
      <w:del w:id="109" w:author="Nate Bachmeier [AWS-SA]" w:date="2023-04-09T14:39:00Z">
        <w:r w:rsidDel="00AD0CA9">
          <w:delText>/ML</w:delText>
        </w:r>
      </w:del>
      <w:del w:id="110" w:author="Nate Bachmeier [AWS-SA]" w:date="2023-04-09T14:41:00Z">
        <w:r w:rsidDel="00AD0CA9">
          <w:delText xml:space="preserve"> </w:delText>
        </w:r>
      </w:del>
      <w:r>
        <w:t>computer vision</w:t>
      </w:r>
      <w:ins w:id="111" w:author="Nate Bachmeier [AWS-SA]" w:date="2023-04-09T14:41:00Z">
        <w:r w:rsidR="00AD0CA9">
          <w:t>-based</w:t>
        </w:r>
      </w:ins>
      <w:r>
        <w:t xml:space="preserve"> (CV) process </w:t>
      </w:r>
      <w:ins w:id="112" w:author="Nate Bachmeier [AWS-SA]" w:date="2023-04-09T14:43:00Z">
        <w:r w:rsidR="00AD0CA9">
          <w:t xml:space="preserve">that securely and </w:t>
        </w:r>
      </w:ins>
      <w:del w:id="113" w:author="Nate Bachmeier [AWS-SA]" w:date="2023-04-09T14:39:00Z">
        <w:r w:rsidDel="00AD0CA9">
          <w:delText xml:space="preserve">to collect </w:delText>
        </w:r>
      </w:del>
      <w:ins w:id="114" w:author="Nate Bachmeier [AWS-SA]" w:date="2023-04-09T14:41:00Z">
        <w:r w:rsidR="00AD0CA9">
          <w:t xml:space="preserve">reliably predicts </w:t>
        </w:r>
      </w:ins>
      <w:ins w:id="115" w:author="Nate Bachmeier [AWS-SA]" w:date="2023-04-09T14:42:00Z">
        <w:r w:rsidR="00AD0CA9">
          <w:t>patient behavior</w:t>
        </w:r>
      </w:ins>
      <w:del w:id="116" w:author="Nate Bachmeier [AWS-SA]" w:date="2023-04-09T14:40:00Z">
        <w:r w:rsidDel="00AD0CA9">
          <w:delText xml:space="preserve">metadata and </w:delText>
        </w:r>
        <w:commentRangeStart w:id="117"/>
        <w:r w:rsidDel="00AD0CA9">
          <w:delText>predict a fall in advance</w:delText>
        </w:r>
        <w:commentRangeEnd w:id="117"/>
        <w:r w:rsidR="005A4129" w:rsidDel="00AD0CA9">
          <w:rPr>
            <w:rStyle w:val="CommentReference"/>
            <w:rFonts w:eastAsia="Times New Roman" w:cs="Arial"/>
            <w:szCs w:val="20"/>
          </w:rPr>
          <w:commentReference w:id="117"/>
        </w:r>
      </w:del>
      <w:del w:id="118" w:author="Nate Bachmeier [AWS-SA]" w:date="2023-04-09T14:42:00Z">
        <w:r w:rsidDel="00AD0CA9">
          <w:delText>.</w:delText>
        </w:r>
      </w:del>
      <w:ins w:id="119" w:author="Nate Bachmeier [AWS-SA]" w:date="2023-04-09T14:42:00Z">
        <w:r w:rsidR="00AD0CA9">
          <w:t xml:space="preserve">. </w:t>
        </w:r>
      </w:ins>
      <w:del w:id="120"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121" w:author="Nate Bachmeier [AWS-SA]" w:date="2023-04-09T14:42:00Z">
        <w:r w:rsidR="00AD0CA9">
          <w:t xml:space="preserve">This information </w:t>
        </w:r>
      </w:ins>
      <w:ins w:id="122" w:author="Nate Bachmeier [AWS-SA]" w:date="2023-04-09T14:44:00Z">
        <w:r w:rsidR="00AD0CA9">
          <w:t>could enable cyber-physical systems (CPS) to provide targeted care without re</w:t>
        </w:r>
      </w:ins>
      <w:ins w:id="123" w:author="Nate Bachmeier [AWS-SA]" w:date="2023-04-09T14:45:00Z">
        <w:r w:rsidR="00AD0CA9">
          <w:t xml:space="preserve">quiring human nurses. That scenario would lower </w:t>
        </w:r>
      </w:ins>
      <w:ins w:id="124" w:author="Nate Bachmeier [AWS-SA]" w:date="2023-04-09T14:46:00Z">
        <w:r w:rsidR="00AD0CA9">
          <w:t xml:space="preserve">healthcare costs, increase patient access, and </w:t>
        </w:r>
      </w:ins>
      <w:ins w:id="125" w:author="Nate Bachmeier [AWS-SA]" w:date="2023-04-09T14:48:00Z">
        <w:r w:rsidR="00AD0CA9">
          <w:t>improve care quality</w:t>
        </w:r>
      </w:ins>
      <w:ins w:id="126" w:author="Nate Bachmeier [AWS-SA]" w:date="2023-04-09T14:47:00Z">
        <w:r w:rsidR="00AD0CA9">
          <w:t>.</w:t>
        </w:r>
      </w:ins>
    </w:p>
    <w:p w14:paraId="5D78B16F" w14:textId="0D0CF649" w:rsidR="00CC3790" w:rsidRDefault="00CC3790" w:rsidP="0044671E">
      <w:pPr>
        <w:pStyle w:val="Heading2"/>
        <w:ind w:firstLine="0"/>
      </w:pPr>
      <w:bookmarkStart w:id="127" w:name="_Toc128254905"/>
      <w:r>
        <w:t>Introduction to Theoretical Framework</w:t>
      </w:r>
      <w:bookmarkEnd w:id="127"/>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128"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128"/>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29" w:name="_Toc128254906"/>
      <w:commentRangeStart w:id="130"/>
      <w:r>
        <w:lastRenderedPageBreak/>
        <w:t>Research Questions</w:t>
      </w:r>
      <w:bookmarkEnd w:id="129"/>
      <w:commentRangeEnd w:id="130"/>
      <w:r w:rsidR="005A4129">
        <w:rPr>
          <w:rStyle w:val="CommentReference"/>
          <w:b w:val="0"/>
          <w:bCs w:val="0"/>
          <w:szCs w:val="20"/>
        </w:rPr>
        <w:commentReference w:id="130"/>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31" w:name="_Toc128254907"/>
      <w:r>
        <w:t>Significance of the Study</w:t>
      </w:r>
      <w:bookmarkEnd w:id="13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132"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133" w:author="Nate Bachmeier [AWS-SA]" w:date="2023-04-09T14:50:00Z">
        <w:r w:rsidDel="00AF60B1">
          <w:delText>specific virtual health and safety devices compatible with the simulator</w:delText>
        </w:r>
      </w:del>
      <w:ins w:id="134" w:author="Nate Bachmeier [AWS-SA]" w:date="2023-04-09T14:50:00Z">
        <w:r w:rsidR="00AF60B1">
          <w:t>public video repositories</w:t>
        </w:r>
      </w:ins>
      <w:r>
        <w:t xml:space="preserve">. </w:t>
      </w:r>
      <w:del w:id="135"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6" w:name="_Toc128254908"/>
      <w:r>
        <w:t>Definition of Key Terms</w:t>
      </w:r>
      <w:bookmarkEnd w:id="13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7" w:name="_Toc128254909"/>
      <w:r>
        <w:t>Summary</w:t>
      </w:r>
      <w:bookmarkEnd w:id="13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138"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139"/>
      <w:r>
        <w:t xml:space="preserve">This study </w:t>
      </w:r>
      <w:del w:id="140" w:author="Nate Bachmeier [AWS-SA]" w:date="2023-04-09T14:52:00Z">
        <w:r w:rsidDel="00AF60B1">
          <w:delText xml:space="preserve">aims to remove </w:delText>
        </w:r>
        <w:commentRangeEnd w:id="139"/>
        <w:r w:rsidR="003C299E" w:rsidDel="00AF60B1">
          <w:rPr>
            <w:rStyle w:val="CommentReference"/>
            <w:rFonts w:eastAsia="Times New Roman" w:cs="Arial"/>
            <w:szCs w:val="20"/>
          </w:rPr>
          <w:commentReference w:id="139"/>
        </w:r>
        <w:r w:rsidDel="00AF60B1">
          <w:delText xml:space="preserve">these barriers using artificial </w:delText>
        </w:r>
      </w:del>
      <w:del w:id="141" w:author="Nate Bachmeier [AWS-SA]" w:date="2023-04-09T14:51:00Z">
        <w:r w:rsidDel="00AF60B1">
          <w:delText>agents within a simulation process</w:delText>
        </w:r>
      </w:del>
      <w:del w:id="142" w:author="Nate Bachmeier [AWS-SA]" w:date="2023-04-09T14:52:00Z">
        <w:r w:rsidDel="00AF60B1">
          <w:delText>.</w:delText>
        </w:r>
      </w:del>
      <w:ins w:id="143" w:author="Nate Bachmeier [AWS-SA]" w:date="2023-04-09T14:52:00Z">
        <w:r w:rsidR="00AF60B1">
          <w:t>uses artificial intelligence and public video repositories to remove these barriers.</w:t>
        </w:r>
      </w:ins>
      <w:r>
        <w:t xml:space="preserve"> It implements these capabilities using open-source software and </w:t>
      </w:r>
      <w:del w:id="144" w:author="Nate Bachmeier [AWS-SA]" w:date="2023-04-09T14:52:00Z">
        <w:r w:rsidDel="00AF60B1">
          <w:delText xml:space="preserve">existing MoCAP </w:delText>
        </w:r>
      </w:del>
      <w:ins w:id="145" w:author="Nate Bachmeier [AWS-SA]" w:date="2023-04-09T14:52:00Z">
        <w:r w:rsidR="00AF60B1">
          <w:t>labeled training data from existing research</w:t>
        </w:r>
      </w:ins>
      <w:del w:id="146" w:author="Nate Bachmeier [AWS-SA]" w:date="2023-04-09T14:52:00Z">
        <w:r w:rsidDel="00AF60B1">
          <w:delText>recordings</w:delText>
        </w:r>
      </w:del>
      <w:r>
        <w:t xml:space="preserve">. </w:t>
      </w:r>
      <w:ins w:id="147" w:author="Nate Bachmeier [AWS-SA]" w:date="2023-04-09T14:53:00Z">
        <w:r w:rsidR="00CA5814">
          <w:t xml:space="preserve">These recordings naturally incorporate </w:t>
        </w:r>
      </w:ins>
      <w:del w:id="148" w:author="Nate Bachmeier [AWS-SA]" w:date="2023-04-09T14:53:00Z">
        <w:r w:rsidDel="00CA5814">
          <w:delText xml:space="preserve">Next, virtual patients </w:delText>
        </w:r>
      </w:del>
      <w:ins w:id="149" w:author="Nate Bachmeier [AWS-SA]" w:date="2023-04-09T14:53:00Z">
        <w:r w:rsidR="00CA5814">
          <w:t xml:space="preserve">people </w:t>
        </w:r>
      </w:ins>
      <w:del w:id="150" w:author="Nate Bachmeier [AWS-SA]" w:date="2023-04-09T14:53:00Z">
        <w:r w:rsidDel="00CA5814">
          <w:delText xml:space="preserve">inside a physics simulator will </w:delText>
        </w:r>
      </w:del>
      <w:r>
        <w:t>perform</w:t>
      </w:r>
      <w:ins w:id="151" w:author="Nate Bachmeier [AWS-SA]" w:date="2023-04-09T14:53:00Z">
        <w:r w:rsidR="00CA5814">
          <w:t>ing</w:t>
        </w:r>
      </w:ins>
      <w:r>
        <w:t xml:space="preserve"> </w:t>
      </w:r>
      <w:del w:id="152" w:author="Nate Bachmeier [AWS-SA]" w:date="2023-04-09T14:53:00Z">
        <w:r w:rsidDel="00CA5814">
          <w:delText xml:space="preserve">animation </w:delText>
        </w:r>
      </w:del>
      <w:ins w:id="153" w:author="Nate Bachmeier [AWS-SA]" w:date="2023-04-09T14:53:00Z">
        <w:r w:rsidR="00CA5814">
          <w:t xml:space="preserve">activities </w:t>
        </w:r>
      </w:ins>
      <w:del w:id="154" w:author="Nate Bachmeier [AWS-SA]" w:date="2023-04-09T14:53:00Z">
        <w:r w:rsidDel="00CA5814">
          <w:delText xml:space="preserve">sequences </w:delText>
        </w:r>
      </w:del>
      <w:r>
        <w:t xml:space="preserve">under </w:t>
      </w:r>
      <w:r>
        <w:lastRenderedPageBreak/>
        <w:t xml:space="preserve">differential physical configurations (e.g., weight and height). </w:t>
      </w:r>
      <w:del w:id="155" w:author="Nate Bachmeier [AWS-SA]" w:date="2023-04-09T14:55:00Z">
        <w:r w:rsidDel="00CA5814">
          <w:delText xml:space="preserve">The study </w:delText>
        </w:r>
      </w:del>
      <w:del w:id="156" w:author="Nate Bachmeier [AWS-SA]" w:date="2023-04-09T14:54:00Z">
        <w:r w:rsidDel="00CA5814">
          <w:delText xml:space="preserve">attempts </w:delText>
        </w:r>
      </w:del>
      <w:del w:id="157" w:author="Nate Bachmeier [AWS-SA]" w:date="2023-04-09T14:55:00Z">
        <w:r w:rsidDel="00CA5814">
          <w:delText xml:space="preserve">to </w:delText>
        </w:r>
      </w:del>
      <w:del w:id="158" w:author="Nate Bachmeier [AWS-SA]" w:date="2023-04-09T14:54:00Z">
        <w:r w:rsidDel="00CA5814">
          <w:delText xml:space="preserve">show this approach for detecting </w:delText>
        </w:r>
      </w:del>
      <w:del w:id="159" w:author="Nate Bachmeier [AWS-SA]" w:date="2023-04-09T14:53:00Z">
        <w:r w:rsidDel="00CA5814">
          <w:delText xml:space="preserve">falling behaviors </w:delText>
        </w:r>
      </w:del>
      <w:del w:id="160" w:author="Nate Bachmeier [AWS-SA]" w:date="2023-04-09T14:54:00Z">
        <w:r w:rsidDel="00CA5814">
          <w:delText xml:space="preserve">in </w:delText>
        </w:r>
        <w:commentRangeStart w:id="161"/>
        <w:r w:rsidR="0021511C" w:rsidDel="00CA5814">
          <w:delText>episodic falling syndrome</w:delText>
        </w:r>
        <w:r w:rsidDel="00CA5814">
          <w:delText xml:space="preserve"> </w:delText>
        </w:r>
        <w:commentRangeEnd w:id="161"/>
        <w:r w:rsidR="003C299E" w:rsidDel="00CA5814">
          <w:rPr>
            <w:rStyle w:val="CommentReference"/>
            <w:rFonts w:eastAsia="Times New Roman" w:cs="Arial"/>
            <w:szCs w:val="20"/>
          </w:rPr>
          <w:commentReference w:id="161"/>
        </w:r>
        <w:r w:rsidDel="00CA5814">
          <w:delText>patients</w:delText>
        </w:r>
      </w:del>
      <w:del w:id="162" w:author="Nate Bachmeier [AWS-SA]" w:date="2023-04-09T14:55:00Z">
        <w:r w:rsidDel="00CA5814">
          <w:delText xml:space="preserve">. </w:delText>
        </w:r>
      </w:del>
      <w:ins w:id="163" w:author="Nate Bachmeier [AWS-SA]" w:date="2023-04-09T14:55:00Z">
        <w:r w:rsidR="00CA5814">
          <w:t xml:space="preserve">The </w:t>
        </w:r>
      </w:ins>
      <w:ins w:id="164" w:author="Nate Bachmeier [AWS-SA]" w:date="2023-04-09T14:56:00Z">
        <w:r w:rsidR="00CA5814">
          <w:t xml:space="preserve">study aims to </w:t>
        </w:r>
      </w:ins>
      <w:ins w:id="165" w:author="Nate Bachmeier [AWS-SA]" w:date="2023-04-09T14:55:00Z">
        <w:r w:rsidR="00CA5814">
          <w:t>demonstrate a</w:t>
        </w:r>
      </w:ins>
      <w:ins w:id="166" w:author="Nate Bachmeier [AWS-SA]" w:date="2023-04-09T14:56:00Z">
        <w:r w:rsidR="00CA5814">
          <w:t>n</w:t>
        </w:r>
      </w:ins>
      <w:ins w:id="167" w:author="Nate Bachmeier [AWS-SA]" w:date="2023-04-09T14:55:00Z">
        <w:r w:rsidR="00CA5814">
          <w:t xml:space="preserve"> extensible classification </w:t>
        </w:r>
      </w:ins>
      <w:ins w:id="168" w:author="Nate Bachmeier [AWS-SA]" w:date="2023-04-09T14:56:00Z">
        <w:r w:rsidR="00CA5814">
          <w:t xml:space="preserve">model </w:t>
        </w:r>
      </w:ins>
      <w:ins w:id="169" w:author="Nate Bachmeier [AWS-SA]" w:date="2023-04-09T14:55:00Z">
        <w:r w:rsidR="00CA5814">
          <w:t xml:space="preserve">that predicts </w:t>
        </w:r>
        <w:r w:rsidR="00CA5814">
          <w:t>the patient’s behavior</w:t>
        </w:r>
      </w:ins>
      <w:ins w:id="170" w:author="Nate Bachmeier [AWS-SA]" w:date="2023-04-09T14:56:00Z">
        <w:r w:rsidR="00CA5814">
          <w:t xml:space="preserve"> from video sequences</w:t>
        </w:r>
      </w:ins>
      <w:ins w:id="171" w:author="Nate Bachmeier [AWS-SA]" w:date="2023-04-09T14:55:00Z">
        <w:r w:rsidR="00CA5814">
          <w:t xml:space="preserve">. </w:t>
        </w:r>
      </w:ins>
      <w:ins w:id="172" w:author="Nate Bachmeier [AWS-SA]" w:date="2023-04-09T14:57:00Z">
        <w:r w:rsidR="00CA5814">
          <w:t>While the study’s context is elderly and special needs</w:t>
        </w:r>
      </w:ins>
      <w:ins w:id="173" w:author="Nate Bachmeier [AWS-SA]" w:date="2023-04-09T14:58:00Z">
        <w:r w:rsidR="00CA5814">
          <w:t xml:space="preserve">, the application is more </w:t>
        </w:r>
      </w:ins>
      <w:del w:id="174" w:author="Nate Bachmeier [AWS-SA]" w:date="2023-04-09T14:57:00Z">
        <w:r w:rsidDel="00CA5814">
          <w:delText xml:space="preserve">It </w:delText>
        </w:r>
      </w:del>
      <w:del w:id="175" w:author="Nate Bachmeier [AWS-SA]" w:date="2023-04-09T14:56:00Z">
        <w:r w:rsidDel="00CA5814">
          <w:delText xml:space="preserve">will use </w:delText>
        </w:r>
      </w:del>
      <w:del w:id="176" w:author="Nate Bachmeier [AWS-SA]" w:date="2023-04-09T14:57:00Z">
        <w:r w:rsidDel="00CA5814">
          <w:delText xml:space="preserve">AI/ML and the CV algorithm’s ability to perform HAR tasks. The project scope </w:delText>
        </w:r>
      </w:del>
      <w:del w:id="177"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178" w:author="Nate Bachmeier [AWS-SA]" w:date="2023-04-09T14:58:00Z">
        <w:r w:rsidR="00CA5814">
          <w:t xml:space="preserve">, </w:t>
        </w:r>
      </w:ins>
      <w:ins w:id="179" w:author="Nate Bachmeier [AWS-SA]" w:date="2023-04-09T15:00:00Z">
        <w:r w:rsidR="00CA5814">
          <w:t xml:space="preserve">performance coaching, </w:t>
        </w:r>
      </w:ins>
      <w:ins w:id="180" w:author="Nate Bachmeier [AWS-SA]" w:date="2023-04-09T14:58:00Z">
        <w:r w:rsidR="00CA5814">
          <w:t>house arrest</w:t>
        </w:r>
      </w:ins>
      <w:ins w:id="181" w:author="Nate Bachmeier [AWS-SA]" w:date="2023-04-09T15:00:00Z">
        <w:r w:rsidR="00CA5814">
          <w:t xml:space="preserve"> inmates</w:t>
        </w:r>
      </w:ins>
      <w:ins w:id="182" w:author="Nate Bachmeier [AWS-SA]" w:date="2023-04-09T14:58:00Z">
        <w:r w:rsidR="00CA5814">
          <w:t xml:space="preserve">, </w:t>
        </w:r>
      </w:ins>
      <w:ins w:id="183" w:author="Nate Bachmeier [AWS-SA]" w:date="2023-04-09T15:00:00Z">
        <w:r w:rsidR="00CA5814">
          <w:t>and procedural audits</w:t>
        </w:r>
      </w:ins>
      <w:r>
        <w:t xml:space="preserve">. </w:t>
      </w:r>
      <w:del w:id="184" w:author="Nate Bachmeier [AWS-SA]" w:date="2023-04-09T14:59:00Z">
        <w:r w:rsidDel="00CA5814">
          <w:delText>Regardless of the medical condition, the CV algorithm can learn HAR behaviors and control CPS systems worldwide</w:delText>
        </w:r>
      </w:del>
      <w:ins w:id="185" w:author="Nate Bachmeier [AWS-SA]" w:date="2023-04-09T15:02:00Z">
        <w:r w:rsidR="00CA5814">
          <w:t>R</w:t>
        </w:r>
      </w:ins>
      <w:ins w:id="186" w:author="Nate Bachmeier [AWS-SA]" w:date="2023-04-09T14:59:00Z">
        <w:r w:rsidR="00CA5814">
          <w:t>egardless of the business contex</w:t>
        </w:r>
      </w:ins>
      <w:ins w:id="187" w:author="Nate Bachmeier [AWS-SA]" w:date="2023-04-09T15:02:00Z">
        <w:r w:rsidR="00CA5814">
          <w:t xml:space="preserve">t, researchers can solve critical cross-cutting concerns through </w:t>
        </w:r>
      </w:ins>
      <w:ins w:id="188" w:author="Nate Bachmeier [AWS-SA]" w:date="2023-04-09T15:03:00Z">
        <w:r w:rsidR="00CA5814">
          <w:t>HAR detection</w:t>
        </w:r>
      </w:ins>
      <w:del w:id="189" w:author="Nate Bachmeier [AWS-SA]" w:date="2023-04-09T15:02:00Z">
        <w:r w:rsidDel="00CA5814">
          <w:delText>.</w:delText>
        </w:r>
      </w:del>
      <w:ins w:id="190"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191" w:name="_Toc128254910"/>
      <w:r>
        <w:lastRenderedPageBreak/>
        <w:t>Chapter 2: Literature Review</w:t>
      </w:r>
      <w:bookmarkEnd w:id="191"/>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192" w:author="Nate Bachmeier [AWS-SA]" w:date="2023-04-09T15:04:00Z">
        <w:r w:rsidDel="00153C10">
          <w:delText xml:space="preserve">for </w:delText>
        </w:r>
      </w:del>
      <w:ins w:id="193" w:author="Nate Bachmeier [AWS-SA]" w:date="2023-04-09T15:05:00Z">
        <w:r w:rsidR="00153C10">
          <w:t xml:space="preserve">through </w:t>
        </w:r>
      </w:ins>
      <w:del w:id="194" w:author="Nate Bachmeier [AWS-SA]" w:date="2023-04-09T15:04:00Z">
        <w:r w:rsidR="009F5716" w:rsidDel="00153C10">
          <w:delText xml:space="preserve">the </w:delText>
        </w:r>
        <w:commentRangeStart w:id="195"/>
        <w:r w:rsidR="0021511C" w:rsidDel="00153C10">
          <w:delText>episodic falling syndrome</w:delText>
        </w:r>
        <w:commentRangeEnd w:id="195"/>
        <w:r w:rsidR="003C299E" w:rsidDel="00153C10">
          <w:rPr>
            <w:rStyle w:val="CommentReference"/>
            <w:rFonts w:eastAsia="Times New Roman" w:cs="Arial"/>
            <w:szCs w:val="20"/>
          </w:rPr>
          <w:commentReference w:id="195"/>
        </w:r>
      </w:del>
      <w:ins w:id="196" w:author="Nate Bachmeier [AWS-SA]" w:date="2023-04-09T15:04:00Z">
        <w:r w:rsidR="00153C10">
          <w:t>human activity recognition</w:t>
        </w:r>
      </w:ins>
      <w:ins w:id="197" w:author="Nate Bachmeier [AWS-SA]" w:date="2023-04-09T15:05:00Z">
        <w:r w:rsidR="00153C10">
          <w:t xml:space="preserve"> </w:t>
        </w:r>
      </w:ins>
      <w:del w:id="198" w:author="Nate Bachmeier [AWS-SA]" w:date="2023-04-09T15:05:00Z">
        <w:r w:rsidRPr="005C1EEB" w:rsidDel="00153C10">
          <w:delText xml:space="preserve"> </w:delText>
        </w:r>
      </w:del>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199" w:author="Nate Bachmeier [AWS-SA]" w:date="2023-04-09T15:06:00Z">
        <w:r w:rsidRPr="00C23676" w:rsidDel="00153C10">
          <w:delText>e purpose of this constructive research study i</w:delText>
        </w:r>
      </w:del>
      <w:ins w:id="200"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201" w:author="Nate Bachmeier [AWS-SA]" w:date="2023-04-09T15:07:00Z">
        <w:r w:rsidR="00153C10">
          <w:t xml:space="preserve">using </w:t>
        </w:r>
      </w:ins>
      <w:del w:id="202" w:author="Nate Bachmeier [AWS-SA]" w:date="2023-04-09T15:06:00Z">
        <w:r w:rsidRPr="00C23676" w:rsidDel="00153C10">
          <w:delText xml:space="preserve">for </w:delText>
        </w:r>
        <w:commentRangeStart w:id="203"/>
        <w:r w:rsidR="0021511C" w:rsidDel="00153C10">
          <w:delText>episodic falling syndrome</w:delText>
        </w:r>
        <w:commentRangeEnd w:id="203"/>
        <w:r w:rsidR="003C299E" w:rsidDel="00153C10">
          <w:rPr>
            <w:rStyle w:val="CommentReference"/>
            <w:rFonts w:eastAsia="Times New Roman" w:cs="Arial"/>
            <w:szCs w:val="20"/>
          </w:rPr>
          <w:commentReference w:id="203"/>
        </w:r>
        <w:r w:rsidRPr="00C23676" w:rsidDel="00153C10">
          <w:delText xml:space="preserve"> in elderly and special needs care organizations</w:delText>
        </w:r>
      </w:del>
      <w:ins w:id="204" w:author="Nate Bachmeier [AWS-SA]" w:date="2023-04-09T15:06:00Z">
        <w:r w:rsidR="00153C10">
          <w:t xml:space="preserve">extensible human activity </w:t>
        </w:r>
      </w:ins>
      <w:ins w:id="205" w:author="Nate Bachmeier [AWS-SA]" w:date="2023-04-09T15:07:00Z">
        <w:r w:rsidR="00153C10">
          <w:t xml:space="preserve">classification of </w:t>
        </w:r>
      </w:ins>
      <w:ins w:id="206" w:author="Nate Bachmeier [AWS-SA]" w:date="2023-04-09T15:06:00Z">
        <w:r w:rsidR="00153C10">
          <w:t>video recordings</w:t>
        </w:r>
      </w:ins>
      <w:r>
        <w:t xml:space="preserve">. </w:t>
      </w:r>
      <w:r w:rsidR="00E85C7F">
        <w:t>This research</w:t>
      </w:r>
      <w:r w:rsidR="00E72F1F">
        <w:t xml:space="preserve"> aims to deliver this capability by </w:t>
      </w:r>
      <w:del w:id="207" w:author="Nate Bachmeier [AWS-SA]" w:date="2023-04-09T15:08:00Z">
        <w:r w:rsidR="00E72F1F" w:rsidDel="00153C10">
          <w:delText xml:space="preserve">utilizing </w:delText>
        </w:r>
      </w:del>
      <w:ins w:id="208" w:author="Nate Bachmeier [AWS-SA]" w:date="2023-04-09T15:08:00Z">
        <w:r w:rsidR="00153C10">
          <w:t>extracting metadata from</w:t>
        </w:r>
        <w:r w:rsidR="00153C10">
          <w:t xml:space="preserve"> </w:t>
        </w:r>
      </w:ins>
      <w:del w:id="209" w:author="Nate Bachmeier [AWS-SA]" w:date="2023-04-09T15:07:00Z">
        <w:r w:rsidR="00E72F1F" w:rsidDel="00153C10">
          <w:delText>humanoid constructs within a realistic physics simulation process</w:delText>
        </w:r>
      </w:del>
      <w:ins w:id="210" w:author="Nate Bachmeier [AWS-SA]" w:date="2023-04-09T15:07:00Z">
        <w:r w:rsidR="00153C10">
          <w:t>public video repositories</w:t>
        </w:r>
      </w:ins>
      <w:ins w:id="211" w:author="Nate Bachmeier [AWS-SA]" w:date="2023-04-09T15:08:00Z">
        <w:r w:rsidR="00153C10">
          <w:t xml:space="preserve"> and training a predictive model</w:t>
        </w:r>
      </w:ins>
      <w:r w:rsidR="00E72F1F">
        <w:t xml:space="preserve">. </w:t>
      </w:r>
      <w:ins w:id="212" w:author="Nate Bachmeier [AWS-SA]" w:date="2023-04-09T15:08:00Z">
        <w:r w:rsidR="00153C10">
          <w:t>Future research</w:t>
        </w:r>
      </w:ins>
      <w:del w:id="213"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214" w:author="Nate Bachmeier [AWS-SA]" w:date="2023-04-09T15:08:00Z">
        <w:r w:rsidR="00153C10">
          <w:t xml:space="preserve"> can leverage </w:t>
        </w:r>
      </w:ins>
      <w:ins w:id="215" w:author="Nate Bachmeier [AWS-SA]" w:date="2023-04-09T15:09:00Z">
        <w:r w:rsidR="00153C10">
          <w:t xml:space="preserve">this information to </w:t>
        </w:r>
      </w:ins>
      <w:del w:id="216"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7" w:name="_Toc128254911"/>
      <w:r>
        <w:t>Literature Search Strategies</w:t>
      </w:r>
      <w:bookmarkEnd w:id="21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218"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21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219" w:name="_Toc128254912"/>
      <w:r>
        <w:t xml:space="preserve">Theoretical </w:t>
      </w:r>
      <w:r w:rsidR="00E72F1F">
        <w:t>Framework</w:t>
      </w:r>
      <w:bookmarkEnd w:id="219"/>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220"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221" w:author="Nate Bachmeier [AWS-SA]" w:date="2023-04-09T15:09:00Z"/>
        </w:rPr>
      </w:pPr>
    </w:p>
    <w:p w14:paraId="1BF4E39B" w14:textId="77777777" w:rsidR="00153C10" w:rsidRPr="003964CA" w:rsidRDefault="00153C10" w:rsidP="003753A5"/>
    <w:p w14:paraId="6D512F12" w14:textId="658201CF" w:rsidR="008A7C72" w:rsidRPr="009A4BD4" w:rsidRDefault="008A7C72" w:rsidP="009A4BD4">
      <w:pPr>
        <w:pStyle w:val="Caption"/>
        <w:ind w:firstLine="0"/>
        <w:rPr>
          <w:i/>
          <w:iCs w:val="0"/>
        </w:rPr>
      </w:pPr>
      <w:bookmarkStart w:id="2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23" w:name="_Toc79709053"/>
      <w:ins w:id="224" w:author="Nate Bachmeier [AWS-SA]" w:date="2023-04-09T15:10:00Z">
        <w:r>
          <w:br/>
        </w:r>
      </w:ins>
      <w:r w:rsidR="00E72F1F">
        <w:t>Fundamental Approach</w:t>
      </w:r>
      <w:bookmarkEnd w:id="2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225"/>
      <w:del w:id="226" w:author="Nate Bachmeier [AWS-SA]" w:date="2023-04-09T15:10:00Z">
        <w:r w:rsidDel="00AF4D58">
          <w:delText>Second, a</w:delText>
        </w:r>
      </w:del>
      <w:ins w:id="227" w:author="Nate Bachmeier [AWS-SA]" w:date="2023-04-09T15:10:00Z">
        <w:r w:rsidR="00AF4D58">
          <w:t>A</w:t>
        </w:r>
      </w:ins>
      <w:r>
        <w:t>n argument might exist that using humanoids is nonsensical and advocate for</w:t>
      </w:r>
      <w:commentRangeEnd w:id="225"/>
      <w:r w:rsidR="003C299E">
        <w:rPr>
          <w:rStyle w:val="CommentReference"/>
          <w:rFonts w:eastAsia="Times New Roman" w:cs="Arial"/>
          <w:szCs w:val="20"/>
        </w:rPr>
        <w:commentReference w:id="225"/>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228" w:author="Nate Bachmeier [AWS-SA]" w:date="2023-04-09T15:11:00Z"/>
        </w:rPr>
      </w:pPr>
      <w:bookmarkStart w:id="229" w:name="_Toc128254913"/>
      <w:del w:id="230" w:author="Nate Bachmeier [AWS-SA]" w:date="2023-04-09T15:11:00Z">
        <w:r w:rsidDel="00AF4D58">
          <w:delText>Challenges and opportunities for care providers</w:delText>
        </w:r>
        <w:bookmarkEnd w:id="229"/>
      </w:del>
    </w:p>
    <w:p w14:paraId="330F685E" w14:textId="48ABFD02" w:rsidR="00E72F1F" w:rsidRPr="00A14A25" w:rsidDel="00AF4D58" w:rsidRDefault="00E72F1F" w:rsidP="00DA5CF7">
      <w:pPr>
        <w:rPr>
          <w:del w:id="231" w:author="Nate Bachmeier [AWS-SA]" w:date="2023-04-09T15:11:00Z"/>
        </w:rPr>
      </w:pPr>
      <w:del w:id="232"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233" w:name="_Toc128254914"/>
      <w:r>
        <w:t>What is the role of data mining</w:t>
      </w:r>
      <w:bookmarkEnd w:id="233"/>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234"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Across these high-level categories, numerous scenario-specific algorithms are available for different data sets. For instance, Apriori-based algorithms rely on the concept that subsets of frequent item</w:t>
      </w:r>
      <w:ins w:id="235" w:author="Nate Bachmeier [AWS-SA]" w:date="2023-04-09T15:27:00Z">
        <w:r w:rsidR="00C71B24">
          <w:t xml:space="preserve"> </w:t>
        </w:r>
      </w:ins>
      <w:r>
        <w:t>sets must also be frequent item</w:t>
      </w:r>
      <w:del w:id="236" w:author="Nate Bachmeier [AWS-SA]" w:date="2023-04-09T15:27:00Z">
        <w:r w:rsidR="009F5716" w:rsidDel="00C71B24">
          <w:delText>-</w:delText>
        </w:r>
      </w:del>
      <w:ins w:id="237" w:author="Nate Bachmeier [AWS-SA]" w:date="2023-04-09T15:27:00Z">
        <w:r w:rsidR="00C71B24">
          <w:t xml:space="preserve"> </w:t>
        </w:r>
      </w:ins>
      <w:r>
        <w:t>sets</w:t>
      </w:r>
      <w:ins w:id="238" w:author="Nate Bachmeier [AWS-SA]" w:date="2023-04-09T15:29:00Z">
        <w:r w:rsidR="00C71B24">
          <w:t xml:space="preserve"> </w:t>
        </w:r>
        <w:r w:rsidR="00C71B24">
          <w:t>(Mejia et al., 2017)</w:t>
        </w:r>
      </w:ins>
      <w:ins w:id="239" w:author="Nate Bachmeier [AWS-SA]" w:date="2023-04-09T15:28:00Z">
        <w:r w:rsidR="00C71B24">
          <w:t xml:space="preserve">. This property enables pruning </w:t>
        </w:r>
      </w:ins>
      <w:del w:id="240" w:author="Nate Bachmeier [AWS-SA]" w:date="2023-04-09T15:28:00Z">
        <w:r w:rsidDel="00C71B24">
          <w:delText xml:space="preserve"> to prune </w:delText>
        </w:r>
      </w:del>
      <w:r>
        <w:t>the search space and timely report recommendations</w:t>
      </w:r>
      <w:del w:id="241"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w:t>
      </w:r>
      <w:del w:id="242"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w:t>
      </w:r>
      <w:ins w:id="243"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44" w:name="_Toc128254915"/>
      <w:r>
        <w:lastRenderedPageBreak/>
        <w:t>What exactly is artificial intelligence</w:t>
      </w:r>
      <w:bookmarkEnd w:id="244"/>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245" w:author="Nate Bachmeier [AWS-SA]" w:date="2023-04-09T15:11:00Z">
        <w:r w:rsidDel="00AF4D58">
          <w:delText xml:space="preserve">different </w:delText>
        </w:r>
      </w:del>
      <w:r>
        <w:t>domains have unique perspectives, they collectively land in four categories of intelligent systems</w:t>
      </w:r>
      <w:r w:rsidR="008A6625">
        <w:t xml:space="preserve"> (Lukac et al., 2018)</w:t>
      </w:r>
      <w:r>
        <w:t xml:space="preserve">. The first </w:t>
      </w:r>
      <w:del w:id="246" w:author="Nate Bachmeier [AWS-SA]" w:date="2023-04-09T15:11:00Z">
        <w:r w:rsidDel="00AF4D58">
          <w:delText xml:space="preserve">divide </w:delText>
        </w:r>
      </w:del>
      <w:ins w:id="247" w:author="Nate Bachmeier [AWS-SA]" w:date="2023-04-09T15:11:00Z">
        <w:r w:rsidR="00AF4D58">
          <w:t>divi</w:t>
        </w:r>
        <w:r w:rsidR="00AF4D58">
          <w:t>sion</w:t>
        </w:r>
        <w:r w:rsidR="00AF4D58">
          <w:t xml:space="preserve">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248"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249"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250" w:author="Nate Bachmeier [AWS-SA]" w:date="2023-04-09T15:13:00Z">
            <w:rPr>
              <w:i/>
              <w:iCs/>
            </w:rPr>
          </w:rPrChange>
        </w:rPr>
        <w:t>Thinking tasks</w:t>
      </w:r>
      <w:r>
        <w:t xml:space="preserve"> are operations that require analysis and rationalization. For instance, </w:t>
      </w:r>
      <w:del w:id="251" w:author="Nate Bachmeier [AWS-SA]" w:date="2023-04-09T15:13:00Z">
        <w:r w:rsidDel="00AF4D58">
          <w:delText>“</w:delText>
        </w:r>
      </w:del>
      <w:del w:id="252" w:author="Nate Bachmeier [AWS-SA]" w:date="2023-04-09T15:12:00Z">
        <w:r w:rsidRPr="00AF4D58" w:rsidDel="00AF4D58">
          <w:rPr>
            <w:i/>
            <w:iCs/>
            <w:rPrChange w:id="253" w:author="Nate Bachmeier [AWS-SA]" w:date="2023-04-09T15:13:00Z">
              <w:rPr/>
            </w:rPrChange>
          </w:rPr>
          <w:delText xml:space="preserve">does </w:delText>
        </w:r>
      </w:del>
      <w:ins w:id="254" w:author="Nate Bachmeier [AWS-SA]" w:date="2023-04-09T15:12:00Z">
        <w:r w:rsidR="00AF4D58" w:rsidRPr="00AF4D58">
          <w:rPr>
            <w:i/>
            <w:iCs/>
            <w:rPrChange w:id="255" w:author="Nate Bachmeier [AWS-SA]" w:date="2023-04-09T15:13:00Z">
              <w:rPr/>
            </w:rPrChange>
          </w:rPr>
          <w:t>D</w:t>
        </w:r>
        <w:r w:rsidR="00AF4D58" w:rsidRPr="00AF4D58">
          <w:rPr>
            <w:i/>
            <w:iCs/>
            <w:rPrChange w:id="256" w:author="Nate Bachmeier [AWS-SA]" w:date="2023-04-09T15:13:00Z">
              <w:rPr/>
            </w:rPrChange>
          </w:rPr>
          <w:t xml:space="preserve">oes </w:t>
        </w:r>
      </w:ins>
      <w:r w:rsidRPr="00AF4D58">
        <w:rPr>
          <w:i/>
          <w:iCs/>
          <w:rPrChange w:id="257" w:author="Nate Bachmeier [AWS-SA]" w:date="2023-04-09T15:13:00Z">
            <w:rPr/>
          </w:rPrChange>
        </w:rPr>
        <w:t>this picture contain a hotdog</w:t>
      </w:r>
      <w:r>
        <w:t>,</w:t>
      </w:r>
      <w:del w:id="258" w:author="Nate Bachmeier [AWS-SA]" w:date="2023-04-09T15:13:00Z">
        <w:r w:rsidDel="00AF4D58">
          <w:delText>”</w:delText>
        </w:r>
      </w:del>
      <w:r>
        <w:t xml:space="preserve"> or </w:t>
      </w:r>
      <w:del w:id="259" w:author="Nate Bachmeier [AWS-SA]" w:date="2023-04-09T15:13:00Z">
        <w:r w:rsidDel="00AF4D58">
          <w:delText>“</w:delText>
        </w:r>
      </w:del>
      <w:del w:id="260" w:author="Nate Bachmeier [AWS-SA]" w:date="2023-04-09T15:12:00Z">
        <w:r w:rsidRPr="00AF4D58" w:rsidDel="00AF4D58">
          <w:rPr>
            <w:i/>
            <w:iCs/>
            <w:rPrChange w:id="261" w:author="Nate Bachmeier [AWS-SA]" w:date="2023-04-09T15:13:00Z">
              <w:rPr/>
            </w:rPrChange>
          </w:rPr>
          <w:delText xml:space="preserve">is </w:delText>
        </w:r>
      </w:del>
      <w:ins w:id="262" w:author="Nate Bachmeier [AWS-SA]" w:date="2023-04-09T15:12:00Z">
        <w:r w:rsidR="00AF4D58" w:rsidRPr="00AF4D58">
          <w:rPr>
            <w:i/>
            <w:iCs/>
            <w:rPrChange w:id="263" w:author="Nate Bachmeier [AWS-SA]" w:date="2023-04-09T15:13:00Z">
              <w:rPr/>
            </w:rPrChange>
          </w:rPr>
          <w:t>I</w:t>
        </w:r>
        <w:r w:rsidR="00AF4D58" w:rsidRPr="00AF4D58">
          <w:rPr>
            <w:i/>
            <w:iCs/>
            <w:rPrChange w:id="264" w:author="Nate Bachmeier [AWS-SA]" w:date="2023-04-09T15:13:00Z">
              <w:rPr/>
            </w:rPrChange>
          </w:rPr>
          <w:t xml:space="preserve">s </w:t>
        </w:r>
      </w:ins>
      <w:r w:rsidRPr="00AF4D58">
        <w:rPr>
          <w:i/>
          <w:iCs/>
          <w:rPrChange w:id="265" w:author="Nate Bachmeier [AWS-SA]" w:date="2023-04-09T15:13:00Z">
            <w:rPr/>
          </w:rPrChange>
        </w:rPr>
        <w:t>this sentence grammatically correct</w:t>
      </w:r>
      <w:r>
        <w:t>?</w:t>
      </w:r>
      <w:del w:id="266"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267"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268" w:author="Nate Bachmeier [AWS-SA]" w:date="2023-04-09T15:12:00Z">
        <w:r w:rsidDel="00AF4D58">
          <w:delText>that considers</w:delText>
        </w:r>
      </w:del>
      <w:ins w:id="269"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70" w:name="_Toc128254916"/>
      <w:r>
        <w:t>How does computer vision work</w:t>
      </w:r>
      <w:bookmarkEnd w:id="270"/>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271" w:author="Nate Bachmeier [AWS-SA]" w:date="2023-04-09T15:13:00Z">
        <w:r w:rsidRPr="00AF4D58" w:rsidDel="00AF4D58">
          <w:rPr>
            <w:i/>
            <w:iCs/>
            <w:rPrChange w:id="272" w:author="Nate Bachmeier [AWS-SA]" w:date="2023-04-09T15:13:00Z">
              <w:rPr/>
            </w:rPrChange>
          </w:rPr>
          <w:delText>“</w:delText>
        </w:r>
      </w:del>
      <w:r w:rsidRPr="00AF4D58">
        <w:rPr>
          <w:i/>
          <w:iCs/>
          <w:rPrChange w:id="273" w:author="Nate Bachmeier [AWS-SA]" w:date="2023-04-09T15:13:00Z">
            <w:rPr/>
          </w:rPrChange>
        </w:rPr>
        <w:t>hidden layers</w:t>
      </w:r>
      <w:del w:id="274"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275" w:author="Nate Bachmeier [AWS-SA]" w:date="2023-04-09T15:13:00Z">
        <w:r w:rsidRPr="00AF4D58" w:rsidDel="00AF4D58">
          <w:rPr>
            <w:i/>
            <w:iCs/>
            <w:rPrChange w:id="276" w:author="Nate Bachmeier [AWS-SA]" w:date="2023-04-09T15:13:00Z">
              <w:rPr/>
            </w:rPrChange>
          </w:rPr>
          <w:delText>“</w:delText>
        </w:r>
      </w:del>
      <w:r w:rsidRPr="00AF4D58">
        <w:rPr>
          <w:i/>
          <w:iCs/>
          <w:rPrChange w:id="277" w:author="Nate Bachmeier [AWS-SA]" w:date="2023-04-09T15:13:00Z">
            <w:rPr/>
          </w:rPrChange>
        </w:rPr>
        <w:t>reinforcement threads</w:t>
      </w:r>
      <w:del w:id="278" w:author="Nate Bachmeier [AWS-SA]" w:date="2023-04-09T15:13:00Z">
        <w:r w:rsidDel="00AF4D58">
          <w:delText>”</w:delText>
        </w:r>
      </w:del>
      <w:r>
        <w:t xml:space="preserve"> combine to produce sophisticated composite decisions. Consider the problem of </w:t>
      </w:r>
      <w:del w:id="279" w:author="Nate Bachmeier [AWS-SA]" w:date="2023-04-09T15:12:00Z">
        <w:r w:rsidDel="00AF4D58">
          <w:delText>“</w:delText>
        </w:r>
        <w:r w:rsidRPr="00AF4D58" w:rsidDel="00AF4D58">
          <w:rPr>
            <w:i/>
            <w:iCs/>
            <w:rPrChange w:id="280" w:author="Nate Bachmeier [AWS-SA]" w:date="2023-04-09T15:12:00Z">
              <w:rPr/>
            </w:rPrChange>
          </w:rPr>
          <w:delText xml:space="preserve">should </w:delText>
        </w:r>
      </w:del>
      <w:ins w:id="281" w:author="Nate Bachmeier [AWS-SA]" w:date="2023-04-09T15:12:00Z">
        <w:r w:rsidR="00AF4D58" w:rsidRPr="00AF4D58">
          <w:rPr>
            <w:i/>
            <w:iCs/>
            <w:rPrChange w:id="282" w:author="Nate Bachmeier [AWS-SA]" w:date="2023-04-09T15:12:00Z">
              <w:rPr/>
            </w:rPrChange>
          </w:rPr>
          <w:t>S</w:t>
        </w:r>
        <w:r w:rsidR="00AF4D58" w:rsidRPr="00AF4D58">
          <w:rPr>
            <w:i/>
            <w:iCs/>
            <w:rPrChange w:id="283" w:author="Nate Bachmeier [AWS-SA]" w:date="2023-04-09T15:12:00Z">
              <w:rPr/>
            </w:rPrChange>
          </w:rPr>
          <w:t xml:space="preserve">hould </w:t>
        </w:r>
      </w:ins>
      <w:r w:rsidRPr="00AF4D58">
        <w:rPr>
          <w:i/>
          <w:iCs/>
          <w:rPrChange w:id="284" w:author="Nate Bachmeier [AWS-SA]" w:date="2023-04-09T15:12:00Z">
            <w:rPr/>
          </w:rPrChange>
        </w:rPr>
        <w:t>I eat this food?</w:t>
      </w:r>
      <w:del w:id="285" w:author="Nate Bachmeier [AWS-SA]" w:date="2023-04-09T15:12:00Z">
        <w:r w:rsidDel="00AF4D58">
          <w:delText>”</w:delText>
        </w:r>
      </w:del>
      <w:r>
        <w:t xml:space="preserve"> In this situation, parallel threads predict it is a </w:t>
      </w:r>
      <w:r w:rsidRPr="00AF4D58">
        <w:rPr>
          <w:i/>
          <w:iCs/>
          <w:rPrChange w:id="286" w:author="Nate Bachmeier [AWS-SA]" w:date="2023-04-09T15:14:00Z">
            <w:rPr/>
          </w:rPrChange>
        </w:rPr>
        <w:t>hotdog</w:t>
      </w:r>
      <w:r>
        <w:t xml:space="preserve">, </w:t>
      </w:r>
      <w:r w:rsidRPr="00AF4D58">
        <w:rPr>
          <w:i/>
          <w:iCs/>
          <w:rPrChange w:id="287" w:author="Nate Bachmeier [AWS-SA]" w:date="2023-04-09T15:14:00Z">
            <w:rPr/>
          </w:rPrChange>
        </w:rPr>
        <w:t>hunger level</w:t>
      </w:r>
      <w:r>
        <w:t xml:space="preserve">, and availability of </w:t>
      </w:r>
      <w:r w:rsidRPr="00AF4D58">
        <w:rPr>
          <w:i/>
          <w:iCs/>
          <w:rPrChange w:id="288"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289" w:name="_Toc128254917"/>
      <w:r>
        <w:lastRenderedPageBreak/>
        <w:t>What’s the role of Markov chains</w:t>
      </w:r>
      <w:bookmarkEnd w:id="289"/>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290" w:author="Nate Bachmeier [AWS-SA]" w:date="2023-04-09T15:14:00Z">
        <w:r w:rsidDel="00AF4D58">
          <w:delText>-</w:delText>
        </w:r>
      </w:del>
      <w:ins w:id="291"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29B2221" w:rsidR="008A7C72" w:rsidRPr="008A7C72" w:rsidRDefault="008A7C72" w:rsidP="009A4BD4">
      <w:pPr>
        <w:ind w:firstLine="0"/>
      </w:pPr>
      <w:bookmarkStart w:id="292" w:name="_Toc128255034"/>
      <w:bookmarkStart w:id="293"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92"/>
      <w:bookmarkEnd w:id="293"/>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ED4FDEB" w:rsidR="00E72F1F" w:rsidRPr="009A4BD4" w:rsidRDefault="006D08A6" w:rsidP="009A4BD4">
      <w:pPr>
        <w:ind w:firstLine="0"/>
        <w:rPr>
          <w:i/>
        </w:rPr>
      </w:pPr>
      <w:bookmarkStart w:id="294" w:name="_Toc128255035"/>
      <w:bookmarkStart w:id="295"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B265F">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94"/>
      <w:bookmarkEnd w:id="295"/>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26F4732C" w:rsidR="00E72F1F" w:rsidRDefault="006D08A6" w:rsidP="009A4BD4">
      <w:pPr>
        <w:ind w:firstLine="0"/>
      </w:pPr>
      <w:bookmarkStart w:id="296" w:name="_Toc128255036"/>
      <w:bookmarkStart w:id="297"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4011846" cy="2924667"/>
                    </a:xfrm>
                    <a:prstGeom prst="rect">
                      <a:avLst/>
                    </a:prstGeom>
                  </pic:spPr>
                </pic:pic>
              </a:graphicData>
            </a:graphic>
          </wp:inline>
        </w:drawing>
      </w:r>
      <w:bookmarkEnd w:id="296"/>
      <w:bookmarkEnd w:id="297"/>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5A7850EB" w:rsidR="00E72F1F" w:rsidRDefault="006D08A6" w:rsidP="009A4BD4">
      <w:pPr>
        <w:pStyle w:val="Caption"/>
        <w:ind w:firstLine="0"/>
      </w:pPr>
      <w:bookmarkStart w:id="298" w:name="_Toc128255037"/>
      <w:bookmarkStart w:id="299"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298"/>
      <w:bookmarkEnd w:id="299"/>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300" w:author="Nate Bachmeier [AWS-SA]" w:date="2023-04-09T15:15:00Z">
        <w:r w:rsidDel="00AF4D58">
          <w:delText>is unlikely to</w:delText>
        </w:r>
      </w:del>
      <w:ins w:id="301"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02" w:name="_Toc128254918"/>
      <w:r>
        <w:lastRenderedPageBreak/>
        <w:t>How are neural networks evolving</w:t>
      </w:r>
      <w:bookmarkEnd w:id="30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BE4207E" w:rsidR="00551E59" w:rsidRPr="00551E59" w:rsidRDefault="00551E59" w:rsidP="009A4BD4">
      <w:pPr>
        <w:pStyle w:val="Caption"/>
        <w:ind w:firstLine="0"/>
        <w:rPr>
          <w:i/>
        </w:rPr>
      </w:pPr>
      <w:bookmarkStart w:id="30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30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B74A455" w:rsidR="00981175" w:rsidRPr="00F8617E" w:rsidRDefault="00981175" w:rsidP="00F8617E">
      <w:pPr>
        <w:pStyle w:val="Caption"/>
        <w:ind w:firstLine="0"/>
        <w:rPr>
          <w:i/>
          <w:iCs w:val="0"/>
        </w:rPr>
      </w:pPr>
      <w:bookmarkStart w:id="304" w:name="_Toc128255038"/>
      <w:bookmarkStart w:id="30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5</w:t>
      </w:r>
      <w:r w:rsidRPr="00310DC2">
        <w:rPr>
          <w:b/>
          <w:bCs/>
          <w:noProof/>
        </w:rPr>
        <w:fldChar w:fldCharType="end"/>
      </w:r>
      <w:r>
        <w:br/>
      </w:r>
      <w:r w:rsidRPr="00F8617E">
        <w:rPr>
          <w:i/>
          <w:iCs w:val="0"/>
        </w:rPr>
        <w:t>Multi-dimensional convergence (Kim &amp; Cho, 2008, p. 1605)</w:t>
      </w:r>
      <w:bookmarkEnd w:id="304"/>
      <w:bookmarkEnd w:id="305"/>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1"/>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306" w:author="Nate Bachmeier [AWS-SA]" w:date="2023-04-09T15:16:00Z">
        <w:r w:rsidR="00AF4D58">
          <w:t xml:space="preserve">are particularly challenging to optimize because </w:t>
        </w:r>
      </w:ins>
      <w:ins w:id="307" w:author="Nate Bachmeier [AWS-SA]" w:date="2023-04-09T15:17:00Z">
        <w:r w:rsidR="00AF4D58">
          <w:t xml:space="preserve">they </w:t>
        </w:r>
      </w:ins>
      <w:r>
        <w:t xml:space="preserve">contain </w:t>
      </w:r>
      <w:ins w:id="308" w:author="Nate Bachmeier [AWS-SA]" w:date="2023-04-09T15:17:00Z">
        <w:r w:rsidR="00AF4D58">
          <w:t>high var</w:t>
        </w:r>
      </w:ins>
      <w:ins w:id="309" w:author="Nate Bachmeier [AWS-SA]" w:date="2023-04-09T15:18:00Z">
        <w:r w:rsidR="00AF4D58">
          <w:t>i</w:t>
        </w:r>
      </w:ins>
      <w:ins w:id="310" w:author="Nate Bachmeier [AWS-SA]" w:date="2023-04-09T15:17:00Z">
        <w:r w:rsidR="00AF4D58">
          <w:t xml:space="preserve">ability, </w:t>
        </w:r>
      </w:ins>
      <w:r>
        <w:t xml:space="preserve">multiple kernels, </w:t>
      </w:r>
      <w:ins w:id="311" w:author="Nate Bachmeier [AWS-SA]" w:date="2023-04-09T15:18:00Z">
        <w:r w:rsidR="00AF4D58">
          <w:t xml:space="preserve">differing </w:t>
        </w:r>
      </w:ins>
      <w:r>
        <w:t>regularization</w:t>
      </w:r>
      <w:ins w:id="312" w:author="Nate Bachmeier [AWS-SA]" w:date="2023-04-09T15:18:00Z">
        <w:r w:rsidR="00AF4D58">
          <w:t xml:space="preserve"> scales</w:t>
        </w:r>
      </w:ins>
      <w:r>
        <w:t xml:space="preserve">, </w:t>
      </w:r>
      <w:ins w:id="313" w:author="Nate Bachmeier [AWS-SA]" w:date="2023-04-09T15:16:00Z">
        <w:r w:rsidR="00AF4D58">
          <w:t xml:space="preserve">and </w:t>
        </w:r>
      </w:ins>
      <w:ins w:id="314" w:author="Nate Bachmeier [AWS-SA]" w:date="2023-04-09T15:18:00Z">
        <w:r w:rsidR="00AF4D58">
          <w:t xml:space="preserve">untrained </w:t>
        </w:r>
      </w:ins>
      <w:del w:id="315" w:author="Nate Bachmeier [AWS-SA]" w:date="2023-04-09T15:16:00Z">
        <w:r w:rsidDel="00AF4D58">
          <w:delText xml:space="preserve">and </w:delText>
        </w:r>
      </w:del>
      <w:r>
        <w:t>hyperparameters</w:t>
      </w:r>
      <w:del w:id="316" w:author="Nate Bachmeier [AWS-SA]" w:date="2023-04-09T15:16:00Z">
        <w:r w:rsidR="00383CF5" w:rsidDel="00AF4D58">
          <w:delText>.</w:delText>
        </w:r>
        <w:r w:rsidDel="00AF4D58">
          <w:delText xml:space="preserve"> </w:delText>
        </w:r>
        <w:r w:rsidR="00383CF5" w:rsidDel="00AF4D58">
          <w:delText>T</w:delText>
        </w:r>
      </w:del>
      <w:del w:id="317"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318"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319" w:name="_Toc128254919"/>
      <w:r>
        <w:t>How does intelligent agent modeling work</w:t>
      </w:r>
      <w:bookmarkEnd w:id="319"/>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320"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32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B2062E4" w:rsidR="00E72F1F" w:rsidRPr="00F8617E" w:rsidRDefault="0005446B" w:rsidP="00F8617E">
      <w:pPr>
        <w:pStyle w:val="Caption"/>
        <w:ind w:firstLine="0"/>
        <w:rPr>
          <w:i/>
          <w:iCs w:val="0"/>
        </w:rPr>
      </w:pPr>
      <w:bookmarkStart w:id="321" w:name="_Toc128255039"/>
      <w:bookmarkStart w:id="322"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6</w:t>
      </w:r>
      <w:r w:rsidRPr="00310DC2">
        <w:rPr>
          <w:b/>
          <w:bCs/>
          <w:noProof/>
        </w:rPr>
        <w:fldChar w:fldCharType="end"/>
      </w:r>
      <w:r>
        <w:br/>
      </w:r>
      <w:r w:rsidRPr="00F8617E">
        <w:rPr>
          <w:i/>
          <w:iCs w:val="0"/>
        </w:rPr>
        <w:t>BeeSmart Simulation (Wilensky, 2014)</w:t>
      </w:r>
      <w:bookmarkEnd w:id="321"/>
      <w:bookmarkEnd w:id="322"/>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7DFDC012" w:rsidR="000B5810" w:rsidRPr="000B5810" w:rsidRDefault="000B5810" w:rsidP="00F8617E">
      <w:pPr>
        <w:pStyle w:val="Caption"/>
        <w:ind w:firstLine="0"/>
      </w:pPr>
      <w:bookmarkStart w:id="323" w:name="_Toc128255040"/>
      <w:bookmarkStart w:id="324"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B265F">
        <w:rPr>
          <w:b/>
          <w:bCs/>
          <w:noProof/>
        </w:rPr>
        <w:t>7</w:t>
      </w:r>
      <w:r w:rsidRPr="00F8617E">
        <w:rPr>
          <w:b/>
          <w:bCs/>
          <w:noProof/>
        </w:rPr>
        <w:fldChar w:fldCharType="end"/>
      </w:r>
      <w:r>
        <w:br/>
      </w:r>
      <w:r w:rsidRPr="000B5810">
        <w:rPr>
          <w:i/>
        </w:rPr>
        <w:t>Genetic Algorithm Process</w:t>
      </w:r>
      <w:bookmarkEnd w:id="323"/>
      <w:bookmarkEnd w:id="324"/>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325" w:name="_Toc128254920"/>
      <w:r>
        <w:lastRenderedPageBreak/>
        <w:t>How does neural network training work</w:t>
      </w:r>
      <w:bookmarkEnd w:id="325"/>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326" w:author="Nate Bachmeier [AWS-SA]" w:date="2023-04-09T15:19:00Z">
        <w:r w:rsidDel="00AF4D58">
          <w:rPr>
            <w:i/>
            <w:iCs/>
          </w:rPr>
          <w:delText>-</w:delText>
        </w:r>
      </w:del>
      <w:ins w:id="327"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328" w:author="Nate Bachmeier [AWS-SA]" w:date="2023-04-09T15:20:00Z"/>
          <w:b/>
          <w:bCs/>
          <w:iCs/>
          <w:szCs w:val="18"/>
        </w:rPr>
      </w:pPr>
      <w:del w:id="329" w:author="Nate Bachmeier [AWS-SA]" w:date="2023-04-09T15:20:00Z">
        <w:r w:rsidDel="00AF4D58">
          <w:rPr>
            <w:b/>
            <w:bCs/>
          </w:rPr>
          <w:br w:type="page"/>
        </w:r>
      </w:del>
    </w:p>
    <w:p w14:paraId="2FEABCED" w14:textId="69297325" w:rsidR="00113FD4" w:rsidRPr="00113FD4" w:rsidRDefault="00113FD4" w:rsidP="00AF4D58">
      <w:pPr>
        <w:spacing w:after="160" w:line="259" w:lineRule="auto"/>
        <w:ind w:firstLine="0"/>
        <w:rPr>
          <w:i/>
        </w:rPr>
        <w:pPrChange w:id="330" w:author="Nate Bachmeier [AWS-SA]" w:date="2023-04-09T15:20:00Z">
          <w:pPr>
            <w:pStyle w:val="Caption"/>
            <w:ind w:firstLine="0"/>
          </w:pPr>
        </w:pPrChange>
      </w:pPr>
      <w:bookmarkStart w:id="331"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331"/>
    </w:p>
    <w:tbl>
      <w:tblPr>
        <w:tblStyle w:val="GridTable1Light"/>
        <w:tblW w:w="9095" w:type="dxa"/>
        <w:tblLook w:val="04A0" w:firstRow="1" w:lastRow="0" w:firstColumn="1" w:lastColumn="0" w:noHBand="0" w:noVBand="1"/>
        <w:tblPrChange w:id="332"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333">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334"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5"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336"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33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8"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339"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340"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341"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34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43"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344"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345"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6"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34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8"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349"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50"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1"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35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53"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354"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55"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6"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35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58"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359"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360"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1"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36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3"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364"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65"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6"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36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8"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369"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70"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71"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37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73"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374"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375"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6"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37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8"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379"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80"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1"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38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83"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384"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85"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6"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38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88"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389"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90"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1"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392"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3"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394"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95"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6"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397"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8"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399"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400"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401"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sync. Finally, the user can discover the most performant service stack instance from a location-aware Canolical Naming Service (CNAME). That system can consider latency and other metrics, like the proposed Fail-Over Group solution.</w:t>
      </w:r>
    </w:p>
    <w:p w14:paraId="5D1574D3" w14:textId="31644B0E" w:rsidR="00E72F1F" w:rsidRDefault="00E431EF" w:rsidP="003A4285">
      <w:pPr>
        <w:pStyle w:val="Caption"/>
        <w:ind w:firstLine="0"/>
      </w:pPr>
      <w:bookmarkStart w:id="402" w:name="_Toc128255041"/>
      <w:bookmarkStart w:id="40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402"/>
      <w:bookmarkEnd w:id="403"/>
    </w:p>
    <w:p w14:paraId="1B2FBCB7" w14:textId="06DE4489"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3AF01A51" w:rsidR="00E72F1F" w:rsidRDefault="00161877" w:rsidP="003A4285">
      <w:pPr>
        <w:pStyle w:val="Caption"/>
        <w:ind w:firstLine="0"/>
      </w:pPr>
      <w:bookmarkStart w:id="404" w:name="_Toc128255042"/>
      <w:bookmarkStart w:id="40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404"/>
      <w:bookmarkEnd w:id="405"/>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751B146" w:rsidR="00E81D0D" w:rsidRPr="00E81D0D" w:rsidRDefault="00E81D0D" w:rsidP="003A4285">
      <w:pPr>
        <w:pStyle w:val="Caption"/>
        <w:ind w:firstLine="0"/>
        <w:rPr>
          <w:i/>
        </w:rPr>
      </w:pPr>
      <w:bookmarkStart w:id="406" w:name="_Toc128255043"/>
      <w:bookmarkStart w:id="407"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10</w:t>
      </w:r>
      <w:r w:rsidRPr="003A4285">
        <w:rPr>
          <w:b/>
          <w:bCs/>
          <w:noProof/>
        </w:rPr>
        <w:fldChar w:fldCharType="end"/>
      </w:r>
      <w:r>
        <w:br/>
      </w:r>
      <w:r w:rsidRPr="00E81D0D">
        <w:rPr>
          <w:i/>
        </w:rPr>
        <w:t xml:space="preserve">Durable Command Queue </w:t>
      </w:r>
      <w:r w:rsidRPr="00E81D0D">
        <w:rPr>
          <w:i/>
          <w:noProof/>
        </w:rPr>
        <w:t>Pattern</w:t>
      </w:r>
      <w:bookmarkEnd w:id="406"/>
      <w:bookmarkEnd w:id="407"/>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408" w:author="Nate Bachmeier [AWS-SA]" w:date="2023-04-09T15:20:00Z">
        <w:r w:rsidDel="00AF4D58">
          <w:delText>-</w:delText>
        </w:r>
      </w:del>
      <w:ins w:id="409"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6BCB960" w:rsidR="00E72F1F" w:rsidRDefault="001703B6" w:rsidP="00B955FE">
      <w:pPr>
        <w:pStyle w:val="Caption"/>
        <w:ind w:firstLine="0"/>
      </w:pPr>
      <w:bookmarkStart w:id="410" w:name="_Toc128255044"/>
      <w:bookmarkStart w:id="411"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6545345" cy="3750985"/>
                    </a:xfrm>
                    <a:prstGeom prst="rect">
                      <a:avLst/>
                    </a:prstGeom>
                  </pic:spPr>
                </pic:pic>
              </a:graphicData>
            </a:graphic>
          </wp:inline>
        </w:drawing>
      </w:r>
      <w:bookmarkEnd w:id="410"/>
      <w:bookmarkEnd w:id="411"/>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12" w:name="_Toc128254921"/>
      <w:r>
        <w:t>What is autoencoding</w:t>
      </w:r>
      <w:bookmarkEnd w:id="412"/>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26F6A8D7" w:rsidR="00A306F2" w:rsidRPr="00A306F2" w:rsidRDefault="00A306F2" w:rsidP="00B955FE">
      <w:pPr>
        <w:pStyle w:val="Caption"/>
        <w:ind w:firstLine="0"/>
        <w:rPr>
          <w:i/>
        </w:rPr>
      </w:pPr>
      <w:bookmarkStart w:id="413" w:name="_Toc128255045"/>
      <w:bookmarkStart w:id="414"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2</w:t>
      </w:r>
      <w:r w:rsidRPr="00B955FE">
        <w:rPr>
          <w:b/>
          <w:bCs/>
          <w:noProof/>
        </w:rPr>
        <w:fldChar w:fldCharType="end"/>
      </w:r>
      <w:r w:rsidRPr="00B955FE">
        <w:rPr>
          <w:b/>
          <w:bCs/>
        </w:rPr>
        <w:br/>
      </w:r>
      <w:r w:rsidRPr="00A306F2">
        <w:rPr>
          <w:i/>
        </w:rPr>
        <w:t>Autoencoding architecture</w:t>
      </w:r>
      <w:bookmarkEnd w:id="413"/>
      <w:bookmarkEnd w:id="414"/>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415" w:author="Nate Bachmeier [AWS-SA]" w:date="2023-04-09T15:21:00Z"/>
        </w:rPr>
      </w:pPr>
      <w:del w:id="416" w:author="Nate Bachmeier [AWS-SA]" w:date="2023-04-09T15:21:00Z">
        <w:r w:rsidDel="00AF4D58">
          <w:delText>Example usages</w:delText>
        </w:r>
      </w:del>
    </w:p>
    <w:p w14:paraId="28A1163A" w14:textId="398F9992" w:rsidR="00E72F1F" w:rsidRPr="008C3B7B" w:rsidDel="00AF4D58" w:rsidRDefault="00E72F1F" w:rsidP="000C381D">
      <w:pPr>
        <w:ind w:firstLine="0"/>
        <w:rPr>
          <w:del w:id="417" w:author="Nate Bachmeier [AWS-SA]" w:date="2023-04-09T15:21:00Z"/>
        </w:rPr>
      </w:pPr>
      <w:del w:id="418"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419" w:author="Nate Bachmeier [AWS-SA]" w:date="2023-04-09T15:21:00Z"/>
        </w:rPr>
      </w:pPr>
      <w:del w:id="420"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rsidP="00AF4D58">
      <w:pPr>
        <w:ind w:firstLine="0"/>
        <w:pPrChange w:id="421" w:author="Nate Bachmeier [AWS-SA]" w:date="2023-04-09T15:21:00Z">
          <w:pPr>
            <w:pStyle w:val="Heading2"/>
            <w:ind w:firstLine="0"/>
          </w:pPr>
        </w:pPrChange>
      </w:pPr>
      <w:bookmarkStart w:id="422" w:name="_Toc128254922"/>
      <w:r>
        <w:t>How does sequence analysis work</w:t>
      </w:r>
      <w:bookmarkEnd w:id="422"/>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0D065B07" w:rsidR="00E72F1F" w:rsidRPr="00B955FE" w:rsidRDefault="001236EF" w:rsidP="00B955FE">
      <w:pPr>
        <w:pStyle w:val="Caption"/>
        <w:ind w:firstLine="0"/>
        <w:rPr>
          <w:i/>
        </w:rPr>
      </w:pPr>
      <w:bookmarkStart w:id="423" w:name="_Toc128255046"/>
      <w:bookmarkStart w:id="424"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313046" cy="3943350"/>
                    </a:xfrm>
                    <a:prstGeom prst="rect">
                      <a:avLst/>
                    </a:prstGeom>
                  </pic:spPr>
                </pic:pic>
              </a:graphicData>
            </a:graphic>
          </wp:inline>
        </w:drawing>
      </w:r>
      <w:bookmarkEnd w:id="423"/>
      <w:bookmarkEnd w:id="424"/>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425"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425"/>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5E061A67" w:rsidR="007D626A" w:rsidRDefault="002029F2" w:rsidP="007D626A">
      <w:pPr>
        <w:pStyle w:val="Caption"/>
        <w:ind w:firstLine="0"/>
        <w:rPr>
          <w:i/>
        </w:rPr>
      </w:pPr>
      <w:r>
        <w:rPr>
          <w:b/>
          <w:bCs/>
        </w:rPr>
        <w:br/>
      </w:r>
      <w:bookmarkStart w:id="426" w:name="_Toc128255047"/>
      <w:bookmarkStart w:id="427"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B265F">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26"/>
      <w:bookmarkEnd w:id="427"/>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54A3CA94" w:rsidR="00E72F1F" w:rsidRDefault="003A421E" w:rsidP="007D626A">
      <w:pPr>
        <w:pStyle w:val="Caption"/>
        <w:ind w:firstLine="0"/>
      </w:pPr>
      <w:bookmarkStart w:id="428" w:name="_Toc128255048"/>
      <w:bookmarkStart w:id="429"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B265F">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985831" cy="3374037"/>
                    </a:xfrm>
                    <a:prstGeom prst="rect">
                      <a:avLst/>
                    </a:prstGeom>
                  </pic:spPr>
                </pic:pic>
              </a:graphicData>
            </a:graphic>
          </wp:inline>
        </w:drawing>
      </w:r>
      <w:bookmarkEnd w:id="428"/>
      <w:bookmarkEnd w:id="429"/>
    </w:p>
    <w:p w14:paraId="64C2161F" w14:textId="77777777" w:rsidR="00E72F1F" w:rsidRDefault="00E72F1F" w:rsidP="007D626A">
      <w:pPr>
        <w:pStyle w:val="Heading2"/>
        <w:ind w:firstLine="0"/>
      </w:pPr>
      <w:bookmarkStart w:id="430" w:name="_Toc128254923"/>
      <w:r>
        <w:t>How does recognizing human activities work</w:t>
      </w:r>
      <w:bookmarkEnd w:id="430"/>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FA93247" w:rsidR="00097912" w:rsidRDefault="005B0D64" w:rsidP="00097912">
      <w:pPr>
        <w:pStyle w:val="Caption"/>
        <w:ind w:firstLine="0"/>
        <w:rPr>
          <w:i/>
        </w:rPr>
      </w:pPr>
      <w:bookmarkStart w:id="431" w:name="_Toc128255049"/>
      <w:bookmarkStart w:id="432"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6</w:t>
      </w:r>
      <w:r w:rsidRPr="00097912">
        <w:rPr>
          <w:b/>
          <w:bCs/>
          <w:noProof/>
        </w:rPr>
        <w:fldChar w:fldCharType="end"/>
      </w:r>
      <w:r w:rsidRPr="00097912">
        <w:rPr>
          <w:b/>
          <w:bCs/>
        </w:rPr>
        <w:br/>
      </w:r>
      <w:r w:rsidRPr="005B0D64">
        <w:rPr>
          <w:i/>
        </w:rPr>
        <w:t>Network Structure</w:t>
      </w:r>
      <w:bookmarkEnd w:id="431"/>
      <w:bookmarkEnd w:id="432"/>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433" w:author="Bachmeier, Nate" w:date="2023-04-04T16:11:00Z"/>
        </w:rPr>
      </w:pPr>
      <w:bookmarkStart w:id="434" w:name="_Toc128254924"/>
      <w:del w:id="435" w:author="Bachmeier, Nate" w:date="2023-04-04T16:11:00Z">
        <w:r w:rsidDel="003C299E">
          <w:delText>How do dynamic environment simulations work</w:delText>
        </w:r>
        <w:bookmarkEnd w:id="434"/>
      </w:del>
    </w:p>
    <w:p w14:paraId="4A694E13" w14:textId="3B189E04" w:rsidR="00E72F1F" w:rsidRPr="00536345" w:rsidDel="003C299E" w:rsidRDefault="00CB70ED" w:rsidP="00DA5CF7">
      <w:pPr>
        <w:rPr>
          <w:del w:id="436" w:author="Bachmeier, Nate" w:date="2023-04-04T16:11:00Z"/>
        </w:rPr>
      </w:pPr>
      <w:del w:id="437"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438" w:author="Bachmeier, Nate" w:date="2023-04-04T16:11:00Z"/>
        </w:rPr>
      </w:pPr>
      <w:del w:id="439" w:author="Bachmeier, Nate" w:date="2023-04-04T16:11:00Z">
        <w:r w:rsidDel="003C299E">
          <w:delText>Methods</w:delText>
        </w:r>
      </w:del>
    </w:p>
    <w:p w14:paraId="241115BA" w14:textId="7159FC2F" w:rsidR="00E72F1F" w:rsidRPr="00536345" w:rsidDel="003C299E" w:rsidRDefault="00CB70ED" w:rsidP="00097912">
      <w:pPr>
        <w:ind w:firstLine="0"/>
        <w:rPr>
          <w:del w:id="440" w:author="Bachmeier, Nate" w:date="2023-04-04T16:11:00Z"/>
        </w:rPr>
      </w:pPr>
      <w:del w:id="441"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442" w:author="Bachmeier, Nate" w:date="2023-04-04T16:11:00Z"/>
        </w:rPr>
      </w:pPr>
      <w:del w:id="443" w:author="Bachmeier, Nate" w:date="2023-04-04T16:11:00Z">
        <w:r w:rsidDel="003C299E">
          <w:delText>Unity-based</w:delText>
        </w:r>
      </w:del>
    </w:p>
    <w:p w14:paraId="1CDB04BC" w14:textId="7BC24CDC" w:rsidR="00E72F1F" w:rsidRPr="00536345" w:rsidDel="003C299E" w:rsidRDefault="00E72F1F" w:rsidP="00097912">
      <w:pPr>
        <w:ind w:firstLine="0"/>
        <w:rPr>
          <w:del w:id="444" w:author="Bachmeier, Nate" w:date="2023-04-04T16:11:00Z"/>
        </w:rPr>
      </w:pPr>
      <w:del w:id="445"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446" w:name="_Toc128254925"/>
      <w:r>
        <w:t>Computer vision and autonomous driving</w:t>
      </w:r>
      <w:bookmarkEnd w:id="44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506655C" w:rsidR="00541718" w:rsidRPr="00541718" w:rsidRDefault="00541718" w:rsidP="00097912">
      <w:pPr>
        <w:pStyle w:val="Caption"/>
        <w:ind w:firstLine="0"/>
        <w:rPr>
          <w:i/>
        </w:rPr>
      </w:pPr>
      <w:bookmarkStart w:id="447" w:name="_Toc128255050"/>
      <w:bookmarkStart w:id="44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7</w:t>
      </w:r>
      <w:r w:rsidRPr="00097912">
        <w:rPr>
          <w:b/>
          <w:bCs/>
          <w:noProof/>
        </w:rPr>
        <w:fldChar w:fldCharType="end"/>
      </w:r>
      <w:r>
        <w:br/>
      </w:r>
      <w:r w:rsidRPr="00541718">
        <w:rPr>
          <w:i/>
        </w:rPr>
        <w:t>Taxonomy of Example Use-Cases</w:t>
      </w:r>
      <w:bookmarkEnd w:id="447"/>
      <w:bookmarkEnd w:id="44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4DF84ECA" w:rsidR="004A7CE6" w:rsidRPr="004A7CE6" w:rsidRDefault="004A7CE6" w:rsidP="00D400F7">
      <w:pPr>
        <w:pStyle w:val="Caption"/>
        <w:ind w:firstLine="0"/>
        <w:rPr>
          <w:i/>
        </w:rPr>
      </w:pPr>
      <w:bookmarkStart w:id="449" w:name="_Toc128255051"/>
      <w:bookmarkStart w:id="45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8</w:t>
      </w:r>
      <w:r w:rsidRPr="00D400F7">
        <w:rPr>
          <w:b/>
          <w:bCs/>
          <w:noProof/>
        </w:rPr>
        <w:fldChar w:fldCharType="end"/>
      </w:r>
      <w:r w:rsidRPr="00D400F7">
        <w:rPr>
          <w:b/>
          <w:bCs/>
        </w:rPr>
        <w:br/>
      </w:r>
      <w:r w:rsidRPr="004A7CE6">
        <w:rPr>
          <w:i/>
        </w:rPr>
        <w:t>System Design</w:t>
      </w:r>
      <w:bookmarkEnd w:id="449"/>
      <w:bookmarkEnd w:id="45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451" w:author="Nate Bachmeier [AWS-SA]" w:date="2023-04-09T15:22:00Z"/>
          <w:b/>
          <w:bCs/>
          <w:iCs/>
          <w:szCs w:val="18"/>
        </w:rPr>
      </w:pPr>
      <w:bookmarkStart w:id="452" w:name="_Toc128255052"/>
      <w:bookmarkStart w:id="453" w:name="_Toc128302238"/>
      <w:ins w:id="454" w:author="Nate Bachmeier [AWS-SA]" w:date="2023-04-09T15:22:00Z">
        <w:r>
          <w:rPr>
            <w:b/>
            <w:bCs/>
          </w:rPr>
          <w:br w:type="page"/>
        </w:r>
      </w:ins>
    </w:p>
    <w:p w14:paraId="2360B212" w14:textId="38BFBC7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9</w:t>
      </w:r>
      <w:r w:rsidRPr="00D400F7">
        <w:rPr>
          <w:b/>
          <w:bCs/>
          <w:noProof/>
        </w:rPr>
        <w:fldChar w:fldCharType="end"/>
      </w:r>
      <w:r w:rsidR="00BD4565" w:rsidRPr="00310DC2">
        <w:br/>
      </w:r>
      <w:r w:rsidRPr="0049778A">
        <w:rPr>
          <w:i/>
        </w:rPr>
        <w:t>Training Configuration</w:t>
      </w:r>
      <w:bookmarkEnd w:id="452"/>
      <w:bookmarkEnd w:id="453"/>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EB9ED29" w:rsidR="00B92EC6" w:rsidRPr="000C1B34" w:rsidRDefault="00B92EC6" w:rsidP="000C1B34">
      <w:pPr>
        <w:pStyle w:val="Caption"/>
        <w:ind w:firstLine="0"/>
        <w:rPr>
          <w:i/>
          <w:iCs w:val="0"/>
        </w:rPr>
      </w:pPr>
      <w:bookmarkStart w:id="455" w:name="_Toc128255053"/>
      <w:bookmarkStart w:id="45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0</w:t>
      </w:r>
      <w:r w:rsidRPr="00310DC2">
        <w:rPr>
          <w:b/>
          <w:bCs/>
          <w:noProof/>
        </w:rPr>
        <w:fldChar w:fldCharType="end"/>
      </w:r>
      <w:r>
        <w:br/>
      </w:r>
      <w:r w:rsidRPr="000C1B34">
        <w:rPr>
          <w:i/>
          <w:iCs w:val="0"/>
        </w:rPr>
        <w:t>Taxonomy of Participants and Example Challenges</w:t>
      </w:r>
      <w:bookmarkEnd w:id="455"/>
      <w:bookmarkEnd w:id="456"/>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48F9586D" w:rsidR="002029F2" w:rsidDel="00AF4D58" w:rsidRDefault="002029F2">
      <w:pPr>
        <w:spacing w:after="160" w:line="259" w:lineRule="auto"/>
        <w:ind w:firstLine="0"/>
        <w:rPr>
          <w:del w:id="457" w:author="Nate Bachmeier [AWS-SA]" w:date="2023-04-09T15:23:00Z"/>
          <w:b/>
          <w:bCs/>
          <w:iCs/>
          <w:szCs w:val="18"/>
        </w:rPr>
      </w:pPr>
      <w:del w:id="458" w:author="Nate Bachmeier [AWS-SA]" w:date="2023-04-09T15:23:00Z">
        <w:r w:rsidDel="00AF4D58">
          <w:rPr>
            <w:b/>
            <w:bCs/>
          </w:rPr>
          <w:br w:type="page"/>
        </w:r>
      </w:del>
    </w:p>
    <w:p w14:paraId="2A67EF23" w14:textId="2D8E7D26" w:rsidR="000079EB" w:rsidRPr="000079EB" w:rsidRDefault="000079EB" w:rsidP="00AF4D58">
      <w:pPr>
        <w:spacing w:after="160" w:line="259" w:lineRule="auto"/>
        <w:ind w:firstLine="0"/>
        <w:rPr>
          <w:i/>
        </w:rPr>
        <w:pPrChange w:id="459" w:author="Nate Bachmeier [AWS-SA]" w:date="2023-04-09T15:23:00Z">
          <w:pPr>
            <w:pStyle w:val="Caption"/>
            <w:ind w:firstLine="0"/>
          </w:pPr>
        </w:pPrChange>
      </w:pPr>
      <w:bookmarkStart w:id="460" w:name="_Toc128255054"/>
      <w:bookmarkStart w:id="461"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1</w:t>
      </w:r>
      <w:r w:rsidRPr="00310DC2">
        <w:rPr>
          <w:b/>
          <w:bCs/>
          <w:noProof/>
        </w:rPr>
        <w:fldChar w:fldCharType="end"/>
      </w:r>
      <w:r>
        <w:br/>
      </w:r>
      <w:r w:rsidRPr="000079EB">
        <w:rPr>
          <w:i/>
        </w:rPr>
        <w:t>Example Microservice Architecture</w:t>
      </w:r>
      <w:bookmarkEnd w:id="460"/>
      <w:bookmarkEnd w:id="461"/>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462"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463" w:author="Nate Bachmeier [AWS-SA]" w:date="2023-04-09T15:23:00Z"/>
        </w:rPr>
      </w:pPr>
      <w:ins w:id="464" w:author="Nate Bachmeier [AWS-SA]" w:date="2023-04-09T15:23:00Z">
        <w:r>
          <w:br w:type="page"/>
        </w:r>
      </w:ins>
    </w:p>
    <w:p w14:paraId="14B60264" w14:textId="77777777" w:rsidR="00E72F1F" w:rsidRDefault="00E72F1F" w:rsidP="00DA5CF7"/>
    <w:p w14:paraId="7E004E8A" w14:textId="48BE64D5" w:rsidR="00A125F3" w:rsidRPr="00A125F3" w:rsidRDefault="00A125F3" w:rsidP="00147510">
      <w:pPr>
        <w:pStyle w:val="Caption"/>
        <w:ind w:firstLine="0"/>
        <w:rPr>
          <w:i/>
        </w:rPr>
      </w:pPr>
      <w:bookmarkStart w:id="465"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465"/>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458ECA61" w:rsidR="00E72F1F" w:rsidRDefault="00251EDA" w:rsidP="00DB15A3">
      <w:pPr>
        <w:pStyle w:val="Caption"/>
        <w:ind w:firstLine="0"/>
      </w:pPr>
      <w:bookmarkStart w:id="466" w:name="_Toc128255055"/>
      <w:bookmarkStart w:id="467"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466"/>
      <w:bookmarkEnd w:id="467"/>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468" w:name="_Toc128254926"/>
      <w:r>
        <w:t>How does the reproducibility crisis impact ML design</w:t>
      </w:r>
      <w:bookmarkEnd w:id="468"/>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 xml:space="preserve">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t>
      </w:r>
      <w:del w:id="469"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470" w:author="Nate Bachmeier [AWS-SA]" w:date="2023-04-09T15:24:00Z">
        <w:r w:rsidDel="00AF4D58">
          <w:delText>a</w:delText>
        </w:r>
      </w:del>
      <w:ins w:id="471"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472" w:author="Nate Bachmeier [AWS-SA]" w:date="2023-04-09T15:24:00Z">
        <w:r w:rsidDel="00AF4D58">
          <w:delText>even beginning data collection</w:delText>
        </w:r>
      </w:del>
      <w:ins w:id="473" w:author="Nate Bachmeier [AWS-SA]" w:date="2023-04-09T15:24:00Z">
        <w:r w:rsidR="00AF4D58">
          <w:t>collecting data</w:t>
        </w:r>
      </w:ins>
      <w:r>
        <w:t>.</w:t>
      </w:r>
    </w:p>
    <w:p w14:paraId="2BA10C6B" w14:textId="6B250242" w:rsidR="00E33B08" w:rsidRPr="006305D2" w:rsidRDefault="00E33B08" w:rsidP="00DB15A3">
      <w:pPr>
        <w:pStyle w:val="Caption"/>
        <w:ind w:firstLine="0"/>
        <w:rPr>
          <w:i/>
        </w:rPr>
      </w:pPr>
      <w:bookmarkStart w:id="47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47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475" w:name="_Toc128254927"/>
      <w:r>
        <w:t xml:space="preserve">Ethical </w:t>
      </w:r>
      <w:del w:id="476" w:author="Nate Bachmeier [AWS-SA]" w:date="2023-04-09T15:24:00Z">
        <w:r w:rsidDel="00AF4D58">
          <w:delText xml:space="preserve">considerations </w:delText>
        </w:r>
      </w:del>
      <w:ins w:id="477" w:author="Nate Bachmeier [AWS-SA]" w:date="2023-04-09T15:24:00Z">
        <w:r w:rsidR="00AF4D58">
          <w:t>C</w:t>
        </w:r>
        <w:r w:rsidR="00AF4D58">
          <w:t xml:space="preserve">onsiderations </w:t>
        </w:r>
      </w:ins>
      <w:r>
        <w:t>of A</w:t>
      </w:r>
      <w:r w:rsidR="004A68E9">
        <w:t>I</w:t>
      </w:r>
      <w:bookmarkEnd w:id="47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ins w:id="478" w:author="Nate Bachmeier [AWS-SA]" w:date="2023-04-09T15:25:00Z">
        <w:r w:rsidR="00AF4D58">
          <w:t xml:space="preserve">how can the course hold </w:t>
        </w:r>
      </w:ins>
      <w:ins w:id="479" w:author="Nate Bachmeier [AWS-SA]" w:date="2023-04-09T15:26:00Z">
        <w:r w:rsidR="00AF4D58">
          <w:t xml:space="preserve">AI/ML devices </w:t>
        </w:r>
      </w:ins>
      <w:del w:id="480" w:author="Nate Bachmeier [AWS-SA]" w:date="2023-04-09T15:26:00Z">
        <w:r w:rsidRPr="00AF4D58" w:rsidDel="00AF4D58">
          <w:delText xml:space="preserve">can the courts hold </w:delText>
        </w:r>
        <w:r w:rsidRPr="00AF4D58" w:rsidDel="00AF4D58">
          <w:rPr>
            <w:rPrChange w:id="481"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482" w:author="Nate Bachmeier [AWS-SA]" w:date="2023-04-09T15:26:00Z">
        <w:r w:rsidDel="00C71B24">
          <w:delText xml:space="preserve">the </w:delText>
        </w:r>
      </w:del>
      <w:r>
        <w:t>machines can</w:t>
      </w:r>
      <w:del w:id="483" w:author="Nate Bachmeier [AWS-SA]" w:date="2023-04-09T15:26:00Z">
        <w:r w:rsidDel="00C71B24">
          <w:delText>not</w:delText>
        </w:r>
      </w:del>
      <w:ins w:id="484"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485" w:name="_Toc128254928"/>
      <w:r>
        <w:t>Summary</w:t>
      </w:r>
      <w:bookmarkEnd w:id="485"/>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86" w:name="_Toc128254929"/>
      <w:r>
        <w:lastRenderedPageBreak/>
        <w:t>Chapter 3: Research Method</w:t>
      </w:r>
      <w:bookmarkEnd w:id="486"/>
    </w:p>
    <w:p w14:paraId="2337D06A" w14:textId="528B1411" w:rsidR="00E72F1F" w:rsidRPr="00C94085" w:rsidRDefault="00C7163D" w:rsidP="00DA5CF7">
      <w:ins w:id="487" w:author="Nate Bachmeier [AWS-SA]" w:date="2023-04-09T15:29:00Z">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ins>
      <w:del w:id="488"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489"/>
        <w:r w:rsidR="0021511C" w:rsidDel="00C7163D">
          <w:delText>episodic falling syndrome</w:delText>
        </w:r>
        <w:commentRangeEnd w:id="489"/>
        <w:r w:rsidR="00095475" w:rsidDel="00C7163D">
          <w:rPr>
            <w:rStyle w:val="CommentReference"/>
            <w:rFonts w:eastAsia="Times New Roman" w:cs="Arial"/>
            <w:szCs w:val="20"/>
          </w:rPr>
          <w:commentReference w:id="489"/>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490" w:author="Nate Bachmeier [AWS-SA]" w:date="2023-04-09T15:30:00Z">
        <w:r>
          <w:t xml:space="preserve">detecting patient behaviors for improving </w:t>
        </w:r>
      </w:ins>
      <w:del w:id="491"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492"/>
      <w:del w:id="493" w:author="Nate Bachmeier [AWS-SA]" w:date="2023-04-09T15:30:00Z">
        <w:r w:rsidR="0021511C" w:rsidDel="00C7163D">
          <w:delText xml:space="preserve">Episodic falling </w:delText>
        </w:r>
        <w:commentRangeEnd w:id="492"/>
        <w:r w:rsidR="00095475" w:rsidDel="00C7163D">
          <w:rPr>
            <w:rStyle w:val="CommentReference"/>
            <w:rFonts w:eastAsia="Times New Roman" w:cs="Arial"/>
            <w:szCs w:val="20"/>
          </w:rPr>
          <w:commentReference w:id="492"/>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94" w:name="_Toc128254930"/>
      <w:r>
        <w:t>Research Methodology and Design</w:t>
      </w:r>
      <w:bookmarkEnd w:id="494"/>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495" w:author="Nate Bachmeier [AWS-SA]" w:date="2023-04-09T15:31:00Z">
        <w:r w:rsidR="00C7163D">
          <w:t xml:space="preserve">creating an extensible human </w:t>
        </w:r>
        <w:r w:rsidR="00C7163D">
          <w:lastRenderedPageBreak/>
          <w:t xml:space="preserve">behavior classification model for </w:t>
        </w:r>
      </w:ins>
      <w:commentRangeStart w:id="496"/>
      <w:del w:id="497" w:author="Nate Bachmeier [AWS-SA]" w:date="2023-04-09T15:31:00Z">
        <w:r w:rsidR="0021511C" w:rsidDel="00C7163D">
          <w:delText>episodic falling syndrome</w:delText>
        </w:r>
        <w:commentRangeEnd w:id="496"/>
        <w:r w:rsidR="00095475" w:rsidDel="00C7163D">
          <w:rPr>
            <w:rStyle w:val="CommentReference"/>
            <w:rFonts w:eastAsia="Times New Roman" w:cs="Arial"/>
            <w:szCs w:val="20"/>
          </w:rPr>
          <w:commentReference w:id="496"/>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3FCA929E" w:rsidR="00396DFB" w:rsidRPr="00421FD7" w:rsidRDefault="00421FD7" w:rsidP="00E62F67">
      <w:pPr>
        <w:ind w:firstLine="0"/>
        <w:rPr>
          <w:i/>
        </w:rPr>
      </w:pPr>
      <w:bookmarkStart w:id="498"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0</w:t>
      </w:r>
      <w:r w:rsidRPr="00BC7214">
        <w:rPr>
          <w:b/>
          <w:bCs/>
          <w:noProof/>
        </w:rPr>
        <w:fldChar w:fldCharType="end"/>
      </w:r>
      <w:r>
        <w:br/>
      </w:r>
      <w:r w:rsidR="00457BA5">
        <w:rPr>
          <w:i/>
          <w:iCs/>
        </w:rPr>
        <w:t xml:space="preserve">Alternative </w:t>
      </w:r>
      <w:r w:rsidRPr="00421FD7">
        <w:rPr>
          <w:i/>
        </w:rPr>
        <w:t>Research Approaches</w:t>
      </w:r>
      <w:bookmarkEnd w:id="498"/>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499" w:author="Nate Bachmeier [AWS-SA]" w:date="2023-04-09T15:31:00Z">
              <w:r w:rsidDel="00C7163D">
                <w:delText xml:space="preserve">Examining </w:delText>
              </w:r>
            </w:del>
            <w:ins w:id="500" w:author="Nate Bachmeier [AWS-SA]" w:date="2023-04-09T15:31:00Z">
              <w:r w:rsidR="00C7163D">
                <w:t>Ex</w:t>
              </w:r>
              <w:r w:rsidR="00C7163D">
                <w:t>plor</w:t>
              </w:r>
              <w:r w:rsidR="00C7163D">
                <w:t xml:space="preserve">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501" w:author="Nate Bachmeier [AWS-SA]" w:date="2023-04-09T15:36:00Z"/>
        </w:rPr>
      </w:pPr>
      <w:bookmarkStart w:id="502" w:name="_Toc128254931"/>
      <w:r>
        <w:t>Population and Sample</w:t>
      </w:r>
      <w:bookmarkEnd w:id="502"/>
    </w:p>
    <w:p w14:paraId="3FC2A552" w14:textId="3540A1FD" w:rsidR="00C7163D" w:rsidRPr="00C7163D" w:rsidDel="00C7163D" w:rsidRDefault="00C7163D" w:rsidP="00C7163D">
      <w:pPr>
        <w:rPr>
          <w:del w:id="503" w:author="Nate Bachmeier [AWS-SA]" w:date="2023-04-09T15:36:00Z"/>
        </w:rPr>
        <w:pPrChange w:id="504" w:author="Nate Bachmeier [AWS-SA]" w:date="2023-04-09T15:36:00Z">
          <w:pPr>
            <w:pStyle w:val="Heading2"/>
            <w:ind w:firstLine="0"/>
          </w:pPr>
        </w:pPrChange>
      </w:pPr>
    </w:p>
    <w:p w14:paraId="02C1DAF2" w14:textId="23A01529" w:rsidR="00AE085D" w:rsidDel="00C7163D" w:rsidRDefault="003C41F3" w:rsidP="00DA5CF7">
      <w:pPr>
        <w:rPr>
          <w:del w:id="505" w:author="Nate Bachmeier [AWS-SA]" w:date="2023-04-09T15:47:00Z"/>
        </w:rPr>
      </w:pPr>
      <w:commentRangeStart w:id="506"/>
      <w:r>
        <w:t xml:space="preserve">This study focuses on </w:t>
      </w:r>
      <w:r w:rsidR="00D942AC">
        <w:t xml:space="preserve">elderly and special needs </w:t>
      </w:r>
      <w:ins w:id="507" w:author="Nate Bachmeier [AWS-SA]" w:date="2023-04-09T15:33:00Z">
        <w:r w:rsidR="00C7163D">
          <w:t xml:space="preserve">patients’ behaviors, such as </w:t>
        </w:r>
      </w:ins>
      <w:del w:id="508" w:author="Nate Bachmeier [AWS-SA]" w:date="2023-04-09T15:33:00Z">
        <w:r w:rsidR="00D942AC" w:rsidDel="00C7163D">
          <w:delText xml:space="preserve">patients at risk of </w:delText>
        </w:r>
      </w:del>
      <w:r w:rsidR="00D942AC">
        <w:t>falls</w:t>
      </w:r>
      <w:ins w:id="509" w:author="Nate Bachmeier [AWS-SA]" w:date="2023-04-09T15:34:00Z">
        <w:r w:rsidR="00C7163D">
          <w:t>, malnutrition, and over-exertion</w:t>
        </w:r>
      </w:ins>
      <w:del w:id="510" w:author="Nate Bachmeier [AWS-SA]" w:date="2023-04-09T15:34:00Z">
        <w:r w:rsidR="00D942AC" w:rsidDel="00C7163D">
          <w:delText xml:space="preserve"> and injuries</w:delText>
        </w:r>
      </w:del>
      <w:r w:rsidR="00D942AC">
        <w:t>.</w:t>
      </w:r>
      <w:ins w:id="511" w:author="Nate Bachmeier [AWS-SA]" w:date="2023-04-09T15:36:00Z">
        <w:r w:rsidR="00C7163D">
          <w:t xml:space="preserve"> </w:t>
        </w:r>
      </w:ins>
      <w:ins w:id="512" w:author="Nate Bachmeier [AWS-SA]" w:date="2023-04-09T15:37:00Z">
        <w:r w:rsidR="00C7163D">
          <w:t>It derives these insights from DeepMind’s kinetic-700 data set</w:t>
        </w:r>
      </w:ins>
      <w:ins w:id="513" w:author="Nate Bachmeier [AWS-SA]" w:date="2023-04-09T15:38:00Z">
        <w:r w:rsidR="00C7163D">
          <w:t xml:space="preserve"> containing</w:t>
        </w:r>
      </w:ins>
      <w:ins w:id="514" w:author="Nate Bachmeier [AWS-SA]" w:date="2023-04-09T15:37:00Z">
        <w:r w:rsidR="00C7163D">
          <w:t xml:space="preserve"> 650</w:t>
        </w:r>
      </w:ins>
      <w:ins w:id="515" w:author="Nate Bachmeier [AWS-SA]" w:date="2023-04-09T15:38:00Z">
        <w:r w:rsidR="00C7163D">
          <w:t>,000 labeled YouTube videos</w:t>
        </w:r>
      </w:ins>
      <w:customXmlInsRangeStart w:id="516" w:author="Nate Bachmeier [AWS-SA]" w:date="2023-04-09T15:39:00Z"/>
      <w:sdt>
        <w:sdtPr>
          <w:id w:val="-1727759272"/>
          <w:citation/>
        </w:sdtPr>
        <w:sdtContent>
          <w:customXmlInsRangeEnd w:id="516"/>
          <w:ins w:id="517" w:author="Nate Bachmeier [AWS-SA]" w:date="2023-04-09T15:39:00Z">
            <w:r w:rsidR="00C7163D">
              <w:fldChar w:fldCharType="begin"/>
            </w:r>
            <w:r w:rsidR="00C7163D">
              <w:instrText xml:space="preserve"> CITATION Dee20 \l 1033 </w:instrText>
            </w:r>
          </w:ins>
          <w:r w:rsidR="00C7163D">
            <w:fldChar w:fldCharType="separate"/>
          </w:r>
          <w:ins w:id="518" w:author="Nate Bachmeier [AWS-SA]" w:date="2023-04-09T15:39:00Z">
            <w:r w:rsidR="00C7163D">
              <w:rPr>
                <w:noProof/>
              </w:rPr>
              <w:t xml:space="preserve"> </w:t>
            </w:r>
            <w:r w:rsidR="00C7163D">
              <w:rPr>
                <w:noProof/>
              </w:rPr>
              <w:t>(DeepMind, 2020)</w:t>
            </w:r>
            <w:r w:rsidR="00C7163D">
              <w:fldChar w:fldCharType="end"/>
            </w:r>
          </w:ins>
          <w:customXmlInsRangeStart w:id="519" w:author="Nate Bachmeier [AWS-SA]" w:date="2023-04-09T15:39:00Z"/>
        </w:sdtContent>
      </w:sdt>
      <w:customXmlInsRangeEnd w:id="519"/>
      <w:ins w:id="520" w:author="Nate Bachmeier [AWS-SA]" w:date="2023-04-09T15:38:00Z">
        <w:r w:rsidR="00C7163D">
          <w:t>.</w:t>
        </w:r>
      </w:ins>
      <w:ins w:id="521" w:author="Nate Bachmeier [AWS-SA]" w:date="2023-04-09T15:39:00Z">
        <w:r w:rsidR="00C7163D">
          <w:t xml:space="preserve"> </w:t>
        </w:r>
      </w:ins>
      <w:ins w:id="522" w:author="Nate Bachmeier [AWS-SA]" w:date="2023-04-09T15:40:00Z">
        <w:r w:rsidR="00C7163D">
          <w:t xml:space="preserve">The </w:t>
        </w:r>
      </w:ins>
      <w:ins w:id="523" w:author="Nate Bachmeier [AWS-SA]" w:date="2023-04-09T15:39:00Z">
        <w:r w:rsidR="00C7163D">
          <w:t>vid</w:t>
        </w:r>
      </w:ins>
      <w:ins w:id="524" w:author="Nate Bachmeier [AWS-SA]" w:date="2023-04-09T15:40:00Z">
        <w:r w:rsidR="00C7163D">
          <w:t xml:space="preserve">eo repository has a diverse population performing 700 specific tasks. For instance, </w:t>
        </w:r>
      </w:ins>
      <w:ins w:id="525" w:author="Nate Bachmeier [AWS-SA]" w:date="2023-04-09T15:41:00Z">
        <w:r w:rsidR="00C7163D">
          <w:t xml:space="preserve">800 recordings </w:t>
        </w:r>
      </w:ins>
      <w:ins w:id="526" w:author="Nate Bachmeier [AWS-SA]" w:date="2023-04-09T15:43:00Z">
        <w:r w:rsidR="00C7163D">
          <w:t xml:space="preserve">are </w:t>
        </w:r>
      </w:ins>
      <w:ins w:id="527" w:author="Nate Bachmeier [AWS-SA]" w:date="2023-04-09T15:41:00Z">
        <w:r w:rsidR="00C7163D">
          <w:t xml:space="preserve">of people </w:t>
        </w:r>
        <w:r w:rsidR="00C7163D">
          <w:lastRenderedPageBreak/>
          <w:t xml:space="preserve">baking a cake and another </w:t>
        </w:r>
      </w:ins>
      <w:ins w:id="528" w:author="Nate Bachmeier [AWS-SA]" w:date="2023-04-09T15:42:00Z">
        <w:r w:rsidR="00C7163D">
          <w:t>900</w:t>
        </w:r>
      </w:ins>
      <w:ins w:id="529" w:author="Nate Bachmeier [AWS-SA]" w:date="2023-04-09T15:41:00Z">
        <w:r w:rsidR="00C7163D">
          <w:t xml:space="preserve"> </w:t>
        </w:r>
      </w:ins>
      <w:ins w:id="530" w:author="Nate Bachmeier [AWS-SA]" w:date="2023-04-09T15:43:00Z">
        <w:r w:rsidR="00C7163D">
          <w:t>people brushing</w:t>
        </w:r>
      </w:ins>
      <w:ins w:id="531" w:author="Nate Bachmeier [AWS-SA]" w:date="2023-04-09T15:42:00Z">
        <w:r w:rsidR="00C7163D">
          <w:t xml:space="preserve"> t</w:t>
        </w:r>
      </w:ins>
      <w:del w:id="532" w:author="Nate Bachmeier [AWS-SA]" w:date="2023-04-09T15:37:00Z">
        <w:r w:rsidR="00D942AC" w:rsidDel="00C7163D">
          <w:delText xml:space="preserve"> </w:delText>
        </w:r>
      </w:del>
      <w:ins w:id="533" w:author="Nate Bachmeier [AWS-SA]" w:date="2023-04-09T15:42:00Z">
        <w:r w:rsidR="00C7163D">
          <w:t>heir teeth.</w:t>
        </w:r>
      </w:ins>
      <w:ins w:id="534" w:author="Nate Bachmeier [AWS-SA]" w:date="2023-04-09T15:43:00Z">
        <w:r w:rsidR="00C7163D">
          <w:t xml:space="preserve"> </w:t>
        </w:r>
      </w:ins>
      <w:ins w:id="535" w:author="Nate Bachmeier [AWS-SA]" w:date="2023-04-09T15:45:00Z">
        <w:r w:rsidR="00C7163D">
          <w:t xml:space="preserve">This study aims to </w:t>
        </w:r>
      </w:ins>
      <w:ins w:id="536" w:author="Nate Bachmeier [AWS-SA]" w:date="2023-04-09T15:46:00Z">
        <w:r w:rsidR="00C7163D">
          <w:t xml:space="preserve">data mine </w:t>
        </w:r>
      </w:ins>
      <w:ins w:id="537" w:author="Nate Bachmeier [AWS-SA]" w:date="2023-04-09T15:45:00Z">
        <w:r w:rsidR="00C7163D">
          <w:t xml:space="preserve">this </w:t>
        </w:r>
      </w:ins>
      <w:ins w:id="538" w:author="Nate Bachmeier [AWS-SA]" w:date="2023-04-09T15:46:00Z">
        <w:r w:rsidR="00C7163D">
          <w:t xml:space="preserve">library </w:t>
        </w:r>
      </w:ins>
      <w:ins w:id="539" w:author="Nate Bachmeier [AWS-SA]" w:date="2023-04-09T15:45:00Z">
        <w:r w:rsidR="00C7163D">
          <w:t>from a breadth (many labels) and depth (</w:t>
        </w:r>
      </w:ins>
      <w:ins w:id="540" w:author="Nate Bachmeier [AWS-SA]" w:date="2023-04-09T15:46:00Z">
        <w:r w:rsidR="00C7163D">
          <w:t>label variation) perspective.</w:t>
        </w:r>
      </w:ins>
      <w:ins w:id="541" w:author="Nate Bachmeier [AWS-SA]" w:date="2023-04-09T15:49:00Z">
        <w:r w:rsidR="00C7163D">
          <w:t xml:space="preserve"> </w:t>
        </w:r>
      </w:ins>
      <w:del w:id="542" w:author="Nate Bachmeier [AWS-SA]" w:date="2023-04-09T15:35:00Z">
        <w:r w:rsidR="00D942AC" w:rsidDel="00C7163D">
          <w:delText xml:space="preserve">That population is </w:delText>
        </w:r>
        <w:r w:rsidR="00DB0892" w:rsidDel="00C7163D">
          <w:delText>large</w:delText>
        </w:r>
        <w:commentRangeEnd w:id="506"/>
        <w:r w:rsidR="00280191" w:rsidDel="00C7163D">
          <w:rPr>
            <w:rStyle w:val="CommentReference"/>
            <w:rFonts w:eastAsia="Times New Roman" w:cs="Arial"/>
            <w:szCs w:val="20"/>
          </w:rPr>
          <w:commentReference w:id="506"/>
        </w:r>
        <w:r w:rsidR="00AE085D" w:rsidDel="00C7163D">
          <w:delText>, with s</w:delText>
        </w:r>
      </w:del>
      <w:del w:id="543" w:author="Nate Bachmeier [AWS-SA]" w:date="2023-04-09T15:47:00Z">
        <w:r w:rsidR="00AE085D" w:rsidDel="00C7163D">
          <w:delText>ome estimates claim</w:delText>
        </w:r>
      </w:del>
      <w:del w:id="544" w:author="Nate Bachmeier [AWS-SA]" w:date="2023-04-09T15:35:00Z">
        <w:r w:rsidR="00AE085D" w:rsidDel="00C7163D">
          <w:delText>ing</w:delText>
        </w:r>
      </w:del>
      <w:del w:id="545" w:author="Nate Bachmeier [AWS-SA]" w:date="2023-04-09T15:47:00Z">
        <w:r w:rsidR="00AE085D" w:rsidDel="00C7163D">
          <w:delText xml:space="preserve"> over three million hospitalized accidents annually in the US alone</w:delText>
        </w:r>
      </w:del>
      <w:customXmlDelRangeStart w:id="546" w:author="Nate Bachmeier [AWS-SA]" w:date="2023-04-09T15:47:00Z"/>
      <w:sdt>
        <w:sdtPr>
          <w:id w:val="281694186"/>
          <w:citation/>
        </w:sdtPr>
        <w:sdtContent>
          <w:customXmlDelRangeEnd w:id="546"/>
          <w:del w:id="547"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548" w:author="Nate Bachmeier [AWS-SA]" w:date="2023-04-09T15:47:00Z"/>
        </w:sdtContent>
      </w:sdt>
      <w:customXmlDelRangeEnd w:id="548"/>
      <w:del w:id="549"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550" w:author="Nate Bachmeier [AWS-SA]" w:date="2023-04-09T15:47:00Z">
        <w:r w:rsidDel="00C7163D">
          <w:delText xml:space="preserve">a nearly </w:delText>
        </w:r>
      </w:del>
      <w:ins w:id="551" w:author="Nate Bachmeier [AWS-SA]" w:date="2023-04-09T15:47:00Z">
        <w:r w:rsidR="00C7163D">
          <w:t xml:space="preserve">every video </w:t>
        </w:r>
      </w:ins>
      <w:ins w:id="552" w:author="Nate Bachmeier [AWS-SA]" w:date="2023-04-09T15:48:00Z">
        <w:r w:rsidR="00C7163D">
          <w:t xml:space="preserve">within the repository </w:t>
        </w:r>
      </w:ins>
      <w:del w:id="553" w:author="Nate Bachmeier [AWS-SA]" w:date="2023-04-09T15:47:00Z">
        <w:r w:rsidDel="00C7163D">
          <w:delText>unlimited combination of patient characteristics and fall risks would</w:delText>
        </w:r>
      </w:del>
      <w:ins w:id="554" w:author="Nate Bachmeier [AWS-SA]" w:date="2023-04-09T15:47:00Z">
        <w:r w:rsidR="00C7163D">
          <w:t>is economically</w:t>
        </w:r>
      </w:ins>
      <w:r>
        <w:t xml:space="preserve"> </w:t>
      </w:r>
      <w:del w:id="555" w:author="Nate Bachmeier [AWS-SA]" w:date="2023-04-09T15:47:00Z">
        <w:r w:rsidDel="00C7163D">
          <w:delText xml:space="preserve">be </w:delText>
        </w:r>
      </w:del>
      <w:r>
        <w:t>impractical</w:t>
      </w:r>
      <w:r w:rsidR="00AE085D">
        <w:t xml:space="preserve">. Instead, a sampling procedure </w:t>
      </w:r>
      <w:ins w:id="556" w:author="Nate Bachmeier [AWS-SA]" w:date="2023-04-09T15:51:00Z">
        <w:r w:rsidR="00C7163D">
          <w:t>will select clips based on analysis complexity.</w:t>
        </w:r>
      </w:ins>
      <w:del w:id="557" w:author="Nate Bachmeier [AWS-SA]" w:date="2023-04-09T15:47:00Z">
        <w:r w:rsidR="00C70842" w:rsidDel="00C7163D">
          <w:delText xml:space="preserve">that </w:delText>
        </w:r>
      </w:del>
      <w:del w:id="558" w:author="Nate Bachmeier [AWS-SA]" w:date="2023-04-09T15:48:00Z">
        <w:r w:rsidR="00C70842" w:rsidDel="00C7163D">
          <w:delText>combines MoCAP sequences with different physical properties in a noisy simulated world is require</w:delText>
        </w:r>
        <w:r w:rsidR="00E72F1F" w:rsidDel="00C7163D">
          <w:delText>d</w:delText>
        </w:r>
      </w:del>
      <w:del w:id="559" w:author="Nate Bachmeier [AWS-SA]" w:date="2023-04-09T15:51:00Z">
        <w:r w:rsidR="00E72F1F" w:rsidDel="00C7163D">
          <w:delText>.</w:delText>
        </w:r>
        <w:r w:rsidR="00027636" w:rsidDel="00C7163D">
          <w:delText xml:space="preserve"> </w:delText>
        </w:r>
      </w:del>
      <w:del w:id="560"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561"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562" w:author="Nate Bachmeier [AWS-SA]" w:date="2023-04-09T15:51:00Z">
        <w:r w:rsidR="00C7163D">
          <w:t xml:space="preserve"> For instance, </w:t>
        </w:r>
      </w:ins>
      <w:ins w:id="563" w:author="Nate Bachmeier [AWS-SA]" w:date="2023-04-09T15:52:00Z">
        <w:r w:rsidR="00C7163D">
          <w:t xml:space="preserve">kinetic-700 </w:t>
        </w:r>
      </w:ins>
      <w:ins w:id="564" w:author="Nate Bachmeier [AWS-SA]" w:date="2023-04-09T15:51:00Z">
        <w:r w:rsidR="00C7163D">
          <w:t xml:space="preserve">videos </w:t>
        </w:r>
      </w:ins>
      <w:ins w:id="565" w:author="Nate Bachmeier [AWS-SA]" w:date="2023-04-09T15:52:00Z">
        <w:r w:rsidR="00C7163D">
          <w:t xml:space="preserve">have poor lighting, blurry motion, and inconsistent reference points. </w:t>
        </w:r>
      </w:ins>
      <w:ins w:id="566" w:author="Nate Bachmeier [AWS-SA]" w:date="2023-04-09T15:53:00Z">
        <w:r w:rsidR="00C7163D">
          <w:t>While these characteristics are essential for understanding RQ2 (effectiveness)</w:t>
        </w:r>
      </w:ins>
      <w:ins w:id="567" w:author="Nate Bachmeier [AWS-SA]" w:date="2023-04-09T15:54:00Z">
        <w:r w:rsidR="00C7163D">
          <w:t>,</w:t>
        </w:r>
      </w:ins>
      <w:ins w:id="568" w:author="Nate Bachmeier [AWS-SA]" w:date="2023-04-09T15:53:00Z">
        <w:r w:rsidR="00C7163D">
          <w:t xml:space="preserve"> </w:t>
        </w:r>
      </w:ins>
      <w:ins w:id="569" w:author="Nate Bachmeier [AWS-SA]" w:date="2023-04-09T15:54:00Z">
        <w:r w:rsidR="00C7163D">
          <w:t xml:space="preserve">they might </w:t>
        </w:r>
      </w:ins>
      <w:ins w:id="570" w:author="Nate Bachmeier [AWS-SA]" w:date="2023-04-09T15:55:00Z">
        <w:r w:rsidR="00C7163D">
          <w:t>detract from the finite resources available to study RQ1 (efficacy).</w:t>
        </w:r>
      </w:ins>
    </w:p>
    <w:p w14:paraId="3D31E3FD" w14:textId="69385F60" w:rsidR="00E72F1F" w:rsidDel="00C7163D" w:rsidRDefault="00E72F1F" w:rsidP="00DA5CF7">
      <w:pPr>
        <w:rPr>
          <w:del w:id="571" w:author="Nate Bachmeier [AWS-SA]" w:date="2023-04-09T15:50:00Z"/>
        </w:rPr>
      </w:pPr>
      <w:del w:id="572"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573" w:author="Nate Bachmeier [AWS-SA]" w:date="2023-04-09T15:50:00Z"/>
      <w:sdt>
        <w:sdtPr>
          <w:id w:val="1611240062"/>
          <w:citation/>
        </w:sdtPr>
        <w:sdtContent>
          <w:customXmlDelRangeEnd w:id="573"/>
          <w:del w:id="574"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5" w:author="Nate Bachmeier [AWS-SA]" w:date="2023-04-09T15:50:00Z"/>
        </w:sdtContent>
      </w:sdt>
      <w:customXmlDelRangeEnd w:id="575"/>
      <w:del w:id="576"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577" w:author="Nate Bachmeier [AWS-SA]" w:date="2023-04-09T15:50:00Z"/>
      <w:sdt>
        <w:sdtPr>
          <w:id w:val="1252627815"/>
          <w:citation/>
        </w:sdtPr>
        <w:sdtContent>
          <w:customXmlDelRangeEnd w:id="577"/>
          <w:del w:id="578"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9" w:author="Nate Bachmeier [AWS-SA]" w:date="2023-04-09T15:50:00Z"/>
        </w:sdtContent>
      </w:sdt>
      <w:customXmlDelRangeEnd w:id="579"/>
      <w:del w:id="580"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581" w:author="Nate Bachmeier [AWS-SA]" w:date="2023-04-09T15:33:00Z">
        <w:r w:rsidDel="00C7163D">
          <w:delText xml:space="preserve">relatively </w:delText>
        </w:r>
      </w:del>
      <w:del w:id="582"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583" w:author="Nate Bachmeier [AWS-SA]" w:date="2023-04-09T15:50:00Z"/>
      <w:sdt>
        <w:sdtPr>
          <w:id w:val="-117528821"/>
          <w:citation/>
        </w:sdtPr>
        <w:sdtContent>
          <w:customXmlDelRangeEnd w:id="583"/>
          <w:del w:id="584"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585" w:author="Nate Bachmeier [AWS-SA]" w:date="2023-04-09T15:50:00Z"/>
        </w:sdtContent>
      </w:sdt>
      <w:customXmlDelRangeEnd w:id="585"/>
      <w:del w:id="586"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587" w:author="Nate Bachmeier [AWS-SA]" w:date="2023-04-09T15:50:00Z"/>
        </w:rPr>
      </w:pPr>
      <w:del w:id="588" w:author="Nate Bachmeier [AWS-SA]" w:date="2023-04-09T15:50:00Z">
        <w:r w:rsidDel="00C7163D">
          <w:delText>This study assumes a target effect size of 0.3</w:delText>
        </w:r>
        <w:r w:rsidR="00E72F1F" w:rsidDel="00C7163D">
          <w:delText xml:space="preserve">. G*Power version 3.1.9.7 projects that </w:delText>
        </w:r>
        <w:commentRangeStart w:id="589"/>
        <w:r w:rsidR="00E72F1F" w:rsidDel="00C7163D">
          <w:delText xml:space="preserve">t-tests </w:delText>
        </w:r>
        <w:commentRangeEnd w:id="589"/>
        <w:r w:rsidR="00C56C3C" w:rsidDel="00C7163D">
          <w:rPr>
            <w:rStyle w:val="CommentReference"/>
            <w:rFonts w:eastAsia="Times New Roman" w:cs="Arial"/>
            <w:szCs w:val="20"/>
          </w:rPr>
          <w:commentReference w:id="589"/>
        </w:r>
        <w:r w:rsidR="00E72F1F" w:rsidDel="00C7163D">
          <w:delText xml:space="preserve">of the </w:delText>
        </w:r>
        <w:commentRangeStart w:id="590"/>
        <w:r w:rsidR="00E72F1F" w:rsidRPr="00BD1033" w:rsidDel="00C7163D">
          <w:rPr>
            <w:i/>
            <w:rPrChange w:id="591" w:author="Bachmeier, Nate" w:date="2023-04-04T16:14:00Z">
              <w:rPr/>
            </w:rPrChange>
          </w:rPr>
          <w:delText>“difference between two independent means (two groups)</w:delText>
        </w:r>
        <w:r w:rsidR="00E72F1F" w:rsidDel="00C7163D">
          <w:delText xml:space="preserve">” </w:delText>
        </w:r>
        <w:commentRangeEnd w:id="590"/>
        <w:r w:rsidR="00C56C3C" w:rsidDel="00C7163D">
          <w:rPr>
            <w:rStyle w:val="CommentReference"/>
            <w:rFonts w:eastAsia="Times New Roman" w:cs="Arial"/>
            <w:szCs w:val="20"/>
          </w:rPr>
          <w:commentReference w:id="590"/>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592" w:name="_Toc128254932"/>
      <w:r>
        <w:t>Instrumentation</w:t>
      </w:r>
      <w:bookmarkEnd w:id="592"/>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SageMaker </w:t>
      </w:r>
      <w:del w:id="593"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594" w:author="Nate Bachmeier [AWS-SA]" w:date="2023-04-09T15:56:00Z">
        <w:r w:rsidR="000C017C" w:rsidDel="00730BAE">
          <w:delText xml:space="preserve">these </w:delText>
        </w:r>
      </w:del>
      <w:r w:rsidR="000C017C">
        <w:t xml:space="preserve">capabilities </w:t>
      </w:r>
      <w:ins w:id="595" w:author="Nate Bachmeier [AWS-SA]" w:date="2023-04-09T15:56:00Z">
        <w:r w:rsidR="00730BAE">
          <w:t>to build custom ML algorithms</w:t>
        </w:r>
      </w:ins>
      <w:del w:id="596"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597" w:author="Nate Bachmeier [AWS-SA]" w:date="2023-04-09T15:57:00Z">
        <w:r w:rsidR="000C017C" w:rsidDel="00730BAE">
          <w:delText xml:space="preserve"> </w:delText>
        </w:r>
      </w:del>
      <w:commentRangeStart w:id="598"/>
      <w:del w:id="599" w:author="Nate Bachmeier [AWS-SA]" w:date="2023-04-09T15:56:00Z">
        <w:r w:rsidDel="00730BAE">
          <w:delText xml:space="preserve">RoboMaker simplifies building </w:delText>
        </w:r>
        <w:commentRangeEnd w:id="598"/>
        <w:r w:rsidR="00994640" w:rsidDel="00730BAE">
          <w:rPr>
            <w:rStyle w:val="CommentReference"/>
            <w:rFonts w:eastAsia="Times New Roman" w:cs="Arial"/>
            <w:szCs w:val="20"/>
          </w:rPr>
          <w:commentReference w:id="598"/>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600" w:name="_Toc128254933"/>
      <w:r w:rsidRPr="00887A22">
        <w:t>Study Procedures</w:t>
      </w:r>
      <w:bookmarkEnd w:id="600"/>
    </w:p>
    <w:p w14:paraId="7C394CE4" w14:textId="753543A6" w:rsidR="00322676" w:rsidRDefault="00322676" w:rsidP="00DA5CF7">
      <w:commentRangeStart w:id="601"/>
      <w:r>
        <w:t xml:space="preserve">The study uses AWS RoboMaker’s </w:t>
      </w:r>
      <w:commentRangeEnd w:id="601"/>
      <w:r w:rsidR="00994640">
        <w:rPr>
          <w:rStyle w:val="CommentReference"/>
          <w:rFonts w:eastAsia="Times New Roman" w:cs="Arial"/>
          <w:szCs w:val="20"/>
        </w:rPr>
        <w:commentReference w:id="601"/>
      </w:r>
      <w:r>
        <w:t>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w:t>
      </w:r>
      <w:r>
        <w:lastRenderedPageBreak/>
        <w:t>changes (e.g., ambiance)</w:t>
      </w:r>
      <w:r w:rsidR="00C56C3C">
        <w:t xml:space="preserve"> </w:t>
      </w:r>
      <w:r>
        <w:t xml:space="preserve">(AWS, 2020). While WorldForge can </w:t>
      </w:r>
      <w:r w:rsidR="006F7F25">
        <w:t>quickly produce dozens or hundreds of unique worlds</w:t>
      </w:r>
      <w:r>
        <w:t>, this offering is beyond the project’s scope. Instead, having one static instance of each world type is appropriate because only 111 total test cases are necessary for the sampling requirements.</w:t>
      </w:r>
    </w:p>
    <w:p w14:paraId="02641023" w14:textId="34C712AE" w:rsidR="00E66FA8" w:rsidRPr="000869AC" w:rsidRDefault="00E66FA8" w:rsidP="00E62F67">
      <w:pPr>
        <w:pStyle w:val="Caption"/>
        <w:ind w:firstLine="0"/>
        <w:rPr>
          <w:i/>
        </w:rPr>
      </w:pPr>
      <w:bookmarkStart w:id="602" w:name="_Toc128255056"/>
      <w:bookmarkStart w:id="603"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3</w:t>
      </w:r>
      <w:r w:rsidRPr="00E62F67">
        <w:rPr>
          <w:b/>
          <w:bCs/>
        </w:rPr>
        <w:fldChar w:fldCharType="end"/>
      </w:r>
      <w:r>
        <w:br/>
      </w:r>
      <w:r w:rsidRPr="000869AC">
        <w:rPr>
          <w:i/>
        </w:rPr>
        <w:t>Simulation Instance</w:t>
      </w:r>
      <w:bookmarkEnd w:id="602"/>
      <w:bookmarkEnd w:id="603"/>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7"/>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commentRangeStart w:id="604"/>
      <w:r>
        <w:t xml:space="preserve">Adobe Mixamo is an open-source </w:t>
      </w:r>
      <w:commentRangeEnd w:id="604"/>
      <w:r w:rsidR="00994640">
        <w:rPr>
          <w:rStyle w:val="CommentReference"/>
          <w:rFonts w:eastAsia="Times New Roman" w:cs="Arial"/>
          <w:szCs w:val="20"/>
        </w:rPr>
        <w:commentReference w:id="604"/>
      </w:r>
      <w:r>
        <w:t xml:space="preserve">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605" w:name="_Toc128255057"/>
      <w:bookmarkStart w:id="606"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605"/>
      <w:bookmarkEnd w:id="606"/>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607" w:name="_Toc128255058"/>
      <w:bookmarkStart w:id="608"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607"/>
      <w:bookmarkEnd w:id="608"/>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commentRangeStart w:id="609"/>
      <w:r>
        <w:t xml:space="preserve">ROS simplifies initiating character </w:t>
      </w:r>
      <w:commentRangeEnd w:id="609"/>
      <w:r w:rsidR="00994640">
        <w:rPr>
          <w:rStyle w:val="CommentReference"/>
          <w:rFonts w:eastAsia="Times New Roman" w:cs="Arial"/>
          <w:szCs w:val="20"/>
        </w:rPr>
        <w:commentReference w:id="609"/>
      </w:r>
      <w:r>
        <w:t xml:space="preserve">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610" w:name="_Toc128254934"/>
      <w:r>
        <w:t>D</w:t>
      </w:r>
      <w:r w:rsidR="00E72F1F">
        <w:t>ata Analysis</w:t>
      </w:r>
      <w:bookmarkEnd w:id="610"/>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611"/>
      <w:r>
        <w:t xml:space="preserve">Unity offers several </w:t>
      </w:r>
      <w:commentRangeEnd w:id="611"/>
      <w:r w:rsidR="00994640">
        <w:rPr>
          <w:rStyle w:val="CommentReference"/>
          <w:rFonts w:eastAsia="Times New Roman" w:cs="Arial"/>
          <w:szCs w:val="20"/>
        </w:rPr>
        <w:commentReference w:id="611"/>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612"/>
      <w:r>
        <w:lastRenderedPageBreak/>
        <w:t xml:space="preserve">An analysis of the model inference </w:t>
      </w:r>
      <w:commentRangeEnd w:id="612"/>
      <w:r w:rsidR="00994640">
        <w:rPr>
          <w:rStyle w:val="CommentReference"/>
          <w:rFonts w:eastAsia="Times New Roman" w:cs="Arial"/>
          <w:szCs w:val="20"/>
        </w:rPr>
        <w:commentReference w:id="612"/>
      </w:r>
      <w:r>
        <w:t>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613" w:name="_Toc128254935"/>
      <w:r w:rsidRPr="00887A22">
        <w:t>Assumptions</w:t>
      </w:r>
      <w:bookmarkEnd w:id="613"/>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614"/>
      <w:r>
        <w:t xml:space="preserve">There is </w:t>
      </w:r>
      <w:commentRangeEnd w:id="614"/>
      <w:r w:rsidR="00994640">
        <w:rPr>
          <w:rStyle w:val="CommentReference"/>
          <w:rFonts w:eastAsia="Times New Roman" w:cs="Arial"/>
          <w:szCs w:val="20"/>
        </w:rPr>
        <w:commentReference w:id="614"/>
      </w:r>
      <w:r>
        <w:t xml:space="preserve">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615"/>
      <w:r>
        <w:t>like Amazon SageMaker</w:t>
      </w:r>
      <w:commentRangeEnd w:id="615"/>
      <w:r w:rsidR="00994640">
        <w:rPr>
          <w:rStyle w:val="CommentReference"/>
          <w:rFonts w:eastAsia="Times New Roman" w:cs="Arial"/>
          <w:szCs w:val="20"/>
        </w:rPr>
        <w:commentReference w:id="615"/>
      </w:r>
      <w:r>
        <w:t>,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616"/>
      <w:r>
        <w:t>MoCAP footage</w:t>
      </w:r>
      <w:commentRangeEnd w:id="616"/>
      <w:r w:rsidR="00994640">
        <w:rPr>
          <w:rStyle w:val="CommentReference"/>
          <w:rFonts w:eastAsia="Times New Roman" w:cs="Arial"/>
          <w:szCs w:val="20"/>
        </w:rPr>
        <w:commentReference w:id="616"/>
      </w:r>
      <w:r>
        <w:t>.</w:t>
      </w:r>
    </w:p>
    <w:p w14:paraId="4B28239E" w14:textId="295129E9" w:rsidR="00E72F1F" w:rsidRDefault="00E72F1F" w:rsidP="009419EF">
      <w:pPr>
        <w:pStyle w:val="Heading2"/>
        <w:ind w:firstLine="0"/>
      </w:pPr>
      <w:bookmarkStart w:id="617" w:name="_Toc128254936"/>
      <w:r w:rsidRPr="00887A22">
        <w:t>Limitations</w:t>
      </w:r>
      <w:bookmarkEnd w:id="617"/>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618"/>
      <w:r>
        <w:t xml:space="preserve">This study aims </w:t>
      </w:r>
      <w:commentRangeEnd w:id="618"/>
      <w:r w:rsidR="00994640">
        <w:rPr>
          <w:rStyle w:val="CommentReference"/>
          <w:rFonts w:eastAsia="Times New Roman" w:cs="Arial"/>
          <w:szCs w:val="20"/>
        </w:rPr>
        <w:commentReference w:id="618"/>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619" w:name="_Toc128254937"/>
      <w:r w:rsidRPr="00887A22">
        <w:t>Delimitations</w:t>
      </w:r>
      <w:bookmarkEnd w:id="619"/>
    </w:p>
    <w:p w14:paraId="4ACC122E" w14:textId="2D579DF0"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commentRangeStart w:id="620"/>
      <w:r>
        <w:t xml:space="preserve">Humanoid actors </w:t>
      </w:r>
      <w:commentRangeEnd w:id="620"/>
      <w:r w:rsidR="00994640">
        <w:rPr>
          <w:rStyle w:val="CommentReference"/>
          <w:rFonts w:eastAsia="Times New Roman" w:cs="Arial"/>
          <w:szCs w:val="20"/>
        </w:rPr>
        <w:commentReference w:id="620"/>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621" w:name="_Toc128254938"/>
      <w:r w:rsidRPr="00887A22">
        <w:t>Ethical Assurances</w:t>
      </w:r>
      <w:bookmarkEnd w:id="621"/>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622"/>
      <w:r>
        <w:t xml:space="preserve">This study uses humanoids </w:t>
      </w:r>
      <w:commentRangeEnd w:id="622"/>
      <w:r w:rsidR="00994640">
        <w:rPr>
          <w:rStyle w:val="CommentReference"/>
          <w:rFonts w:eastAsia="Times New Roman" w:cs="Arial"/>
          <w:szCs w:val="20"/>
        </w:rPr>
        <w:commentReference w:id="622"/>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623"/>
      <w:r>
        <w:t xml:space="preserve">might plan four MoCAP </w:t>
      </w:r>
      <w:commentRangeEnd w:id="623"/>
      <w:r w:rsidR="00994640">
        <w:rPr>
          <w:rStyle w:val="CommentReference"/>
          <w:rFonts w:eastAsia="Times New Roman" w:cs="Arial"/>
          <w:szCs w:val="20"/>
        </w:rPr>
        <w:commentReference w:id="623"/>
      </w:r>
      <w:r>
        <w:t>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624" w:name="_Toc128254939"/>
      <w:r>
        <w:t>Summary</w:t>
      </w:r>
      <w:bookmarkEnd w:id="624"/>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625"/>
      <w:r w:rsidR="0021511C">
        <w:t>episodic falling syndrome</w:t>
      </w:r>
      <w:commentRangeEnd w:id="625"/>
      <w:r w:rsidR="00994640">
        <w:rPr>
          <w:rStyle w:val="CommentReference"/>
          <w:rFonts w:eastAsia="Times New Roman" w:cs="Arial"/>
          <w:szCs w:val="20"/>
        </w:rPr>
        <w:commentReference w:id="625"/>
      </w:r>
      <w:r>
        <w:t xml:space="preserve">. These challenges exist because it’s difficult for researchers to experiment within personal private space. This study aims to mitigate those issues using a virtual environment and </w:t>
      </w:r>
      <w:commentRangeStart w:id="626"/>
      <w:r>
        <w:t xml:space="preserve">humanoid characters </w:t>
      </w:r>
      <w:commentRangeEnd w:id="626"/>
      <w:r w:rsidR="00994640">
        <w:rPr>
          <w:rStyle w:val="CommentReference"/>
          <w:rFonts w:eastAsia="Times New Roman" w:cs="Arial"/>
          <w:szCs w:val="20"/>
        </w:rPr>
        <w:commentReference w:id="626"/>
      </w:r>
      <w:r>
        <w:t xml:space="preserve">that perform MoCAP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627"/>
      <w:r>
        <w:t xml:space="preserve">AWS RoboMaker and </w:t>
      </w:r>
      <w:commentRangeEnd w:id="627"/>
      <w:r w:rsidR="00994640">
        <w:rPr>
          <w:rStyle w:val="CommentReference"/>
          <w:rFonts w:eastAsia="Times New Roman" w:cs="Arial"/>
          <w:szCs w:val="20"/>
        </w:rPr>
        <w:commentReference w:id="627"/>
      </w:r>
      <w:r>
        <w:t xml:space="preserve">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628"/>
      <w:r>
        <w:t>virtual</w:t>
      </w:r>
      <w:commentRangeEnd w:id="628"/>
      <w:r w:rsidR="00764782">
        <w:rPr>
          <w:rStyle w:val="CommentReference"/>
          <w:rFonts w:eastAsia="Times New Roman" w:cs="Arial"/>
          <w:szCs w:val="20"/>
        </w:rPr>
        <w:commentReference w:id="628"/>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629" w:name="_Toc128254940"/>
      <w:r>
        <w:lastRenderedPageBreak/>
        <w:t>Chapter 4: Findings</w:t>
      </w:r>
      <w:bookmarkEnd w:id="629"/>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630"/>
      <w:r w:rsidR="00280191">
        <w:t>episodic falling syndrome</w:t>
      </w:r>
      <w:r w:rsidR="00280191" w:rsidRPr="00C23676">
        <w:t xml:space="preserve"> </w:t>
      </w:r>
      <w:commentRangeEnd w:id="630"/>
      <w:r w:rsidR="00994640">
        <w:rPr>
          <w:rStyle w:val="CommentReference"/>
          <w:rFonts w:eastAsia="Times New Roman" w:cs="Arial"/>
          <w:szCs w:val="20"/>
        </w:rPr>
        <w:commentReference w:id="630"/>
      </w:r>
      <w:r w:rsidR="00280191" w:rsidRPr="00C23676">
        <w:t>in elderly and special needs care organizations</w:t>
      </w:r>
      <w:r w:rsidR="00280191">
        <w:t>.</w:t>
      </w:r>
      <w:ins w:id="631"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632"/>
      <w:r>
        <w:t>This constructive research study aims to provide an understanding of the effectiveness and efficiency of autonomous assistants in elderly and special needs care scenarios.</w:t>
      </w:r>
      <w:commentRangeEnd w:id="632"/>
      <w:r w:rsidR="008E1546">
        <w:rPr>
          <w:rStyle w:val="CommentReference"/>
          <w:rFonts w:eastAsia="Times New Roman" w:cs="Arial"/>
          <w:szCs w:val="20"/>
        </w:rPr>
        <w:commentReference w:id="632"/>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633"/>
      <w:r>
        <w:t>RQ1</w:t>
      </w:r>
      <w:commentRangeEnd w:id="633"/>
      <w:r w:rsidR="00994640">
        <w:rPr>
          <w:rStyle w:val="CommentReference"/>
          <w:rFonts w:eastAsia="Times New Roman" w:cs="Arial"/>
          <w:b w:val="0"/>
          <w:bCs w:val="0"/>
          <w:i w:val="0"/>
          <w:szCs w:val="20"/>
        </w:rPr>
        <w:commentReference w:id="633"/>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634" w:name="_Toc128254941"/>
      <w:ins w:id="635" w:author="Bachmeier, Nate" w:date="2023-04-04T16:23:00Z">
        <w:r>
          <w:lastRenderedPageBreak/>
          <w:t xml:space="preserve">Validity and </w:t>
        </w:r>
      </w:ins>
      <w:commentRangeStart w:id="636"/>
      <w:del w:id="637" w:author="Bachmeier, Nate" w:date="2023-04-04T16:23:00Z">
        <w:r w:rsidR="0021511C" w:rsidDel="00994640">
          <w:delText xml:space="preserve">Trustworthiness </w:delText>
        </w:r>
        <w:commentRangeEnd w:id="636"/>
        <w:r w:rsidR="008E1546" w:rsidDel="00994640">
          <w:rPr>
            <w:rStyle w:val="CommentReference"/>
            <w:b w:val="0"/>
            <w:bCs w:val="0"/>
            <w:szCs w:val="20"/>
          </w:rPr>
          <w:commentReference w:id="636"/>
        </w:r>
      </w:del>
      <w:ins w:id="638" w:author="Bachmeier, Nate" w:date="2023-04-04T16:23:00Z">
        <w:r>
          <w:t xml:space="preserve">Reliability </w:t>
        </w:r>
      </w:ins>
      <w:r w:rsidR="0021511C">
        <w:t>of the Data</w:t>
      </w:r>
      <w:bookmarkEnd w:id="634"/>
    </w:p>
    <w:p w14:paraId="42CB48AB" w14:textId="6315CA03" w:rsidR="00D83CBA" w:rsidRPr="00D83CBA" w:rsidRDefault="00D83CBA" w:rsidP="0021511C">
      <w:commentRangeStart w:id="639"/>
      <w:r>
        <w:t xml:space="preserve">The dissertation proposal </w:t>
      </w:r>
      <w:commentRangeEnd w:id="639"/>
      <w:r w:rsidR="00964AD3">
        <w:rPr>
          <w:rStyle w:val="CommentReference"/>
          <w:rFonts w:eastAsia="Times New Roman" w:cs="Arial"/>
          <w:szCs w:val="20"/>
        </w:rPr>
        <w:commentReference w:id="639"/>
      </w:r>
      <w:r>
        <w:t>outlined a research strategy that relie</w:t>
      </w:r>
      <w:r w:rsidR="008E1546">
        <w:t>d</w:t>
      </w:r>
      <w:r>
        <w:t xml:space="preserve"> on Adobe’s Maximo MoCAP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640"/>
      <w:r w:rsidR="008E1546">
        <w:rPr>
          <w:noProof/>
        </w:rPr>
        <w:t>DeepMind, 2020</w:t>
      </w:r>
      <w:commentRangeEnd w:id="640"/>
      <w:r w:rsidR="008E1546">
        <w:rPr>
          <w:rStyle w:val="CommentReference"/>
          <w:rFonts w:eastAsia="Times New Roman" w:cs="Arial"/>
          <w:szCs w:val="20"/>
        </w:rPr>
        <w:commentReference w:id="640"/>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641"/>
      <w:r>
        <w:t>“comprehensive statistics that baseline the results using the I3D network (Smaria et al., 2020</w:t>
      </w:r>
      <w:r w:rsidR="000A0D1F">
        <w:t>, p.3</w:t>
      </w:r>
      <w:r>
        <w:t>)</w:t>
      </w:r>
      <w:commentRangeEnd w:id="641"/>
      <w:r w:rsidR="008E1546">
        <w:rPr>
          <w:rStyle w:val="CommentReference"/>
          <w:rFonts w:eastAsia="Times New Roman" w:cs="Arial"/>
          <w:szCs w:val="20"/>
        </w:rPr>
        <w:commentReference w:id="641"/>
      </w:r>
      <w:r>
        <w:t xml:space="preserve">”. </w:t>
      </w:r>
      <w:commentRangeStart w:id="642"/>
      <w:r>
        <w:t>Additionally, independent verification of the data set’s label accuracy occurred in at least twenty-two publications.</w:t>
      </w:r>
      <w:commentRangeEnd w:id="642"/>
      <w:r w:rsidR="008E1546">
        <w:rPr>
          <w:rStyle w:val="CommentReference"/>
          <w:rFonts w:eastAsia="Times New Roman" w:cs="Arial"/>
          <w:szCs w:val="20"/>
        </w:rPr>
        <w:commentReference w:id="642"/>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643"/>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643"/>
      <w:r w:rsidR="008E1546">
        <w:rPr>
          <w:rStyle w:val="CommentReference"/>
          <w:rFonts w:eastAsia="Times New Roman" w:cs="Arial"/>
          <w:szCs w:val="20"/>
        </w:rPr>
        <w:commentReference w:id="643"/>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644" w:name="_Toc128254942"/>
      <w:r>
        <w:t>Results</w:t>
      </w:r>
      <w:bookmarkEnd w:id="644"/>
    </w:p>
    <w:p w14:paraId="62C48D7C" w14:textId="542204D5" w:rsidR="00E16572" w:rsidDel="006F6029" w:rsidRDefault="00E16572" w:rsidP="00E16572">
      <w:pPr>
        <w:ind w:firstLine="0"/>
        <w:rPr>
          <w:del w:id="645"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646" w:author="Bachmeier, Nate" w:date="2023-04-04T16:25:00Z">
        <w:r w:rsidR="009A114F" w:rsidDel="002D742F">
          <w:delText xml:space="preserve"> </w:delText>
        </w:r>
      </w:del>
    </w:p>
    <w:p w14:paraId="528DBFF9" w14:textId="77777777" w:rsidR="00E16572" w:rsidRDefault="00E16572">
      <w:pPr>
        <w:ind w:firstLine="0"/>
        <w:pPrChange w:id="647" w:author="Bachmeier, Nate" w:date="2023-04-04T16:25:00Z">
          <w:pPr>
            <w:pStyle w:val="Caption"/>
            <w:ind w:firstLine="0"/>
          </w:pPr>
        </w:pPrChange>
      </w:pPr>
    </w:p>
    <w:p w14:paraId="72427DF1" w14:textId="25CBFDF0" w:rsidR="00E16572" w:rsidRPr="00B21582" w:rsidRDefault="00E16572" w:rsidP="00B21582">
      <w:pPr>
        <w:pStyle w:val="Caption"/>
        <w:ind w:firstLine="0"/>
        <w:rPr>
          <w:b/>
          <w:bCs/>
          <w:iCs w:val="0"/>
        </w:rPr>
      </w:pPr>
      <w:bookmarkStart w:id="648"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Pr="00B21582">
        <w:rPr>
          <w:b/>
          <w:bCs/>
          <w:noProof/>
        </w:rPr>
        <w:t>11</w:t>
      </w:r>
      <w:r w:rsidRPr="00B21582">
        <w:rPr>
          <w:b/>
          <w:bCs/>
        </w:rPr>
        <w:fldChar w:fldCharType="end"/>
      </w:r>
      <w:r w:rsidR="00C714B9">
        <w:rPr>
          <w:b/>
          <w:bCs/>
        </w:rPr>
        <w:br/>
      </w:r>
      <w:r>
        <w:rPr>
          <w:i/>
          <w:iCs w:val="0"/>
        </w:rPr>
        <w:t>Processed Video Category Statistics</w:t>
      </w:r>
      <w:bookmarkEnd w:id="64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649" w:name="_Toc128255059"/>
      <w:bookmarkStart w:id="650" w:name="_Toc128302245"/>
      <w:r>
        <w:rPr>
          <w:b/>
          <w:bCs/>
        </w:rPr>
        <w:br w:type="page"/>
      </w:r>
    </w:p>
    <w:p w14:paraId="7DB43E89" w14:textId="180E2768" w:rsidR="00104B25" w:rsidRPr="00B21582" w:rsidRDefault="00104B25" w:rsidP="00B21582">
      <w:pPr>
        <w:pStyle w:val="Caption"/>
        <w:ind w:firstLine="0"/>
        <w:rPr>
          <w:b/>
          <w:bCs/>
        </w:rPr>
      </w:pPr>
      <w:commentRangeStart w:id="651"/>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649"/>
      <w:bookmarkEnd w:id="650"/>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commentRangeEnd w:id="651"/>
      <w:r w:rsidR="009A114F">
        <w:rPr>
          <w:rStyle w:val="CommentReference"/>
          <w:rFonts w:eastAsia="Times New Roman" w:cs="Arial"/>
          <w:szCs w:val="20"/>
        </w:rPr>
        <w:commentReference w:id="651"/>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OpenPose framework</w:t>
      </w:r>
      <w:r w:rsidR="009A114F">
        <w:rPr>
          <w:noProof/>
        </w:rPr>
        <w:t xml:space="preserve"> </w:t>
      </w:r>
      <w:ins w:id="652" w:author="Bachmeier, Nate" w:date="2023-04-04T16:26:00Z">
        <w:r w:rsidR="005B43D9">
          <w:rPr>
            <w:noProof/>
          </w:rPr>
          <w:t>(Cao et al., 2021)</w:t>
        </w:r>
      </w:ins>
      <w:del w:id="653" w:author="Bachmeier, Nate" w:date="2023-04-04T16:26:00Z">
        <w:r w:rsidR="009A114F" w:rsidDel="005B43D9">
          <w:rPr>
            <w:noProof/>
          </w:rPr>
          <w:delText>(</w:delText>
        </w:r>
        <w:commentRangeStart w:id="654"/>
        <w:r w:rsidR="009A114F" w:rsidDel="005B43D9">
          <w:rPr>
            <w:noProof/>
          </w:rPr>
          <w:delText>Cao, Hidalgo, Simon, S, &amp; Sheikh, 2021</w:delText>
        </w:r>
        <w:commentRangeEnd w:id="654"/>
        <w:r w:rsidR="009A114F" w:rsidDel="005B43D9">
          <w:rPr>
            <w:rStyle w:val="CommentReference"/>
            <w:rFonts w:eastAsia="Times New Roman" w:cs="Arial"/>
            <w:szCs w:val="20"/>
          </w:rPr>
          <w:commentReference w:id="654"/>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The OpenPose framework inferred millions of potential human poses within the frame as lists of 25x3 matrics. Each item represents a likely body and the location of its twenty-five body parts</w:t>
      </w:r>
      <w:r w:rsidR="00C714B9">
        <w:t xml:space="preserve"> (</w:t>
      </w:r>
      <w:commentRangeStart w:id="655"/>
      <w:r w:rsidR="00C714B9">
        <w:t>see</w:t>
      </w:r>
      <w:r>
        <w:t xml:space="preserve"> Figure 27</w:t>
      </w:r>
      <w:commentRangeEnd w:id="655"/>
      <w:r w:rsidR="00E22B14">
        <w:rPr>
          <w:rStyle w:val="CommentReference"/>
          <w:rFonts w:eastAsia="Times New Roman" w:cs="Arial"/>
          <w:szCs w:val="20"/>
        </w:rPr>
        <w:commentReference w:id="655"/>
      </w:r>
      <w:r w:rsidR="00C714B9">
        <w:t>).</w:t>
      </w:r>
      <w:r>
        <w:t xml:space="preserve"> </w:t>
      </w:r>
      <w:r w:rsidR="00C714B9">
        <w:t>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656"/>
      <w:r w:rsidR="00C714B9">
        <w:t>see git://src/extract/tracer.py</w:t>
      </w:r>
      <w:commentRangeEnd w:id="656"/>
      <w:r w:rsidR="009A114F">
        <w:rPr>
          <w:rStyle w:val="CommentReference"/>
          <w:rFonts w:eastAsia="Times New Roman" w:cs="Arial"/>
          <w:szCs w:val="20"/>
        </w:rPr>
        <w:commentReference w:id="656"/>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Amazon Rekognition,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657" w:name="_Toc128255060"/>
      <w:bookmarkStart w:id="658"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657"/>
      <w:bookmarkEnd w:id="658"/>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OpenPose framework offers a foundational capability to extract skeletal positions from a 2-D frame. </w:t>
      </w:r>
      <w:commentRangeStart w:id="659"/>
      <w:r>
        <w:t>This constructive design research project extended core features to support monitoring human activity movements across multiple subsequent images</w:t>
      </w:r>
      <w:commentRangeEnd w:id="659"/>
      <w:r w:rsidR="00E22B14">
        <w:rPr>
          <w:rStyle w:val="CommentReference"/>
          <w:rFonts w:eastAsia="Times New Roman" w:cs="Arial"/>
          <w:szCs w:val="20"/>
        </w:rPr>
        <w:commentReference w:id="659"/>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660"/>
      <w:r w:rsidRPr="00B21582">
        <w:rPr>
          <w:i/>
          <w:iCs/>
        </w:rPr>
        <w:t>eating donuts</w:t>
      </w:r>
      <w:r>
        <w:t xml:space="preserve"> and </w:t>
      </w:r>
      <w:r w:rsidRPr="00B21582">
        <w:rPr>
          <w:i/>
          <w:iCs/>
        </w:rPr>
        <w:t>playing the flute</w:t>
      </w:r>
      <w:r>
        <w:t xml:space="preserve"> </w:t>
      </w:r>
      <w:commentRangeEnd w:id="660"/>
      <w:r w:rsidR="00E22B14">
        <w:rPr>
          <w:rStyle w:val="CommentReference"/>
          <w:rFonts w:eastAsia="Times New Roman" w:cs="Arial"/>
          <w:szCs w:val="20"/>
        </w:rPr>
        <w:commentReference w:id="660"/>
      </w:r>
      <w:r>
        <w:t>was too close to distinguish for many videos.</w:t>
      </w:r>
    </w:p>
    <w:p w14:paraId="615A42F8" w14:textId="2C6329A8" w:rsidR="00BC12DE" w:rsidRDefault="00BC12DE" w:rsidP="00BC12DE">
      <w:pPr>
        <w:pStyle w:val="Caption"/>
        <w:ind w:firstLine="0"/>
        <w:rPr>
          <w:i/>
          <w:iCs w:val="0"/>
        </w:rPr>
      </w:pPr>
      <w:bookmarkStart w:id="661" w:name="_Toc128255061"/>
      <w:bookmarkStart w:id="662"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661"/>
      <w:bookmarkEnd w:id="662"/>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6"/>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948E5">
        <w:t>low confidence</w:t>
      </w:r>
      <w:r>
        <w:t xml:space="preserve"> 25x3 position matrix. </w:t>
      </w:r>
      <w:commentRangeStart w:id="663"/>
      <w:r>
        <w:t>Carnegie Mellon’s team has addressed this situation with two purpose-built models for faces and hands.</w:t>
      </w:r>
      <w:commentRangeEnd w:id="663"/>
      <w:r w:rsidR="00E22B14">
        <w:rPr>
          <w:rStyle w:val="CommentReference"/>
          <w:rFonts w:eastAsia="Times New Roman" w:cs="Arial"/>
          <w:szCs w:val="20"/>
        </w:rPr>
        <w:commentReference w:id="663"/>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37173427" w:rsidR="00A4437A" w:rsidRDefault="00A4437A" w:rsidP="00A4437A">
      <w:pPr>
        <w:pStyle w:val="Caption"/>
        <w:ind w:firstLine="0"/>
        <w:rPr>
          <w:i/>
          <w:iCs w:val="0"/>
        </w:rPr>
      </w:pPr>
      <w:bookmarkStart w:id="664" w:name="_Toc128255062"/>
      <w:bookmarkStart w:id="665"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664"/>
      <w:bookmarkEnd w:id="665"/>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666"/>
      <w:r>
        <w:t>see Chapter 2</w:t>
      </w:r>
      <w:commentRangeEnd w:id="666"/>
      <w:r w:rsidR="00E22B14">
        <w:rPr>
          <w:rStyle w:val="CommentReference"/>
          <w:rFonts w:eastAsia="Times New Roman" w:cs="Arial"/>
          <w:szCs w:val="20"/>
        </w:rPr>
        <w:commentReference w:id="666"/>
      </w:r>
      <w:r>
        <w:t xml:space="preserve">). The research project increased accuracy by adding object detection </w:t>
      </w:r>
      <w:commentRangeStart w:id="667"/>
      <w:r>
        <w:t>metadata to the frames</w:t>
      </w:r>
      <w:commentRangeEnd w:id="667"/>
      <w:r w:rsidR="00E22B14">
        <w:rPr>
          <w:rStyle w:val="CommentReference"/>
          <w:rFonts w:eastAsia="Times New Roman" w:cs="Arial"/>
          <w:szCs w:val="20"/>
        </w:rPr>
        <w:commentReference w:id="667"/>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668" w:name="_Toc128255063"/>
      <w:bookmarkStart w:id="669" w:name="_Toc128302249"/>
      <w:commentRangeStart w:id="670"/>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670"/>
      <w:r w:rsidR="00E22B14">
        <w:rPr>
          <w:rStyle w:val="CommentReference"/>
          <w:rFonts w:eastAsia="Times New Roman" w:cs="Arial"/>
          <w:iCs w:val="0"/>
          <w:szCs w:val="20"/>
        </w:rPr>
        <w:commentReference w:id="670"/>
      </w:r>
      <w:r>
        <w:rPr>
          <w:i/>
          <w:iCs w:val="0"/>
        </w:rPr>
        <w:t>Cello with l</w:t>
      </w:r>
      <w:r w:rsidRPr="00462221">
        <w:rPr>
          <w:i/>
          <w:iCs w:val="0"/>
        </w:rPr>
        <w:t>abel annotations</w:t>
      </w:r>
      <w:bookmarkEnd w:id="668"/>
      <w:bookmarkEnd w:id="669"/>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671" w:name="_Toc128254943"/>
      <w:r>
        <w:t>Evaluation of the Findings</w:t>
      </w:r>
      <w:bookmarkEnd w:id="671"/>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672"/>
      <w:r>
        <w:t xml:space="preserve">&amp; </w:t>
      </w:r>
      <w:commentRangeEnd w:id="672"/>
      <w:r w:rsidR="004C15C9">
        <w:rPr>
          <w:rStyle w:val="CommentReference"/>
          <w:rFonts w:eastAsia="Times New Roman" w:cs="Arial"/>
          <w:szCs w:val="20"/>
        </w:rPr>
        <w:commentReference w:id="672"/>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673"/>
      <w:r>
        <w:t>defecate</w:t>
      </w:r>
      <w:commentRangeEnd w:id="673"/>
      <w:r w:rsidR="004C15C9">
        <w:rPr>
          <w:rStyle w:val="CommentReference"/>
          <w:rFonts w:eastAsia="Times New Roman" w:cs="Arial"/>
          <w:szCs w:val="20"/>
        </w:rPr>
        <w:commentReference w:id="673"/>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674" w:name="_Toc128255064"/>
      <w:bookmarkStart w:id="675"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674"/>
      <w:bookmarkEnd w:id="675"/>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676" w:name="_Toc128254944"/>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676"/>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677"/>
      <w:r>
        <w:t xml:space="preserve">image annotation </w:t>
      </w:r>
      <w:commentRangeEnd w:id="677"/>
      <w:r w:rsidR="004C15C9">
        <w:rPr>
          <w:rStyle w:val="CommentReference"/>
          <w:rFonts w:eastAsia="Times New Roman" w:cs="Arial"/>
          <w:szCs w:val="20"/>
        </w:rPr>
        <w:commentReference w:id="677"/>
      </w:r>
      <w:r>
        <w:t xml:space="preserve">can provide sufficient information to derive child activities like playing soccer versus basketball. The taxonomy could derive and expand to an arbitrary depth through additional levels of annotations. For instance, </w:t>
      </w:r>
      <w:commentRangeStart w:id="678"/>
      <w:r>
        <w:t xml:space="preserve">playing professional soccer versus children’s soccer depends on the players’ age and venue. </w:t>
      </w:r>
      <w:commentRangeEnd w:id="678"/>
      <w:r w:rsidR="004C15C9">
        <w:rPr>
          <w:rStyle w:val="CommentReference"/>
          <w:rFonts w:eastAsia="Times New Roman" w:cs="Arial"/>
          <w:szCs w:val="20"/>
        </w:rPr>
        <w:commentReference w:id="678"/>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apriori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679" w:name="_Toc128254945"/>
      <w:commentRangeStart w:id="680"/>
      <w:r>
        <w:lastRenderedPageBreak/>
        <w:t>Chapter 5: Implications, Recommendations, and Conclusions</w:t>
      </w:r>
      <w:bookmarkEnd w:id="679"/>
      <w:commentRangeEnd w:id="680"/>
      <w:r w:rsidR="004C15C9">
        <w:rPr>
          <w:rStyle w:val="CommentReference"/>
          <w:b w:val="0"/>
          <w:bCs w:val="0"/>
          <w:szCs w:val="20"/>
        </w:rPr>
        <w:commentReference w:id="680"/>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681" w:name="_Toc51929242"/>
      <w:bookmarkStart w:id="682" w:name="_Toc128254946"/>
      <w:r>
        <w:t>Implications</w:t>
      </w:r>
      <w:bookmarkEnd w:id="681"/>
      <w:bookmarkEnd w:id="682"/>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Koren, and Volinsky’s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683" w:name="_Toc128255065"/>
      <w:bookmarkStart w:id="684" w:name="_Toc128302251"/>
      <w:commentRangeStart w:id="685"/>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683"/>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684"/>
      <w:r>
        <w:t xml:space="preserve"> </w:t>
      </w:r>
      <w:commentRangeEnd w:id="685"/>
      <w:r w:rsidR="004C15C9">
        <w:rPr>
          <w:rStyle w:val="CommentReference"/>
          <w:rFonts w:eastAsia="Times New Roman" w:cs="Arial"/>
          <w:iCs w:val="0"/>
          <w:szCs w:val="20"/>
        </w:rPr>
        <w:commentReference w:id="685"/>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686" w:name="_Toc128255066"/>
      <w:bookmarkStart w:id="687"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686"/>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687"/>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688" w:name="_Toc222132559"/>
      <w:bookmarkStart w:id="689" w:name="_Toc251424093"/>
      <w:bookmarkStart w:id="690" w:name="_Toc464831679"/>
      <w:bookmarkStart w:id="691" w:name="_Toc465328411"/>
      <w:bookmarkStart w:id="692" w:name="_Toc51929243"/>
      <w:bookmarkStart w:id="693" w:name="_Toc128254947"/>
      <w:r>
        <w:t>Recommendations</w:t>
      </w:r>
      <w:bookmarkEnd w:id="688"/>
      <w:bookmarkEnd w:id="689"/>
      <w:r>
        <w:t xml:space="preserve"> for </w:t>
      </w:r>
      <w:bookmarkEnd w:id="690"/>
      <w:bookmarkEnd w:id="691"/>
      <w:r>
        <w:t>Practice</w:t>
      </w:r>
      <w:bookmarkEnd w:id="692"/>
      <w:bookmarkEnd w:id="693"/>
    </w:p>
    <w:p w14:paraId="1A1A24D1" w14:textId="40305E51" w:rsidR="005D1C4A" w:rsidRPr="005D1C4A" w:rsidRDefault="005D1C4A" w:rsidP="00B21582">
      <w:commentRangeStart w:id="694"/>
      <w:r>
        <w:t>This dissertation examines human activity recognition within indoor settings for elderly and special needs care.</w:t>
      </w:r>
      <w:commentRangeEnd w:id="694"/>
      <w:r w:rsidR="004C15C9">
        <w:rPr>
          <w:rStyle w:val="CommentReference"/>
          <w:rFonts w:eastAsia="Times New Roman" w:cs="Arial"/>
          <w:szCs w:val="20"/>
        </w:rPr>
        <w:commentReference w:id="69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695" w:name="_Toc464831680"/>
      <w:bookmarkStart w:id="696" w:name="_Toc465328412"/>
      <w:bookmarkStart w:id="697" w:name="_Toc51929244"/>
      <w:bookmarkStart w:id="698" w:name="_Toc128254948"/>
      <w:r>
        <w:t>Recommendations for Future Research</w:t>
      </w:r>
      <w:bookmarkEnd w:id="695"/>
      <w:bookmarkEnd w:id="696"/>
      <w:bookmarkEnd w:id="697"/>
      <w:bookmarkEnd w:id="698"/>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699"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452370"/>
                    </a:xfrm>
                    <a:prstGeom prst="rect">
                      <a:avLst/>
                    </a:prstGeom>
                  </pic:spPr>
                </pic:pic>
              </a:graphicData>
            </a:graphic>
          </wp:inline>
        </w:drawing>
      </w:r>
      <w:bookmarkEnd w:id="699"/>
    </w:p>
    <w:p w14:paraId="163F550E" w14:textId="77777777" w:rsidR="006514D0" w:rsidRDefault="006514D0" w:rsidP="00B21582">
      <w:pPr>
        <w:pStyle w:val="Heading2"/>
        <w:ind w:firstLine="0"/>
      </w:pPr>
      <w:bookmarkStart w:id="700" w:name="_Toc222132560"/>
      <w:bookmarkStart w:id="701" w:name="_Toc251424094"/>
      <w:bookmarkStart w:id="702" w:name="_Toc464831681"/>
      <w:bookmarkStart w:id="703" w:name="_Toc465328413"/>
      <w:bookmarkStart w:id="704" w:name="_Toc51929245"/>
      <w:bookmarkStart w:id="705" w:name="_Toc128254949"/>
      <w:r>
        <w:lastRenderedPageBreak/>
        <w:t>Conclusions</w:t>
      </w:r>
      <w:bookmarkEnd w:id="700"/>
      <w:bookmarkEnd w:id="701"/>
      <w:bookmarkEnd w:id="702"/>
      <w:bookmarkEnd w:id="703"/>
      <w:bookmarkEnd w:id="704"/>
      <w:bookmarkEnd w:id="705"/>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706" w:name="_Toc128254950"/>
      <w:commentRangeStart w:id="707"/>
      <w:commentRangeStart w:id="708"/>
      <w:commentRangeStart w:id="709"/>
      <w:r>
        <w:lastRenderedPageBreak/>
        <w:t>Appendix</w:t>
      </w:r>
      <w:bookmarkEnd w:id="706"/>
      <w:r w:rsidR="009A114F">
        <w:t xml:space="preserve">: </w:t>
      </w:r>
      <w:bookmarkStart w:id="710" w:name="_Toc128254951"/>
      <w:r w:rsidR="008555BA">
        <w:t>Categories</w:t>
      </w:r>
      <w:bookmarkEnd w:id="710"/>
      <w:commentRangeEnd w:id="707"/>
      <w:r w:rsidR="009A114F">
        <w:rPr>
          <w:rStyle w:val="CommentReference"/>
          <w:b w:val="0"/>
          <w:bCs w:val="0"/>
          <w:szCs w:val="20"/>
        </w:rPr>
        <w:commentReference w:id="707"/>
      </w:r>
      <w:commentRangeEnd w:id="708"/>
      <w:r w:rsidR="009A114F">
        <w:rPr>
          <w:rStyle w:val="CommentReference"/>
          <w:b w:val="0"/>
          <w:bCs w:val="0"/>
          <w:szCs w:val="20"/>
        </w:rPr>
        <w:commentReference w:id="708"/>
      </w:r>
      <w:commentRangeEnd w:id="709"/>
      <w:r w:rsidR="009A114F">
        <w:rPr>
          <w:rStyle w:val="CommentReference"/>
          <w:b w:val="0"/>
          <w:bCs w:val="0"/>
          <w:szCs w:val="20"/>
        </w:rPr>
        <w:commentReference w:id="709"/>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711" w:name="_Toc464831651" w:displacedByCustomXml="next"/>
    <w:bookmarkEnd w:id="711" w:displacedByCustomXml="next"/>
    <w:bookmarkStart w:id="712" w:name="_Toc465328388" w:displacedByCustomXml="next"/>
    <w:bookmarkEnd w:id="712"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713" w:name="_Toc128254952"/>
          <w:r w:rsidRPr="00FE3EEF">
            <w:rPr>
              <w:b w:val="0"/>
              <w:bCs w:val="0"/>
            </w:rPr>
            <w:lastRenderedPageBreak/>
            <w:t>References</w:t>
          </w:r>
          <w:bookmarkEnd w:id="713"/>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714" w:name="_Toc231285448" w:displacedByCustomXml="prev"/>
    <w:bookmarkEnd w:id="714"/>
    <w:p w14:paraId="765F17F1" w14:textId="77777777" w:rsidR="00887A22" w:rsidRPr="00887A22" w:rsidRDefault="00887A22" w:rsidP="00DA5CF7"/>
    <w:sectPr w:rsidR="00887A22" w:rsidRPr="00887A22" w:rsidSect="00887A22">
      <w:headerReference w:type="default" r:id="rId64"/>
      <w:footerReference w:type="default" r:id="rId65"/>
      <w:headerReference w:type="first" r:id="rId6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24"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 w:author="Bachmeier, Nate" w:date="2023-04-04T16:00:00Z" w:initials="BN">
    <w:p w14:paraId="0CEA63FE" w14:textId="06B5950D" w:rsidR="005A4129" w:rsidRDefault="005A4129">
      <w:pPr>
        <w:pStyle w:val="CommentText"/>
      </w:pPr>
      <w:r>
        <w:rPr>
          <w:rStyle w:val="CommentReference"/>
        </w:rPr>
        <w:annotationRef/>
      </w:r>
      <w:r>
        <w:t>Change</w:t>
      </w:r>
    </w:p>
  </w:comment>
  <w:comment w:id="37" w:author="Bachmeier, Nate" w:date="2023-04-04T16:01:00Z" w:initials="BN">
    <w:p w14:paraId="3BAE2BFE" w14:textId="22122F92" w:rsidR="005A4129" w:rsidRDefault="005A4129">
      <w:pPr>
        <w:pStyle w:val="CommentText"/>
      </w:pPr>
      <w:r>
        <w:rPr>
          <w:rStyle w:val="CommentReference"/>
        </w:rPr>
        <w:annotationRef/>
      </w:r>
      <w:r>
        <w:t>Change</w:t>
      </w:r>
    </w:p>
  </w:comment>
  <w:comment w:id="67" w:author="Bachmeier, Nate" w:date="2023-04-04T16:01:00Z" w:initials="BN">
    <w:p w14:paraId="2EB7A904" w14:textId="1EEC29B3" w:rsidR="005A4129" w:rsidRDefault="005A4129">
      <w:pPr>
        <w:pStyle w:val="CommentText"/>
      </w:pPr>
      <w:r>
        <w:rPr>
          <w:rStyle w:val="CommentReference"/>
        </w:rPr>
        <w:annotationRef/>
      </w:r>
      <w:r>
        <w:t>Change</w:t>
      </w:r>
    </w:p>
  </w:comment>
  <w:comment w:id="84" w:author="Bachmeier, Nate" w:date="2023-04-04T16:01:00Z" w:initials="BN">
    <w:p w14:paraId="65087265" w14:textId="1FEFF2FE" w:rsidR="005A4129" w:rsidRDefault="005A4129">
      <w:pPr>
        <w:pStyle w:val="CommentText"/>
      </w:pPr>
      <w:r>
        <w:rPr>
          <w:rStyle w:val="CommentReference"/>
        </w:rPr>
        <w:annotationRef/>
      </w:r>
      <w:r>
        <w:t>Change</w:t>
      </w:r>
    </w:p>
  </w:comment>
  <w:comment w:id="117" w:author="Bachmeier, Nate" w:date="2023-04-04T16:02:00Z" w:initials="BN">
    <w:p w14:paraId="5349ADD3" w14:textId="59F5AB48" w:rsidR="005A4129" w:rsidRDefault="005A4129">
      <w:pPr>
        <w:pStyle w:val="CommentText"/>
      </w:pPr>
      <w:r>
        <w:rPr>
          <w:rStyle w:val="CommentReference"/>
        </w:rPr>
        <w:annotationRef/>
      </w:r>
      <w:r>
        <w:t>Change</w:t>
      </w:r>
    </w:p>
  </w:comment>
  <w:comment w:id="130" w:author="Bachmeier, Nate" w:date="2023-04-04T16:03:00Z" w:initials="BN">
    <w:p w14:paraId="40B8C757" w14:textId="18E375ED" w:rsidR="005A4129" w:rsidRDefault="005A4129">
      <w:pPr>
        <w:pStyle w:val="CommentText"/>
      </w:pPr>
      <w:r>
        <w:rPr>
          <w:rStyle w:val="CommentReference"/>
        </w:rPr>
        <w:annotationRef/>
      </w:r>
      <w:r>
        <w:t>Change</w:t>
      </w:r>
    </w:p>
  </w:comment>
  <w:comment w:id="139" w:author="Bachmeier, Nate" w:date="2023-04-04T16:05:00Z" w:initials="BN">
    <w:p w14:paraId="092B65CC" w14:textId="7BBD311D" w:rsidR="003C299E" w:rsidRDefault="003C299E">
      <w:pPr>
        <w:pStyle w:val="CommentText"/>
      </w:pPr>
      <w:r>
        <w:rPr>
          <w:rStyle w:val="CommentReference"/>
        </w:rPr>
        <w:annotationRef/>
      </w:r>
      <w:r>
        <w:t>Change</w:t>
      </w:r>
    </w:p>
  </w:comment>
  <w:comment w:id="161" w:author="Bachmeier, Nate" w:date="2023-04-04T16:05:00Z" w:initials="BN">
    <w:p w14:paraId="24122E48" w14:textId="331356CF" w:rsidR="003C299E" w:rsidRDefault="003C299E">
      <w:pPr>
        <w:pStyle w:val="CommentText"/>
      </w:pPr>
      <w:r>
        <w:rPr>
          <w:rStyle w:val="CommentReference"/>
        </w:rPr>
        <w:annotationRef/>
      </w:r>
      <w:r>
        <w:t>Change</w:t>
      </w:r>
    </w:p>
  </w:comment>
  <w:comment w:id="195" w:author="Bachmeier, Nate" w:date="2023-04-04T16:06:00Z" w:initials="BN">
    <w:p w14:paraId="07F60849" w14:textId="5B208986" w:rsidR="003C299E" w:rsidRDefault="003C299E">
      <w:pPr>
        <w:pStyle w:val="CommentText"/>
      </w:pPr>
      <w:r>
        <w:rPr>
          <w:rStyle w:val="CommentReference"/>
        </w:rPr>
        <w:annotationRef/>
      </w:r>
      <w:r>
        <w:t>Change</w:t>
      </w:r>
    </w:p>
  </w:comment>
  <w:comment w:id="203" w:author="Bachmeier, Nate" w:date="2023-04-04T16:06:00Z" w:initials="BN">
    <w:p w14:paraId="0A48D1B8" w14:textId="5A7A2A53" w:rsidR="003C299E" w:rsidRDefault="003C299E">
      <w:pPr>
        <w:pStyle w:val="CommentText"/>
      </w:pPr>
      <w:r>
        <w:rPr>
          <w:rStyle w:val="CommentReference"/>
        </w:rPr>
        <w:annotationRef/>
      </w:r>
      <w:r>
        <w:t>Change</w:t>
      </w:r>
    </w:p>
  </w:comment>
  <w:comment w:id="225" w:author="Bachmeier, Nate" w:date="2023-04-04T16:10:00Z" w:initials="BN">
    <w:p w14:paraId="1BB6A399" w14:textId="01B3223A" w:rsidR="003C299E" w:rsidRDefault="003C299E">
      <w:pPr>
        <w:pStyle w:val="CommentText"/>
      </w:pPr>
      <w:r>
        <w:rPr>
          <w:rStyle w:val="CommentReference"/>
        </w:rPr>
        <w:annotationRef/>
      </w:r>
      <w:r>
        <w:t>Change</w:t>
      </w:r>
    </w:p>
  </w:comment>
  <w:comment w:id="489" w:author="Bachmeier, Nate" w:date="2023-04-04T16:12:00Z" w:initials="BN">
    <w:p w14:paraId="6510B11A" w14:textId="701C7F6D" w:rsidR="00095475" w:rsidRDefault="00095475">
      <w:pPr>
        <w:pStyle w:val="CommentText"/>
      </w:pPr>
      <w:r>
        <w:rPr>
          <w:rStyle w:val="CommentReference"/>
        </w:rPr>
        <w:annotationRef/>
      </w:r>
      <w:r>
        <w:t>Change</w:t>
      </w:r>
    </w:p>
  </w:comment>
  <w:comment w:id="492" w:author="Bachmeier, Nate" w:date="2023-04-04T16:13:00Z" w:initials="BN">
    <w:p w14:paraId="105159A2" w14:textId="1202195E" w:rsidR="00095475" w:rsidRDefault="00095475">
      <w:pPr>
        <w:pStyle w:val="CommentText"/>
      </w:pPr>
      <w:r>
        <w:rPr>
          <w:rStyle w:val="CommentReference"/>
        </w:rPr>
        <w:annotationRef/>
      </w:r>
      <w:r>
        <w:t>Change</w:t>
      </w:r>
    </w:p>
  </w:comment>
  <w:comment w:id="496" w:author="Bachmeier, Nate" w:date="2023-04-04T16:13:00Z" w:initials="BN">
    <w:p w14:paraId="7593F660" w14:textId="4B943410" w:rsidR="00095475" w:rsidRDefault="00095475">
      <w:pPr>
        <w:pStyle w:val="CommentText"/>
      </w:pPr>
      <w:r>
        <w:rPr>
          <w:rStyle w:val="CommentReference"/>
        </w:rPr>
        <w:annotationRef/>
      </w:r>
      <w:r>
        <w:t>Change</w:t>
      </w:r>
    </w:p>
  </w:comment>
  <w:comment w:id="506"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589"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590"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598" w:author="Bachmeier, Nate" w:date="2023-04-04T16:15:00Z" w:initials="BN">
    <w:p w14:paraId="3F8F697B" w14:textId="05B0267A" w:rsidR="00994640" w:rsidRDefault="00994640">
      <w:pPr>
        <w:pStyle w:val="CommentText"/>
      </w:pPr>
      <w:r>
        <w:rPr>
          <w:rStyle w:val="CommentReference"/>
        </w:rPr>
        <w:annotationRef/>
      </w:r>
      <w:r>
        <w:t>Change</w:t>
      </w:r>
    </w:p>
  </w:comment>
  <w:comment w:id="601" w:author="Bachmeier, Nate" w:date="2023-04-04T16:16:00Z" w:initials="BN">
    <w:p w14:paraId="51C0BA6F" w14:textId="037935E8" w:rsidR="00994640" w:rsidRDefault="00994640">
      <w:pPr>
        <w:pStyle w:val="CommentText"/>
      </w:pPr>
      <w:r>
        <w:rPr>
          <w:rStyle w:val="CommentReference"/>
        </w:rPr>
        <w:annotationRef/>
      </w:r>
      <w:r>
        <w:t>Change</w:t>
      </w:r>
    </w:p>
  </w:comment>
  <w:comment w:id="604" w:author="Bachmeier, Nate" w:date="2023-04-04T16:16:00Z" w:initials="BN">
    <w:p w14:paraId="5C15C92A" w14:textId="4525217B" w:rsidR="00994640" w:rsidRDefault="00994640">
      <w:pPr>
        <w:pStyle w:val="CommentText"/>
      </w:pPr>
      <w:r>
        <w:rPr>
          <w:rStyle w:val="CommentReference"/>
        </w:rPr>
        <w:annotationRef/>
      </w:r>
      <w:r>
        <w:t>Change</w:t>
      </w:r>
    </w:p>
  </w:comment>
  <w:comment w:id="609" w:author="Bachmeier, Nate" w:date="2023-04-04T16:17:00Z" w:initials="BN">
    <w:p w14:paraId="3C823C28" w14:textId="166CCC03" w:rsidR="00994640" w:rsidRDefault="00994640">
      <w:pPr>
        <w:pStyle w:val="CommentText"/>
      </w:pPr>
      <w:r>
        <w:rPr>
          <w:rStyle w:val="CommentReference"/>
        </w:rPr>
        <w:annotationRef/>
      </w:r>
      <w:r>
        <w:t>Change</w:t>
      </w:r>
    </w:p>
  </w:comment>
  <w:comment w:id="611" w:author="Bachmeier, Nate" w:date="2023-04-04T16:17:00Z" w:initials="BN">
    <w:p w14:paraId="748DDF2B" w14:textId="1716126E" w:rsidR="00994640" w:rsidRDefault="00994640">
      <w:pPr>
        <w:pStyle w:val="CommentText"/>
      </w:pPr>
      <w:r>
        <w:rPr>
          <w:rStyle w:val="CommentReference"/>
        </w:rPr>
        <w:annotationRef/>
      </w:r>
      <w:r>
        <w:t>Change</w:t>
      </w:r>
    </w:p>
  </w:comment>
  <w:comment w:id="612" w:author="Bachmeier, Nate" w:date="2023-04-04T16:18:00Z" w:initials="BN">
    <w:p w14:paraId="44CDC1FB" w14:textId="7E4E3E96" w:rsidR="00994640" w:rsidRDefault="00994640">
      <w:pPr>
        <w:pStyle w:val="CommentText"/>
      </w:pPr>
      <w:r>
        <w:rPr>
          <w:rStyle w:val="CommentReference"/>
        </w:rPr>
        <w:annotationRef/>
      </w:r>
      <w:r>
        <w:t>Change</w:t>
      </w:r>
    </w:p>
  </w:comment>
  <w:comment w:id="614" w:author="Bachmeier, Nate" w:date="2023-04-04T16:18:00Z" w:initials="BN">
    <w:p w14:paraId="1AC3F2E9" w14:textId="6B0BA04F" w:rsidR="00994640" w:rsidRDefault="00994640">
      <w:pPr>
        <w:pStyle w:val="CommentText"/>
      </w:pPr>
      <w:r>
        <w:rPr>
          <w:rStyle w:val="CommentReference"/>
        </w:rPr>
        <w:annotationRef/>
      </w:r>
      <w:r>
        <w:t>Change</w:t>
      </w:r>
    </w:p>
  </w:comment>
  <w:comment w:id="615" w:author="Bachmeier, Nate" w:date="2023-04-04T16:18:00Z" w:initials="BN">
    <w:p w14:paraId="3811E67E" w14:textId="52640450" w:rsidR="00994640" w:rsidRDefault="00994640">
      <w:pPr>
        <w:pStyle w:val="CommentText"/>
      </w:pPr>
      <w:r>
        <w:rPr>
          <w:rStyle w:val="CommentReference"/>
        </w:rPr>
        <w:annotationRef/>
      </w:r>
      <w:r>
        <w:t>Update</w:t>
      </w:r>
    </w:p>
  </w:comment>
  <w:comment w:id="616" w:author="Bachmeier, Nate" w:date="2023-04-04T16:19:00Z" w:initials="BN">
    <w:p w14:paraId="6206614E" w14:textId="7360935C" w:rsidR="00994640" w:rsidRDefault="00994640">
      <w:pPr>
        <w:pStyle w:val="CommentText"/>
      </w:pPr>
      <w:r>
        <w:rPr>
          <w:rStyle w:val="CommentReference"/>
        </w:rPr>
        <w:annotationRef/>
      </w:r>
      <w:r>
        <w:t>Change</w:t>
      </w:r>
    </w:p>
  </w:comment>
  <w:comment w:id="618" w:author="Bachmeier, Nate" w:date="2023-04-04T16:19:00Z" w:initials="BN">
    <w:p w14:paraId="5B022D40" w14:textId="4315A43E" w:rsidR="00994640" w:rsidRDefault="00994640">
      <w:pPr>
        <w:pStyle w:val="CommentText"/>
      </w:pPr>
      <w:r>
        <w:rPr>
          <w:rStyle w:val="CommentReference"/>
        </w:rPr>
        <w:annotationRef/>
      </w:r>
      <w:r>
        <w:t>Change</w:t>
      </w:r>
    </w:p>
  </w:comment>
  <w:comment w:id="620" w:author="Bachmeier, Nate" w:date="2023-04-04T16:19:00Z" w:initials="BN">
    <w:p w14:paraId="304AAB2D" w14:textId="57AF2912" w:rsidR="00994640" w:rsidRDefault="00994640">
      <w:pPr>
        <w:pStyle w:val="CommentText"/>
      </w:pPr>
      <w:r>
        <w:rPr>
          <w:rStyle w:val="CommentReference"/>
        </w:rPr>
        <w:annotationRef/>
      </w:r>
      <w:r>
        <w:t>Change</w:t>
      </w:r>
    </w:p>
  </w:comment>
  <w:comment w:id="622" w:author="Bachmeier, Nate" w:date="2023-04-04T16:20:00Z" w:initials="BN">
    <w:p w14:paraId="75C76E9A" w14:textId="3E8F655B" w:rsidR="00994640" w:rsidRDefault="00994640">
      <w:pPr>
        <w:pStyle w:val="CommentText"/>
      </w:pPr>
      <w:r>
        <w:rPr>
          <w:rStyle w:val="CommentReference"/>
        </w:rPr>
        <w:annotationRef/>
      </w:r>
      <w:r>
        <w:t>Change</w:t>
      </w:r>
    </w:p>
  </w:comment>
  <w:comment w:id="623" w:author="Bachmeier, Nate" w:date="2023-04-04T16:20:00Z" w:initials="BN">
    <w:p w14:paraId="1E3020DD" w14:textId="64ACCC8B" w:rsidR="00994640" w:rsidRDefault="00994640">
      <w:pPr>
        <w:pStyle w:val="CommentText"/>
      </w:pPr>
      <w:r>
        <w:rPr>
          <w:rStyle w:val="CommentReference"/>
        </w:rPr>
        <w:annotationRef/>
      </w:r>
      <w:r>
        <w:t>Change</w:t>
      </w:r>
    </w:p>
  </w:comment>
  <w:comment w:id="625" w:author="Bachmeier, Nate" w:date="2023-04-04T16:21:00Z" w:initials="BN">
    <w:p w14:paraId="542FD174" w14:textId="4D1D7C28" w:rsidR="00994640" w:rsidRDefault="00994640">
      <w:pPr>
        <w:pStyle w:val="CommentText"/>
      </w:pPr>
      <w:r>
        <w:rPr>
          <w:rStyle w:val="CommentReference"/>
        </w:rPr>
        <w:annotationRef/>
      </w:r>
      <w:r>
        <w:t>Change</w:t>
      </w:r>
    </w:p>
  </w:comment>
  <w:comment w:id="626" w:author="Bachmeier, Nate" w:date="2023-04-04T16:21:00Z" w:initials="BN">
    <w:p w14:paraId="7F30DB4D" w14:textId="13E9C16A" w:rsidR="00994640" w:rsidRDefault="00994640">
      <w:pPr>
        <w:pStyle w:val="CommentText"/>
      </w:pPr>
      <w:r>
        <w:rPr>
          <w:rStyle w:val="CommentReference"/>
        </w:rPr>
        <w:annotationRef/>
      </w:r>
      <w:r>
        <w:t>Change</w:t>
      </w:r>
    </w:p>
  </w:comment>
  <w:comment w:id="627" w:author="Bachmeier, Nate" w:date="2023-04-04T16:21:00Z" w:initials="BN">
    <w:p w14:paraId="09ADAECB" w14:textId="6C71A8B0" w:rsidR="00994640" w:rsidRDefault="00994640">
      <w:pPr>
        <w:pStyle w:val="CommentText"/>
      </w:pPr>
      <w:r>
        <w:rPr>
          <w:rStyle w:val="CommentReference"/>
        </w:rPr>
        <w:annotationRef/>
      </w:r>
      <w:r>
        <w:t>Revise</w:t>
      </w:r>
    </w:p>
  </w:comment>
  <w:comment w:id="628"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630" w:author="Bachmeier, Nate" w:date="2023-04-04T16:22:00Z" w:initials="BN">
    <w:p w14:paraId="59AF752D" w14:textId="71632704" w:rsidR="00994640" w:rsidRDefault="00994640">
      <w:pPr>
        <w:pStyle w:val="CommentText"/>
      </w:pPr>
      <w:r>
        <w:rPr>
          <w:rStyle w:val="CommentReference"/>
        </w:rPr>
        <w:annotationRef/>
      </w:r>
      <w:r>
        <w:t>Change</w:t>
      </w:r>
    </w:p>
  </w:comment>
  <w:comment w:id="632"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633" w:author="Bachmeier, Nate" w:date="2023-04-04T16:23:00Z" w:initials="BN">
    <w:p w14:paraId="03DCBBE5" w14:textId="52835CF3" w:rsidR="00994640" w:rsidRDefault="00994640">
      <w:pPr>
        <w:pStyle w:val="CommentText"/>
      </w:pPr>
      <w:r>
        <w:rPr>
          <w:rStyle w:val="CommentReference"/>
        </w:rPr>
        <w:annotationRef/>
      </w:r>
      <w:r>
        <w:t>Revisit</w:t>
      </w:r>
    </w:p>
  </w:comment>
  <w:comment w:id="636"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639" w:author="Bachmeier, Nate" w:date="2023-04-04T16:24:00Z" w:initials="BN">
    <w:p w14:paraId="32AB209D" w14:textId="6EB22017" w:rsidR="00964AD3" w:rsidRDefault="00964AD3">
      <w:pPr>
        <w:pStyle w:val="CommentText"/>
      </w:pPr>
      <w:r>
        <w:rPr>
          <w:rStyle w:val="CommentReference"/>
        </w:rPr>
        <w:annotationRef/>
      </w:r>
      <w:r>
        <w:t>Rephrase</w:t>
      </w:r>
    </w:p>
  </w:comment>
  <w:comment w:id="640"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641"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642"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643"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651"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654"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655"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656"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659"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660"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663"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666"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667"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670"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672"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673"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677"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678"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680"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685"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694"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707"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708"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709"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32F92" w14:textId="77777777" w:rsidR="00B235DF" w:rsidRDefault="00B235DF" w:rsidP="00DA5CF7">
      <w:r>
        <w:separator/>
      </w:r>
    </w:p>
  </w:endnote>
  <w:endnote w:type="continuationSeparator" w:id="0">
    <w:p w14:paraId="0BAB191E" w14:textId="77777777" w:rsidR="00B235DF" w:rsidRDefault="00B235DF" w:rsidP="00DA5CF7">
      <w:r>
        <w:continuationSeparator/>
      </w:r>
    </w:p>
  </w:endnote>
  <w:endnote w:type="continuationNotice" w:id="1">
    <w:p w14:paraId="2207833A" w14:textId="77777777" w:rsidR="00B235DF" w:rsidRDefault="00B235DF"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19"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49EFF" w14:textId="77777777" w:rsidR="00B235DF" w:rsidRDefault="00B235DF" w:rsidP="00DA5CF7">
      <w:r>
        <w:separator/>
      </w:r>
    </w:p>
  </w:footnote>
  <w:footnote w:type="continuationSeparator" w:id="0">
    <w:p w14:paraId="4D140EF1" w14:textId="77777777" w:rsidR="00B235DF" w:rsidRDefault="00B235DF" w:rsidP="00DA5CF7">
      <w:r>
        <w:continuationSeparator/>
      </w:r>
    </w:p>
  </w:footnote>
  <w:footnote w:type="continuationNotice" w:id="1">
    <w:p w14:paraId="05B2E65B" w14:textId="77777777" w:rsidR="00B235DF" w:rsidRDefault="00B235DF"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2"/>
  </w:num>
  <w:num w:numId="2" w16cid:durableId="2063365839">
    <w:abstractNumId w:val="0"/>
  </w:num>
  <w:num w:numId="3" w16cid:durableId="1358889329">
    <w:abstractNumId w:val="5"/>
  </w:num>
  <w:num w:numId="4" w16cid:durableId="1486774588">
    <w:abstractNumId w:val="1"/>
  </w:num>
  <w:num w:numId="5" w16cid:durableId="569733338">
    <w:abstractNumId w:val="4"/>
  </w:num>
  <w:num w:numId="6" w16cid:durableId="1097100714">
    <w:abstractNumId w:val="6"/>
  </w:num>
  <w:num w:numId="7" w16cid:durableId="35272849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8FACbc9M0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5D6C"/>
    <w:rsid w:val="000D62B6"/>
    <w:rsid w:val="000D6362"/>
    <w:rsid w:val="000D7AC9"/>
    <w:rsid w:val="000E1EC6"/>
    <w:rsid w:val="000E7F9A"/>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FD"/>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7985"/>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1582"/>
    <w:rsid w:val="00B22EB9"/>
    <w:rsid w:val="00B235DF"/>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32.png"/><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Colors" Target="diagrams/colors3.xml"/><Relationship Id="rId58" Type="http://schemas.openxmlformats.org/officeDocument/2006/relationships/image" Target="media/image27.png"/><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emf"/><Relationship Id="rId56" Type="http://schemas.openxmlformats.org/officeDocument/2006/relationships/image" Target="media/image25.png"/><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diagramLayout" Target="diagrams/layout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diagramLayout" Target="diagrams/layout2.xml"/><Relationship Id="rId54" Type="http://schemas.microsoft.com/office/2007/relationships/diagramDrawing" Target="diagrams/drawing3.xml"/><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emf"/><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QuickStyle" Target="diagrams/quickStyle3.xml"/><Relationship Id="rId60" Type="http://schemas.openxmlformats.org/officeDocument/2006/relationships/image" Target="media/image29.png"/><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diagramData" Target="diagrams/data3.xml"/><Relationship Id="rId55" Type="http://schemas.openxmlformats.org/officeDocument/2006/relationships/image" Target="media/image24.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6</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7</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9</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0</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2</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3</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6</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7</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9</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0</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1</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2</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3</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0</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1</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0</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1</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2</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AC2594-F89E-4896-8592-74BEFE8B3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45</Pages>
  <Words>31602</Words>
  <Characters>180135</Characters>
  <Application>Microsoft Office Word</Application>
  <DocSecurity>0</DocSecurity>
  <Lines>1501</Lines>
  <Paragraphs>422</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131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3</cp:revision>
  <dcterms:created xsi:type="dcterms:W3CDTF">2023-03-22T18:48:00Z</dcterms:created>
  <dcterms:modified xsi:type="dcterms:W3CDTF">2023-04-0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